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56817413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 w:rsidR="00887ACA">
        <w:rPr>
          <w:b/>
          <w:sz w:val="52"/>
        </w:rPr>
        <w:t>Evaluation</w:t>
      </w:r>
      <w:r>
        <w:rPr>
          <w:b/>
          <w:sz w:val="52"/>
        </w:rPr>
        <w:t xml:space="preserve">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47959EC" w:rsidR="00C27CA0" w:rsidRPr="0048612E" w:rsidRDefault="00581D79" w:rsidP="009D34D4">
      <w:pPr>
        <w:jc w:val="center"/>
        <w:rPr>
          <w:sz w:val="44"/>
        </w:rPr>
      </w:pPr>
      <w:r>
        <w:rPr>
          <w:sz w:val="44"/>
        </w:rPr>
        <w:t>CMGTwitch</w:t>
      </w:r>
    </w:p>
    <w:p w14:paraId="28F2D255" w14:textId="2E2BECF8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44A32C59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77777777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88490DA" w14:textId="447FDF69" w:rsidR="00325A7F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47" w:history="1">
            <w:r w:rsidR="00325A7F" w:rsidRPr="0061118F">
              <w:rPr>
                <w:rStyle w:val="Hyperlink"/>
                <w:noProof/>
              </w:rPr>
              <w:t>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0B5AED2" w14:textId="4B76CC7E" w:rsidR="00325A7F" w:rsidRDefault="004E38A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8" w:history="1">
            <w:r w:rsidR="00325A7F" w:rsidRPr="0061118F">
              <w:rPr>
                <w:rStyle w:val="Hyperlink"/>
                <w:noProof/>
              </w:rPr>
              <w:t>1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dure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5008DE6" w14:textId="1B7C0E78" w:rsidR="00325A7F" w:rsidRDefault="004E38A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9" w:history="1">
            <w:r w:rsidR="00325A7F" w:rsidRPr="0061118F">
              <w:rPr>
                <w:rStyle w:val="Hyperlink"/>
                <w:noProof/>
              </w:rPr>
              <w:t>1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15081B3" w14:textId="579E26AE" w:rsidR="00325A7F" w:rsidRDefault="004E38A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0" w:history="1">
            <w:r w:rsidR="00325A7F" w:rsidRPr="0061118F">
              <w:rPr>
                <w:rStyle w:val="Hyperlink"/>
                <w:noProof/>
              </w:rPr>
              <w:t>1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Measureme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88CA55E" w14:textId="0843CE63" w:rsidR="00325A7F" w:rsidRDefault="004E38AB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1" w:history="1">
            <w:r w:rsidR="00325A7F" w:rsidRPr="0061118F">
              <w:rPr>
                <w:rStyle w:val="Hyperlink"/>
                <w:noProof/>
              </w:rPr>
              <w:t>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06B0CC03" w14:textId="6E6EB52F" w:rsidR="00325A7F" w:rsidRDefault="004E38A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2" w:history="1">
            <w:r w:rsidR="00325A7F" w:rsidRPr="0061118F">
              <w:rPr>
                <w:rStyle w:val="Hyperlink"/>
                <w:noProof/>
              </w:rPr>
              <w:t>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Individual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478F3FCB" w14:textId="2A7FCC2D" w:rsidR="00325A7F" w:rsidRDefault="004E38A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3" w:history="1">
            <w:r w:rsidR="00325A7F" w:rsidRPr="0061118F">
              <w:rPr>
                <w:rStyle w:val="Hyperlink"/>
                <w:noProof/>
              </w:rPr>
              <w:t>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ctions poi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5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D8F2B22" w14:textId="036B6C5F" w:rsidR="00325A7F" w:rsidRDefault="004E38AB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4" w:history="1">
            <w:r w:rsidR="00325A7F" w:rsidRPr="0061118F">
              <w:rPr>
                <w:rStyle w:val="Hyperlink"/>
                <w:noProof/>
              </w:rPr>
              <w:t>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8768FC4" w14:textId="161BD875" w:rsidR="00325A7F" w:rsidRDefault="004E38A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5" w:history="1">
            <w:r w:rsidR="00325A7F" w:rsidRPr="0061118F">
              <w:rPr>
                <w:rStyle w:val="Hyperlink"/>
                <w:noProof/>
              </w:rPr>
              <w:t>3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/B conditions (Max. 2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77638EE" w14:textId="4D64C9A8" w:rsidR="00325A7F" w:rsidRDefault="004E38A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6" w:history="1">
            <w:r w:rsidR="00325A7F" w:rsidRPr="0061118F">
              <w:rPr>
                <w:rStyle w:val="Hyperlink"/>
                <w:noProof/>
              </w:rPr>
              <w:t>3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Hypothesis (Max. 1 sentence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D72DD6C" w14:textId="00BF2BAA" w:rsidR="00325A7F" w:rsidRDefault="004E38A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7" w:history="1">
            <w:r w:rsidR="00325A7F" w:rsidRPr="0061118F">
              <w:rPr>
                <w:rStyle w:val="Hyperlink"/>
                <w:noProof/>
              </w:rPr>
              <w:t>3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Variable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AA565B4" w14:textId="7A3A0E46" w:rsidR="00325A7F" w:rsidRDefault="004E38A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8" w:history="1">
            <w:r w:rsidR="00325A7F" w:rsidRPr="0061118F">
              <w:rPr>
                <w:rStyle w:val="Hyperlink"/>
                <w:noProof/>
              </w:rPr>
              <w:t>3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63B92C4" w14:textId="4E2312DA" w:rsidR="00325A7F" w:rsidRDefault="004E38A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9" w:history="1">
            <w:r w:rsidR="00325A7F" w:rsidRPr="0061118F">
              <w:rPr>
                <w:rStyle w:val="Hyperlink"/>
                <w:noProof/>
              </w:rPr>
              <w:t>3.5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67A4405" w14:textId="54926565" w:rsidR="00325A7F" w:rsidRDefault="004E38AB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0" w:history="1">
            <w:r w:rsidR="00325A7F" w:rsidRPr="0061118F">
              <w:rPr>
                <w:rStyle w:val="Hyperlink"/>
                <w:noProof/>
              </w:rPr>
              <w:t>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B902CFC" w14:textId="02C09321" w:rsidR="00325A7F" w:rsidRDefault="004E38A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1" w:history="1">
            <w:r w:rsidR="00325A7F" w:rsidRPr="0061118F">
              <w:rPr>
                <w:rStyle w:val="Hyperlink"/>
                <w:noProof/>
              </w:rPr>
              <w:t>4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 raw data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51AB018" w14:textId="11DADA7E" w:rsidR="00325A7F" w:rsidRDefault="004E38A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2" w:history="1">
            <w:r w:rsidR="00325A7F" w:rsidRPr="0061118F">
              <w:rPr>
                <w:rStyle w:val="Hyperlink"/>
                <w:noProof/>
              </w:rPr>
              <w:t>4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ssed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BE2359A" w14:textId="5D95FFBC" w:rsidR="00325A7F" w:rsidRDefault="004E38AB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3" w:history="1">
            <w:r w:rsidR="00325A7F" w:rsidRPr="0061118F">
              <w:rPr>
                <w:rStyle w:val="Hyperlink"/>
                <w:noProof/>
              </w:rPr>
              <w:t>4.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Box plots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02F2737" w14:textId="210130FA" w:rsidR="00325A7F" w:rsidRDefault="004E38AB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4" w:history="1">
            <w:r w:rsidR="00325A7F" w:rsidRPr="0061118F">
              <w:rPr>
                <w:rStyle w:val="Hyperlink"/>
                <w:noProof/>
              </w:rPr>
              <w:t>4.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Conclusion (Max. 5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C0053C0" w14:textId="62933974" w:rsidR="00325A7F" w:rsidRDefault="004E38A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5" w:history="1">
            <w:r w:rsidR="00325A7F" w:rsidRPr="0061118F">
              <w:rPr>
                <w:rStyle w:val="Hyperlink"/>
                <w:noProof/>
              </w:rPr>
              <w:t>4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Future work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399E6D0" w14:textId="0DEE9772" w:rsidR="00325A7F" w:rsidRDefault="004E38A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6" w:history="1">
            <w:r w:rsidR="00325A7F" w:rsidRPr="0061118F">
              <w:rPr>
                <w:rStyle w:val="Hyperlink"/>
                <w:noProof/>
              </w:rPr>
              <w:t>4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Reflection (Optional for Excellent; Max. 3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6CF3935" w14:textId="123868EC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1B115A78" w14:textId="370668EC" w:rsidR="00C34158" w:rsidRDefault="00887ACA" w:rsidP="00C34158">
      <w:pPr>
        <w:pStyle w:val="Heading1"/>
        <w:numPr>
          <w:ilvl w:val="0"/>
          <w:numId w:val="1"/>
        </w:numPr>
      </w:pPr>
      <w:bookmarkStart w:id="0" w:name="_Toc89345447"/>
      <w:r>
        <w:lastRenderedPageBreak/>
        <w:t>Usability testing</w:t>
      </w:r>
      <w:r w:rsidR="00EA69F9">
        <w:t xml:space="preserve"> protocol</w:t>
      </w:r>
      <w:bookmarkEnd w:id="0"/>
    </w:p>
    <w:p w14:paraId="22C6BBB7" w14:textId="64101219" w:rsidR="005155D5" w:rsidRDefault="00EA69F9" w:rsidP="005155D5">
      <w:pPr>
        <w:pStyle w:val="Heading2"/>
        <w:numPr>
          <w:ilvl w:val="1"/>
          <w:numId w:val="1"/>
        </w:numPr>
      </w:pPr>
      <w:bookmarkStart w:id="1" w:name="_Toc89345448"/>
      <w:r>
        <w:t>Procedure</w:t>
      </w:r>
      <w:bookmarkEnd w:id="1"/>
    </w:p>
    <w:p w14:paraId="1DC86437" w14:textId="6BB5F529" w:rsidR="005C3150" w:rsidRPr="00E7200B" w:rsidRDefault="43D9DEE2" w:rsidP="00E7200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Step-by-step procedure that you will follow for </w:t>
      </w:r>
      <w:r w:rsidR="4EC8AC8D" w:rsidRPr="33EB28F4">
        <w:rPr>
          <w:color w:val="8496B0" w:themeColor="text2" w:themeTint="99"/>
        </w:rPr>
        <w:t>your test.</w:t>
      </w:r>
      <w:r w:rsidRPr="33EB28F4">
        <w:rPr>
          <w:color w:val="8496B0" w:themeColor="text2" w:themeTint="99"/>
        </w:rPr>
        <w:t>-</w:t>
      </w:r>
    </w:p>
    <w:p w14:paraId="03C070E3" w14:textId="41B4BDB8" w:rsidR="005C3150" w:rsidRDefault="006F0363" w:rsidP="005D637D">
      <w:pPr>
        <w:pStyle w:val="ListParagraph"/>
        <w:numPr>
          <w:ilvl w:val="0"/>
          <w:numId w:val="10"/>
        </w:numPr>
        <w:ind w:left="720"/>
        <w:jc w:val="both"/>
      </w:pPr>
      <w:r>
        <w:t>My solution is CMGTwitch, which is the online environment where lectures/online classes can be followed, and recordings be watched.</w:t>
      </w:r>
    </w:p>
    <w:p w14:paraId="4DDF262B" w14:textId="0DE6CA0A" w:rsidR="005F2FC1" w:rsidRDefault="005F2FC1" w:rsidP="005D637D">
      <w:pPr>
        <w:pStyle w:val="ListParagraph"/>
        <w:numPr>
          <w:ilvl w:val="0"/>
          <w:numId w:val="10"/>
        </w:numPr>
        <w:ind w:left="720"/>
        <w:jc w:val="both"/>
      </w:pPr>
      <w:r>
        <w:t>Ask for permission to record screen/voice</w:t>
      </w:r>
    </w:p>
    <w:p w14:paraId="4D19B9E7" w14:textId="5857ABA4" w:rsidR="005C3150" w:rsidRDefault="009C22E0" w:rsidP="005D637D">
      <w:pPr>
        <w:pStyle w:val="ListParagraph"/>
        <w:numPr>
          <w:ilvl w:val="0"/>
          <w:numId w:val="10"/>
        </w:numPr>
        <w:ind w:left="720"/>
        <w:jc w:val="both"/>
      </w:pPr>
      <w:r>
        <w:t>Start</w:t>
      </w:r>
      <w:r w:rsidR="00E110F0">
        <w:t xml:space="preserve"> </w:t>
      </w:r>
      <w:r>
        <w:t xml:space="preserve">prototype with </w:t>
      </w:r>
      <w:hyperlink r:id="rId9" w:history="1">
        <w:r w:rsidR="00531464" w:rsidRPr="00007E3D">
          <w:rPr>
            <w:rStyle w:val="Hyperlink"/>
          </w:rPr>
          <w:t>https://nilsmeijer349496.invisionapp.com/prototype/ckx6h0c6i006f2i01nyt943nw/play</w:t>
        </w:r>
      </w:hyperlink>
      <w:r w:rsidR="00531464">
        <w:t xml:space="preserve"> </w:t>
      </w:r>
    </w:p>
    <w:p w14:paraId="78AB905D" w14:textId="37B6BBDF" w:rsidR="005C3150" w:rsidRDefault="004C5E29" w:rsidP="005D637D">
      <w:pPr>
        <w:pStyle w:val="ListParagraph"/>
        <w:numPr>
          <w:ilvl w:val="0"/>
          <w:numId w:val="10"/>
        </w:numPr>
        <w:ind w:left="720"/>
        <w:jc w:val="both"/>
      </w:pPr>
      <w:r>
        <w:t>Start task 1 (observe ONLY, say nothing, even when failing).</w:t>
      </w:r>
      <w:r w:rsidR="0041754D">
        <w:t xml:space="preserve"> Record test.</w:t>
      </w:r>
    </w:p>
    <w:p w14:paraId="78522FA7" w14:textId="411AE341" w:rsidR="00127C42" w:rsidRDefault="00127C42" w:rsidP="005D637D">
      <w:pPr>
        <w:pStyle w:val="ListParagraph"/>
        <w:numPr>
          <w:ilvl w:val="0"/>
          <w:numId w:val="10"/>
        </w:numPr>
        <w:ind w:left="720"/>
        <w:jc w:val="both"/>
      </w:pPr>
      <w:r>
        <w:t>See 2.1.</w:t>
      </w:r>
    </w:p>
    <w:p w14:paraId="428D6760" w14:textId="77777777" w:rsidR="00E812D6" w:rsidRDefault="00E812D6" w:rsidP="00E812D6"/>
    <w:p w14:paraId="65D76232" w14:textId="12DEFE72" w:rsidR="00AD2B26" w:rsidRDefault="00AD2B26" w:rsidP="00BD32D4">
      <w:pPr>
        <w:pStyle w:val="Heading2"/>
        <w:numPr>
          <w:ilvl w:val="1"/>
          <w:numId w:val="1"/>
        </w:numPr>
      </w:pPr>
      <w:bookmarkStart w:id="2" w:name="_Toc89345449"/>
      <w:r>
        <w:t>User tasks</w:t>
      </w:r>
      <w:bookmarkEnd w:id="2"/>
    </w:p>
    <w:p w14:paraId="007E7DCB" w14:textId="0D06B3C2" w:rsidR="00FC05C0" w:rsidRDefault="00BD32D4" w:rsidP="00FF5651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A82653" w:rsidRPr="00702EA8">
        <w:rPr>
          <w:color w:val="8496B0" w:themeColor="text2" w:themeTint="99"/>
        </w:rPr>
        <w:t>State the actions</w:t>
      </w:r>
      <w:r w:rsidRPr="00702EA8">
        <w:rPr>
          <w:color w:val="8496B0" w:themeColor="text2" w:themeTint="99"/>
        </w:rPr>
        <w:t xml:space="preserve"> </w:t>
      </w:r>
      <w:r w:rsidR="0066330D" w:rsidRPr="00702EA8">
        <w:rPr>
          <w:color w:val="8496B0" w:themeColor="text2" w:themeTint="99"/>
        </w:rPr>
        <w:t xml:space="preserve">you </w:t>
      </w:r>
      <w:r w:rsidR="00A82653" w:rsidRPr="00702EA8">
        <w:rPr>
          <w:color w:val="8496B0" w:themeColor="text2" w:themeTint="99"/>
        </w:rPr>
        <w:t xml:space="preserve">will </w:t>
      </w:r>
      <w:r w:rsidR="0066330D" w:rsidRPr="00702EA8">
        <w:rPr>
          <w:color w:val="8496B0" w:themeColor="text2" w:themeTint="99"/>
        </w:rPr>
        <w:t xml:space="preserve">ask </w:t>
      </w:r>
      <w:r w:rsidR="00A82653" w:rsidRPr="00702EA8">
        <w:rPr>
          <w:color w:val="8496B0" w:themeColor="text2" w:themeTint="99"/>
        </w:rPr>
        <w:t xml:space="preserve">the </w:t>
      </w:r>
      <w:r w:rsidR="0066330D" w:rsidRPr="00702EA8">
        <w:rPr>
          <w:color w:val="8496B0" w:themeColor="text2" w:themeTint="99"/>
        </w:rPr>
        <w:t xml:space="preserve">user to </w:t>
      </w:r>
      <w:r w:rsidR="00BE2D88" w:rsidRPr="00702EA8">
        <w:rPr>
          <w:color w:val="8496B0" w:themeColor="text2" w:themeTint="99"/>
        </w:rPr>
        <w:t>perform with</w:t>
      </w:r>
      <w:r w:rsidR="0066330D" w:rsidRPr="00702EA8">
        <w:rPr>
          <w:color w:val="8496B0" w:themeColor="text2" w:themeTint="99"/>
        </w:rPr>
        <w:t xml:space="preserve"> your prototype. More tasks will allow you to get more feedback on your prototype.</w:t>
      </w:r>
      <w:r w:rsidR="00CF254E" w:rsidRPr="00702EA8">
        <w:rPr>
          <w:color w:val="8496B0" w:themeColor="text2" w:themeTint="99"/>
        </w:rPr>
        <w:t xml:space="preserve"> Copy-</w:t>
      </w:r>
      <w:r w:rsidR="00AD7A3A" w:rsidRPr="00702EA8">
        <w:rPr>
          <w:color w:val="8496B0" w:themeColor="text2" w:themeTint="99"/>
        </w:rPr>
        <w:t>past</w:t>
      </w:r>
      <w:r w:rsidR="00CF254E" w:rsidRPr="00702EA8">
        <w:rPr>
          <w:color w:val="8496B0" w:themeColor="text2" w:themeTint="99"/>
        </w:rPr>
        <w:t>e</w:t>
      </w:r>
      <w:r w:rsidR="00AD7A3A" w:rsidRPr="00702EA8">
        <w:rPr>
          <w:color w:val="8496B0" w:themeColor="text2" w:themeTint="99"/>
        </w:rPr>
        <w:t xml:space="preserve"> the table as necessary.</w:t>
      </w:r>
      <w:r w:rsidR="0066330D"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92867" w14:paraId="68B59523" w14:textId="77777777" w:rsidTr="00C17768">
        <w:trPr>
          <w:jc w:val="center"/>
        </w:trPr>
        <w:tc>
          <w:tcPr>
            <w:tcW w:w="2263" w:type="dxa"/>
          </w:tcPr>
          <w:p w14:paraId="692A5A19" w14:textId="2EBBF14F" w:rsidR="00F92867" w:rsidRPr="000A4D85" w:rsidRDefault="00F92867" w:rsidP="00C17768">
            <w:pPr>
              <w:jc w:val="both"/>
              <w:rPr>
                <w:b/>
              </w:rPr>
            </w:pPr>
            <w:r w:rsidRPr="000A4D85">
              <w:rPr>
                <w:b/>
              </w:rPr>
              <w:t xml:space="preserve">Task </w:t>
            </w:r>
            <w:r>
              <w:rPr>
                <w:b/>
              </w:rPr>
              <w:t>1</w:t>
            </w:r>
          </w:p>
        </w:tc>
        <w:tc>
          <w:tcPr>
            <w:tcW w:w="6747" w:type="dxa"/>
          </w:tcPr>
          <w:p w14:paraId="18CF6DD7" w14:textId="40D6029C" w:rsidR="00F92867" w:rsidRDefault="00DA3854" w:rsidP="00C17768">
            <w:pPr>
              <w:jc w:val="both"/>
            </w:pPr>
            <w:r>
              <w:t xml:space="preserve">Navigate to the </w:t>
            </w:r>
            <w:r w:rsidR="00F127F0">
              <w:t>3D Rendering course page.</w:t>
            </w:r>
          </w:p>
        </w:tc>
      </w:tr>
      <w:tr w:rsidR="00F92867" w14:paraId="4CFD7752" w14:textId="77777777" w:rsidTr="00C17768">
        <w:trPr>
          <w:jc w:val="center"/>
        </w:trPr>
        <w:tc>
          <w:tcPr>
            <w:tcW w:w="2263" w:type="dxa"/>
          </w:tcPr>
          <w:p w14:paraId="19275D39" w14:textId="77777777" w:rsidR="00F92867" w:rsidRPr="000A4D85" w:rsidRDefault="00F92867" w:rsidP="00C17768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163010B4" w14:textId="646285B3" w:rsidR="00F92867" w:rsidRDefault="00F92867" w:rsidP="00C17768">
            <w:pPr>
              <w:jc w:val="both"/>
            </w:pPr>
            <w:r>
              <w:t xml:space="preserve">The task is successful if the user </w:t>
            </w:r>
            <w:r w:rsidR="008A0AB9">
              <w:t>is viewing the course page.</w:t>
            </w:r>
          </w:p>
        </w:tc>
      </w:tr>
    </w:tbl>
    <w:p w14:paraId="552AE1EE" w14:textId="77777777" w:rsidR="00F92867" w:rsidRPr="00FF5651" w:rsidRDefault="00F92867" w:rsidP="00F92867">
      <w:pPr>
        <w:jc w:val="both"/>
        <w:rPr>
          <w:color w:val="8496B0" w:themeColor="text2" w:themeTint="99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8677DA" w14:paraId="41117BB8" w14:textId="77777777" w:rsidTr="00BC7B3C">
        <w:trPr>
          <w:jc w:val="center"/>
        </w:trPr>
        <w:tc>
          <w:tcPr>
            <w:tcW w:w="2263" w:type="dxa"/>
          </w:tcPr>
          <w:p w14:paraId="32F9581D" w14:textId="2F752EB6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2161D2" w:rsidRPr="000A4D85">
              <w:rPr>
                <w:b/>
              </w:rPr>
              <w:t xml:space="preserve"> </w:t>
            </w:r>
            <w:r w:rsidR="00F5251F">
              <w:rPr>
                <w:b/>
              </w:rPr>
              <w:t>2</w:t>
            </w:r>
          </w:p>
        </w:tc>
        <w:tc>
          <w:tcPr>
            <w:tcW w:w="6747" w:type="dxa"/>
          </w:tcPr>
          <w:p w14:paraId="22B62761" w14:textId="26792E1C" w:rsidR="008677DA" w:rsidRDefault="00FF5651" w:rsidP="005D637D">
            <w:pPr>
              <w:jc w:val="both"/>
            </w:pPr>
            <w:r>
              <w:t xml:space="preserve">Find the recording of the lecture of </w:t>
            </w:r>
            <w:r w:rsidR="00E7596B">
              <w:t>3D Rendering</w:t>
            </w:r>
            <w:r>
              <w:t xml:space="preserve"> on December 6</w:t>
            </w:r>
            <w:r w:rsidRPr="00FF5651">
              <w:rPr>
                <w:vertAlign w:val="superscript"/>
              </w:rPr>
              <w:t>th</w:t>
            </w:r>
            <w:r>
              <w:t>.</w:t>
            </w:r>
          </w:p>
        </w:tc>
      </w:tr>
      <w:tr w:rsidR="008677DA" w14:paraId="34F7E050" w14:textId="77777777" w:rsidTr="00BC7B3C">
        <w:trPr>
          <w:jc w:val="center"/>
        </w:trPr>
        <w:tc>
          <w:tcPr>
            <w:tcW w:w="2263" w:type="dxa"/>
          </w:tcPr>
          <w:p w14:paraId="56C4269F" w14:textId="77777777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3E0A875D" w14:textId="4DB67BDD" w:rsidR="008677DA" w:rsidRDefault="00FF5651" w:rsidP="005D637D">
            <w:pPr>
              <w:jc w:val="both"/>
            </w:pPr>
            <w:r>
              <w:t>The task is successful if the user is located in the recording player.</w:t>
            </w:r>
          </w:p>
        </w:tc>
      </w:tr>
    </w:tbl>
    <w:p w14:paraId="6FD75589" w14:textId="799A7E0F" w:rsidR="008677DA" w:rsidRDefault="008677DA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15044" w14:paraId="0089D1D3" w14:textId="77777777" w:rsidTr="006A1F71">
        <w:trPr>
          <w:jc w:val="center"/>
        </w:trPr>
        <w:tc>
          <w:tcPr>
            <w:tcW w:w="2263" w:type="dxa"/>
          </w:tcPr>
          <w:p w14:paraId="3E42CAA7" w14:textId="05F122B2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 xml:space="preserve">Task </w:t>
            </w:r>
            <w:r w:rsidR="00F5251F">
              <w:rPr>
                <w:b/>
              </w:rPr>
              <w:t>3</w:t>
            </w:r>
          </w:p>
        </w:tc>
        <w:tc>
          <w:tcPr>
            <w:tcW w:w="6747" w:type="dxa"/>
          </w:tcPr>
          <w:p w14:paraId="23654EB9" w14:textId="29B763F6" w:rsidR="00F15044" w:rsidRDefault="00C75805" w:rsidP="006A1F71">
            <w:pPr>
              <w:jc w:val="both"/>
            </w:pPr>
            <w:r>
              <w:t>Hide the controls in the video</w:t>
            </w:r>
            <w:r w:rsidR="00862A95">
              <w:t xml:space="preserve"> player.</w:t>
            </w:r>
          </w:p>
        </w:tc>
      </w:tr>
      <w:tr w:rsidR="00F15044" w14:paraId="3D6B1571" w14:textId="77777777" w:rsidTr="006A1F71">
        <w:trPr>
          <w:jc w:val="center"/>
        </w:trPr>
        <w:tc>
          <w:tcPr>
            <w:tcW w:w="2263" w:type="dxa"/>
          </w:tcPr>
          <w:p w14:paraId="42432B1F" w14:textId="77777777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25DA2931" w14:textId="5BCA8BBC" w:rsidR="00F15044" w:rsidRDefault="00F15044" w:rsidP="00C75805">
            <w:pPr>
              <w:tabs>
                <w:tab w:val="left" w:pos="3706"/>
              </w:tabs>
              <w:jc w:val="both"/>
            </w:pPr>
            <w:r>
              <w:t xml:space="preserve">The task is successful </w:t>
            </w:r>
            <w:r w:rsidR="00C75805">
              <w:t>if the user only sees the small button for unhiding the controls.</w:t>
            </w:r>
          </w:p>
        </w:tc>
      </w:tr>
    </w:tbl>
    <w:p w14:paraId="36E304FA" w14:textId="064DBBCA" w:rsidR="00F15044" w:rsidRDefault="00F15044" w:rsidP="00C34158"/>
    <w:p w14:paraId="6F29E78E" w14:textId="35A5351D" w:rsidR="00E7200B" w:rsidRDefault="00E7200B" w:rsidP="00C34158"/>
    <w:p w14:paraId="1DF35D33" w14:textId="65F4C074" w:rsidR="00E7200B" w:rsidRDefault="00E7200B" w:rsidP="00C34158"/>
    <w:p w14:paraId="79881AD9" w14:textId="356912DC" w:rsidR="00E7200B" w:rsidRDefault="00E7200B" w:rsidP="00C34158"/>
    <w:p w14:paraId="1B05534C" w14:textId="5E01F77F" w:rsidR="00E7200B" w:rsidRDefault="00E7200B" w:rsidP="00C34158"/>
    <w:p w14:paraId="0C809D34" w14:textId="33468D18" w:rsidR="00E7200B" w:rsidRDefault="00E7200B" w:rsidP="00C34158"/>
    <w:p w14:paraId="349F92E8" w14:textId="791D3AAE" w:rsidR="00E7200B" w:rsidRDefault="00E7200B" w:rsidP="00C34158"/>
    <w:p w14:paraId="45A177EB" w14:textId="77777777" w:rsidR="003E520E" w:rsidRDefault="003E520E" w:rsidP="00C34158"/>
    <w:p w14:paraId="46BE3048" w14:textId="77777777" w:rsidR="003E520E" w:rsidRDefault="003E520E" w:rsidP="00C34158"/>
    <w:p w14:paraId="3A6E476C" w14:textId="77777777" w:rsidR="003E520E" w:rsidRDefault="003E520E" w:rsidP="00C34158"/>
    <w:p w14:paraId="71611F0B" w14:textId="094F1892" w:rsidR="00E7200B" w:rsidRDefault="00094D5D" w:rsidP="00C34158">
      <w:r>
        <w:br/>
      </w:r>
    </w:p>
    <w:p w14:paraId="22B570A2" w14:textId="25AEAC6D" w:rsidR="00094D5D" w:rsidRDefault="00094D5D" w:rsidP="00C34158"/>
    <w:p w14:paraId="3919A691" w14:textId="2817E1C4" w:rsidR="00094D5D" w:rsidRDefault="00094D5D" w:rsidP="00C34158"/>
    <w:p w14:paraId="132C3804" w14:textId="77777777" w:rsidR="00E7200B" w:rsidRDefault="00E7200B" w:rsidP="00C34158"/>
    <w:p w14:paraId="3B3B2FEC" w14:textId="6823F943" w:rsidR="00886803" w:rsidRDefault="00886803" w:rsidP="005C6181">
      <w:pPr>
        <w:pStyle w:val="Heading2"/>
        <w:numPr>
          <w:ilvl w:val="1"/>
          <w:numId w:val="1"/>
        </w:numPr>
      </w:pPr>
      <w:bookmarkStart w:id="3" w:name="_Toc89345450"/>
      <w:r>
        <w:lastRenderedPageBreak/>
        <w:t>Measurements</w:t>
      </w:r>
      <w:bookmarkEnd w:id="3"/>
    </w:p>
    <w:p w14:paraId="2ABC9147" w14:textId="1E4BE448" w:rsidR="002A237E" w:rsidRDefault="00886803" w:rsidP="00C527EE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93EDC" w:rsidRPr="00702EA8">
        <w:rPr>
          <w:color w:val="8496B0" w:themeColor="text2" w:themeTint="99"/>
        </w:rPr>
        <w:t xml:space="preserve">List what type of </w:t>
      </w:r>
      <w:r w:rsidRPr="00702EA8">
        <w:rPr>
          <w:color w:val="8496B0" w:themeColor="text2" w:themeTint="99"/>
        </w:rPr>
        <w:t xml:space="preserve">data </w:t>
      </w:r>
      <w:r w:rsidR="00C93EDC" w:rsidRPr="00702EA8">
        <w:rPr>
          <w:color w:val="8496B0" w:themeColor="text2" w:themeTint="99"/>
        </w:rPr>
        <w:t xml:space="preserve">you will </w:t>
      </w:r>
      <w:r w:rsidRPr="00702EA8">
        <w:rPr>
          <w:color w:val="8496B0" w:themeColor="text2" w:themeTint="99"/>
        </w:rPr>
        <w:t>collect</w:t>
      </w:r>
      <w:r w:rsidR="00C93EDC" w:rsidRPr="00702EA8">
        <w:rPr>
          <w:color w:val="8496B0" w:themeColor="text2" w:themeTint="99"/>
        </w:rPr>
        <w:t xml:space="preserve">, and how, </w:t>
      </w:r>
      <w:r w:rsidRPr="00702EA8">
        <w:rPr>
          <w:color w:val="8496B0" w:themeColor="text2" w:themeTint="99"/>
        </w:rPr>
        <w:t>from the</w:t>
      </w:r>
      <w:r w:rsidR="00C93EDC" w:rsidRPr="00702EA8">
        <w:rPr>
          <w:color w:val="8496B0" w:themeColor="text2" w:themeTint="99"/>
        </w:rPr>
        <w:t xml:space="preserve"> tester </w:t>
      </w:r>
      <w:r w:rsidRPr="00702EA8">
        <w:rPr>
          <w:color w:val="8496B0" w:themeColor="text2" w:themeTint="99"/>
        </w:rPr>
        <w:t>before, during or after the test-</w:t>
      </w:r>
    </w:p>
    <w:p w14:paraId="60905A77" w14:textId="587C25DB" w:rsidR="002A237E" w:rsidRPr="005F5B92" w:rsidRDefault="002A237E" w:rsidP="000D2FF1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 xml:space="preserve">I will only measure these metrics for one task </w:t>
      </w:r>
      <w:r w:rsidR="00CF00D4">
        <w:rPr>
          <w:color w:val="8496B0" w:themeColor="text2" w:themeTint="99"/>
        </w:rPr>
        <w:t xml:space="preserve">(the first, to </w:t>
      </w:r>
      <w:r w:rsidR="005A7BD6">
        <w:rPr>
          <w:color w:val="8496B0" w:themeColor="text2" w:themeTint="99"/>
        </w:rPr>
        <w:t>ensure</w:t>
      </w:r>
      <w:r w:rsidR="00CF00D4">
        <w:rPr>
          <w:color w:val="8496B0" w:themeColor="text2" w:themeTint="99"/>
        </w:rPr>
        <w:t xml:space="preserve"> consistency) </w:t>
      </w:r>
      <w:r>
        <w:rPr>
          <w:color w:val="8496B0" w:themeColor="text2" w:themeTint="99"/>
        </w:rPr>
        <w:t>per tester, since the user will already know how to get to a certain page after perform</w:t>
      </w:r>
      <w:r w:rsidR="00880C54">
        <w:rPr>
          <w:color w:val="8496B0" w:themeColor="text2" w:themeTint="99"/>
        </w:rPr>
        <w:t>ing</w:t>
      </w:r>
      <w:r>
        <w:rPr>
          <w:color w:val="8496B0" w:themeColor="text2" w:themeTint="99"/>
        </w:rPr>
        <w:t xml:space="preserve"> the first task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0D5A44" w:rsidRPr="00373FF8" w14:paraId="4EDDBA71" w14:textId="77777777" w:rsidTr="00E54158">
        <w:trPr>
          <w:jc w:val="center"/>
        </w:trPr>
        <w:tc>
          <w:tcPr>
            <w:tcW w:w="2245" w:type="dxa"/>
          </w:tcPr>
          <w:p w14:paraId="6FAE095C" w14:textId="77777777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02AA0064" w14:textId="232CC885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0D5A44" w14:paraId="786B8FB6" w14:textId="77777777" w:rsidTr="00E54158">
        <w:trPr>
          <w:jc w:val="center"/>
        </w:trPr>
        <w:tc>
          <w:tcPr>
            <w:tcW w:w="2245" w:type="dxa"/>
          </w:tcPr>
          <w:p w14:paraId="27B13EB6" w14:textId="77777777" w:rsidR="000D5A44" w:rsidRDefault="00094D5D" w:rsidP="00094D5D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B467126" w14:textId="1173EF55" w:rsidR="00094D5D" w:rsidRDefault="00094D5D" w:rsidP="00094D5D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486F7F18" w14:textId="4A4AE86B" w:rsidR="00C86010" w:rsidRPr="00C86010" w:rsidRDefault="00C86010" w:rsidP="00C86010">
            <w:pPr>
              <w:jc w:val="both"/>
            </w:pPr>
            <w:r>
              <w:t xml:space="preserve">I will measure the time it takes for the user to complete </w:t>
            </w:r>
            <w:r w:rsidR="00273C67">
              <w:t>the</w:t>
            </w:r>
            <w:r>
              <w:t xml:space="preserve"> task</w:t>
            </w:r>
          </w:p>
        </w:tc>
      </w:tr>
      <w:tr w:rsidR="00AA24AD" w14:paraId="6761DD58" w14:textId="77777777" w:rsidTr="00E54158">
        <w:trPr>
          <w:jc w:val="center"/>
        </w:trPr>
        <w:tc>
          <w:tcPr>
            <w:tcW w:w="2245" w:type="dxa"/>
          </w:tcPr>
          <w:p w14:paraId="1DA7B52A" w14:textId="0A12ABFF" w:rsidR="00AA24AD" w:rsidRDefault="00AA24AD" w:rsidP="00094D5D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45DDC1D5" w14:textId="7E20437F" w:rsidR="00AA24AD" w:rsidRDefault="00AA24AD" w:rsidP="00C86010">
            <w:pPr>
              <w:jc w:val="both"/>
            </w:pPr>
            <w:r>
              <w:t>I will measure (watch recording for this) how many seconds the user spends on each page, and note which page has taken the longest.</w:t>
            </w:r>
          </w:p>
        </w:tc>
      </w:tr>
    </w:tbl>
    <w:p w14:paraId="3F5AE2BB" w14:textId="753D3B08" w:rsidR="00920642" w:rsidRDefault="00920642" w:rsidP="00C34158"/>
    <w:p w14:paraId="490E8900" w14:textId="24CBCC12" w:rsidR="00CF00D4" w:rsidRDefault="00CF00D4" w:rsidP="00C34158">
      <w:r>
        <w:t>Tester 1</w:t>
      </w:r>
      <w:r w:rsidR="00526773">
        <w:t xml:space="preserve"> </w:t>
      </w:r>
      <w:r w:rsidR="00C261DD">
        <w:t>–</w:t>
      </w:r>
      <w:r w:rsidR="00526773">
        <w:t xml:space="preserve"> </w:t>
      </w:r>
      <w:r w:rsidR="00C261DD">
        <w:t>Nienke Steinvoor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E6434A" w:rsidRPr="00373FF8" w14:paraId="61B79F97" w14:textId="77777777" w:rsidTr="006A1F71">
        <w:trPr>
          <w:jc w:val="center"/>
        </w:trPr>
        <w:tc>
          <w:tcPr>
            <w:tcW w:w="2245" w:type="dxa"/>
          </w:tcPr>
          <w:p w14:paraId="741C39F5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79E85952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E6434A" w14:paraId="2F485939" w14:textId="77777777" w:rsidTr="006A1F71">
        <w:trPr>
          <w:jc w:val="center"/>
        </w:trPr>
        <w:tc>
          <w:tcPr>
            <w:tcW w:w="2245" w:type="dxa"/>
          </w:tcPr>
          <w:p w14:paraId="5C7246FC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71A174D" w14:textId="77777777" w:rsidR="00E6434A" w:rsidRDefault="00E6434A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2EFCB213" w14:textId="2C26B8F1" w:rsidR="00E6434A" w:rsidRPr="00C86010" w:rsidRDefault="00526724" w:rsidP="006A1F71">
            <w:pPr>
              <w:jc w:val="both"/>
            </w:pPr>
            <w:r>
              <w:t>24</w:t>
            </w:r>
            <w:r w:rsidR="00DE66CA">
              <w:t>s</w:t>
            </w:r>
          </w:p>
        </w:tc>
      </w:tr>
      <w:tr w:rsidR="00E6434A" w14:paraId="08A2C1C9" w14:textId="77777777" w:rsidTr="006A1F71">
        <w:trPr>
          <w:jc w:val="center"/>
        </w:trPr>
        <w:tc>
          <w:tcPr>
            <w:tcW w:w="2245" w:type="dxa"/>
          </w:tcPr>
          <w:p w14:paraId="05939CC7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356BB5DD" w14:textId="77777777" w:rsidR="00E6434A" w:rsidRDefault="00DE66CA" w:rsidP="006A1F71">
            <w:pPr>
              <w:jc w:val="both"/>
            </w:pPr>
            <w:r>
              <w:t>Login page: 5s</w:t>
            </w:r>
          </w:p>
          <w:p w14:paraId="0AF23332" w14:textId="37B51DFA" w:rsidR="00B50E89" w:rsidRDefault="00B50E89" w:rsidP="006A1F71">
            <w:pPr>
              <w:jc w:val="both"/>
            </w:pPr>
            <w:r>
              <w:t>Courses over</w:t>
            </w:r>
            <w:r w:rsidR="00F358FE">
              <w:t xml:space="preserve">view: </w:t>
            </w:r>
            <w:r w:rsidR="00431A1F">
              <w:t>19s</w:t>
            </w:r>
          </w:p>
        </w:tc>
      </w:tr>
    </w:tbl>
    <w:p w14:paraId="2826128D" w14:textId="27757E39" w:rsidR="00CF00D4" w:rsidRDefault="00CF00D4" w:rsidP="00C34158"/>
    <w:p w14:paraId="5927B87D" w14:textId="71478D81" w:rsidR="009B0D8C" w:rsidRDefault="009B0D8C" w:rsidP="009B0D8C">
      <w:r>
        <w:t>Tester 2</w:t>
      </w:r>
      <w:r w:rsidR="00526773">
        <w:t xml:space="preserve"> </w:t>
      </w:r>
      <w:r w:rsidR="00C261DD">
        <w:t>–</w:t>
      </w:r>
      <w:r w:rsidR="00526773">
        <w:t xml:space="preserve"> </w:t>
      </w:r>
      <w:r w:rsidR="00C261DD">
        <w:t>Stephanie Temmink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45AC9795" w14:textId="77777777" w:rsidTr="006A1F71">
        <w:trPr>
          <w:jc w:val="center"/>
        </w:trPr>
        <w:tc>
          <w:tcPr>
            <w:tcW w:w="2245" w:type="dxa"/>
          </w:tcPr>
          <w:p w14:paraId="63DD7736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423350B9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093E881E" w14:textId="77777777" w:rsidTr="006A1F71">
        <w:trPr>
          <w:jc w:val="center"/>
        </w:trPr>
        <w:tc>
          <w:tcPr>
            <w:tcW w:w="2245" w:type="dxa"/>
          </w:tcPr>
          <w:p w14:paraId="094008D2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789F2405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0C35DBD1" w14:textId="2A531D3E" w:rsidR="009B0D8C" w:rsidRPr="00C86010" w:rsidRDefault="00D45063" w:rsidP="006A1F71">
            <w:pPr>
              <w:jc w:val="both"/>
            </w:pPr>
            <w:r>
              <w:t>28s</w:t>
            </w:r>
          </w:p>
        </w:tc>
      </w:tr>
      <w:tr w:rsidR="009B0D8C" w14:paraId="7058385B" w14:textId="77777777" w:rsidTr="006A1F71">
        <w:trPr>
          <w:jc w:val="center"/>
        </w:trPr>
        <w:tc>
          <w:tcPr>
            <w:tcW w:w="2245" w:type="dxa"/>
          </w:tcPr>
          <w:p w14:paraId="3EF89A4D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06958766" w14:textId="77777777" w:rsidR="009B0D8C" w:rsidRDefault="00417C8B" w:rsidP="006A1F71">
            <w:pPr>
              <w:jc w:val="both"/>
            </w:pPr>
            <w:r>
              <w:t xml:space="preserve">Login page: </w:t>
            </w:r>
            <w:r w:rsidR="005C25F6">
              <w:t>3s</w:t>
            </w:r>
          </w:p>
          <w:p w14:paraId="624446AD" w14:textId="51E96DD5" w:rsidR="004E5B29" w:rsidRDefault="004E5B29" w:rsidP="006A1F71">
            <w:pPr>
              <w:jc w:val="both"/>
            </w:pPr>
            <w:r>
              <w:t xml:space="preserve">Course overview: </w:t>
            </w:r>
            <w:r w:rsidR="00125520">
              <w:t>25s</w:t>
            </w:r>
          </w:p>
        </w:tc>
      </w:tr>
    </w:tbl>
    <w:p w14:paraId="7ED671F2" w14:textId="77777777" w:rsidR="00DC1B69" w:rsidRDefault="00DC1B69" w:rsidP="00C34158"/>
    <w:p w14:paraId="1D48EA11" w14:textId="425A1C9D" w:rsidR="009B0D8C" w:rsidRDefault="009B0D8C" w:rsidP="009B0D8C">
      <w:r>
        <w:t>Tester 3</w:t>
      </w:r>
      <w:r w:rsidR="00526773">
        <w:t xml:space="preserve"> </w:t>
      </w:r>
      <w:r w:rsidR="00C261DD">
        <w:t>–</w:t>
      </w:r>
      <w:r w:rsidR="00526773">
        <w:t xml:space="preserve"> </w:t>
      </w:r>
      <w:r w:rsidR="00C261DD">
        <w:t>Matthijs Brui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516D893E" w14:textId="77777777" w:rsidTr="006A1F71">
        <w:trPr>
          <w:jc w:val="center"/>
        </w:trPr>
        <w:tc>
          <w:tcPr>
            <w:tcW w:w="2245" w:type="dxa"/>
          </w:tcPr>
          <w:p w14:paraId="11483E0F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1B817B8D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2D1AFA03" w14:textId="77777777" w:rsidTr="006A1F71">
        <w:trPr>
          <w:jc w:val="center"/>
        </w:trPr>
        <w:tc>
          <w:tcPr>
            <w:tcW w:w="2245" w:type="dxa"/>
          </w:tcPr>
          <w:p w14:paraId="7236F220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40F3B753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60CCD52D" w14:textId="12D3632D" w:rsidR="009B0D8C" w:rsidRPr="00C86010" w:rsidRDefault="00F2572D" w:rsidP="006A1F71">
            <w:pPr>
              <w:jc w:val="both"/>
            </w:pPr>
            <w:r>
              <w:t>26s</w:t>
            </w:r>
          </w:p>
        </w:tc>
      </w:tr>
      <w:tr w:rsidR="009B0D8C" w14:paraId="11390BC5" w14:textId="77777777" w:rsidTr="006A1F71">
        <w:trPr>
          <w:jc w:val="center"/>
        </w:trPr>
        <w:tc>
          <w:tcPr>
            <w:tcW w:w="2245" w:type="dxa"/>
          </w:tcPr>
          <w:p w14:paraId="7EF616AF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5F16F479" w14:textId="77777777" w:rsidR="009B0D8C" w:rsidRDefault="00F01584" w:rsidP="006A1F71">
            <w:pPr>
              <w:jc w:val="both"/>
            </w:pPr>
            <w:r>
              <w:t>Login page: 3s</w:t>
            </w:r>
          </w:p>
          <w:p w14:paraId="41D1305C" w14:textId="67467069" w:rsidR="0018027B" w:rsidRDefault="0018027B" w:rsidP="006A1F71">
            <w:pPr>
              <w:jc w:val="both"/>
            </w:pPr>
            <w:r>
              <w:t xml:space="preserve">Course overview: </w:t>
            </w:r>
            <w:r w:rsidR="002A5D54">
              <w:t>23s</w:t>
            </w:r>
          </w:p>
        </w:tc>
      </w:tr>
    </w:tbl>
    <w:p w14:paraId="1B94247F" w14:textId="33B6BE6C" w:rsidR="009B0D8C" w:rsidRDefault="009B0D8C" w:rsidP="00C34158"/>
    <w:p w14:paraId="04B3F3F4" w14:textId="06A28C65" w:rsidR="003E520E" w:rsidRDefault="003E520E" w:rsidP="00C34158"/>
    <w:p w14:paraId="24F0AD60" w14:textId="5B2F3930" w:rsidR="003E520E" w:rsidRDefault="003E520E" w:rsidP="00C34158"/>
    <w:p w14:paraId="3DB1C0CD" w14:textId="77777777" w:rsidR="003E520E" w:rsidRDefault="003E520E" w:rsidP="00C34158"/>
    <w:p w14:paraId="57933B92" w14:textId="46613EDC" w:rsidR="00EA69F9" w:rsidRDefault="00EA69F9" w:rsidP="00EA69F9">
      <w:pPr>
        <w:pStyle w:val="Heading1"/>
        <w:numPr>
          <w:ilvl w:val="0"/>
          <w:numId w:val="1"/>
        </w:numPr>
      </w:pPr>
      <w:bookmarkStart w:id="4" w:name="_Toc89345451"/>
      <w:r>
        <w:lastRenderedPageBreak/>
        <w:t>Usability testing results</w:t>
      </w:r>
      <w:bookmarkEnd w:id="4"/>
    </w:p>
    <w:p w14:paraId="577C3636" w14:textId="66DAA727" w:rsidR="00C34158" w:rsidRDefault="002610EC" w:rsidP="00DB36CD">
      <w:pPr>
        <w:pStyle w:val="Heading2"/>
        <w:numPr>
          <w:ilvl w:val="1"/>
          <w:numId w:val="1"/>
        </w:numPr>
      </w:pPr>
      <w:bookmarkStart w:id="5" w:name="_Toc89345452"/>
      <w:r>
        <w:t xml:space="preserve">Individual </w:t>
      </w:r>
      <w:r w:rsidR="00C34158">
        <w:t>Results</w:t>
      </w:r>
      <w:bookmarkEnd w:id="5"/>
    </w:p>
    <w:p w14:paraId="03FE3DB0" w14:textId="799B3F94" w:rsidR="00B965B8" w:rsidRPr="00FF7B05" w:rsidRDefault="00B965B8" w:rsidP="005D637D">
      <w:pPr>
        <w:ind w:left="360"/>
        <w:jc w:val="both"/>
        <w:rPr>
          <w:color w:val="8496B0" w:themeColor="text2" w:themeTint="99"/>
          <w:sz w:val="20"/>
          <w:szCs w:val="20"/>
        </w:rPr>
      </w:pPr>
      <w:r w:rsidRPr="00FF7B05">
        <w:rPr>
          <w:color w:val="8496B0" w:themeColor="text2" w:themeTint="99"/>
          <w:sz w:val="20"/>
          <w:szCs w:val="20"/>
        </w:rPr>
        <w:t>-</w:t>
      </w:r>
      <w:r w:rsidR="00DB4E9D" w:rsidRPr="00FF7B05">
        <w:rPr>
          <w:color w:val="8496B0" w:themeColor="text2" w:themeTint="99"/>
          <w:sz w:val="20"/>
          <w:szCs w:val="20"/>
        </w:rPr>
        <w:t>Makes notes of the usability tests and f</w:t>
      </w:r>
      <w:r w:rsidR="00370B7B" w:rsidRPr="00FF7B05">
        <w:rPr>
          <w:color w:val="8496B0" w:themeColor="text2" w:themeTint="99"/>
          <w:sz w:val="20"/>
          <w:szCs w:val="20"/>
        </w:rPr>
        <w:t>ill in the feedback grid for each participant. You need at least 3 testers.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DA0C43" w14:paraId="77E77D5E" w14:textId="77777777" w:rsidTr="009C7E71">
        <w:trPr>
          <w:trHeight w:val="152"/>
          <w:jc w:val="center"/>
        </w:trPr>
        <w:tc>
          <w:tcPr>
            <w:tcW w:w="4508" w:type="dxa"/>
          </w:tcPr>
          <w:p w14:paraId="299D4127" w14:textId="28C86CBF" w:rsidR="00DA0C43" w:rsidRDefault="00CA3BB4" w:rsidP="00CA3BB4">
            <w:r>
              <w:t xml:space="preserve">Tester 1 </w:t>
            </w:r>
            <w:r w:rsidR="00070DF4">
              <w:t>–</w:t>
            </w:r>
            <w:r>
              <w:t xml:space="preserve"> </w:t>
            </w:r>
            <w:r w:rsidR="009C7E71">
              <w:t xml:space="preserve">Nienke Steinvoort - </w:t>
            </w:r>
            <w:r w:rsidR="00070DF4">
              <w:t xml:space="preserve"> </w:t>
            </w:r>
            <w:r w:rsidR="00210FED">
              <w:rPr>
                <w:rFonts w:ascii="Roboto" w:hAnsi="Roboto"/>
                <w:sz w:val="21"/>
                <w:szCs w:val="21"/>
                <w:shd w:val="clear" w:color="auto" w:fill="FFFFFF"/>
              </w:rPr>
              <w:t>475527</w:t>
            </w:r>
          </w:p>
        </w:tc>
        <w:tc>
          <w:tcPr>
            <w:tcW w:w="4508" w:type="dxa"/>
          </w:tcPr>
          <w:p w14:paraId="10D93589" w14:textId="6FB1396F" w:rsidR="00DA0C43" w:rsidRDefault="00DA0C43" w:rsidP="00F37512"/>
        </w:tc>
      </w:tr>
      <w:tr w:rsidR="00DA0C43" w14:paraId="1D09D5B1" w14:textId="77777777" w:rsidTr="00DB36CD">
        <w:trPr>
          <w:jc w:val="center"/>
        </w:trPr>
        <w:tc>
          <w:tcPr>
            <w:tcW w:w="4508" w:type="dxa"/>
          </w:tcPr>
          <w:p w14:paraId="142C73BF" w14:textId="77777777" w:rsidR="00DA0C43" w:rsidRDefault="00DA0C43" w:rsidP="00F37512">
            <w:r>
              <w:t>Likes</w:t>
            </w:r>
          </w:p>
          <w:p w14:paraId="08611F90" w14:textId="33FB0F4F" w:rsidR="00DA0C43" w:rsidRDefault="00DC7E35" w:rsidP="00DA0C43">
            <w:pPr>
              <w:pStyle w:val="ListParagraph"/>
              <w:numPr>
                <w:ilvl w:val="0"/>
                <w:numId w:val="6"/>
              </w:numPr>
            </w:pPr>
            <w:r>
              <w:t>The “chat-panel” on the right of the screen, in the lobby window.</w:t>
            </w:r>
          </w:p>
          <w:p w14:paraId="73F47415" w14:textId="6A396C1E" w:rsidR="00DA0C43" w:rsidRPr="00DD048E" w:rsidRDefault="00E83698" w:rsidP="00653579">
            <w:pPr>
              <w:pStyle w:val="ListParagraph"/>
              <w:numPr>
                <w:ilvl w:val="0"/>
                <w:numId w:val="6"/>
              </w:numPr>
            </w:pPr>
            <w:r>
              <w:t>The announcement tab on the right in the course overview.</w:t>
            </w:r>
          </w:p>
        </w:tc>
        <w:tc>
          <w:tcPr>
            <w:tcW w:w="4508" w:type="dxa"/>
          </w:tcPr>
          <w:p w14:paraId="04163455" w14:textId="77777777" w:rsidR="00DA0C43" w:rsidRDefault="00DA0C43" w:rsidP="00F37512">
            <w:r>
              <w:t>Criticisms</w:t>
            </w:r>
          </w:p>
          <w:p w14:paraId="62E2472A" w14:textId="6302D4B9" w:rsidR="00DA0C43" w:rsidRDefault="00A53246" w:rsidP="00DA0C43">
            <w:pPr>
              <w:pStyle w:val="ListParagraph"/>
              <w:numPr>
                <w:ilvl w:val="0"/>
                <w:numId w:val="6"/>
              </w:numPr>
            </w:pPr>
            <w:r>
              <w:t>Feels overwhelmed by the amount of text on the main overview</w:t>
            </w:r>
          </w:p>
          <w:p w14:paraId="1DD10F7F" w14:textId="205B8011" w:rsidR="00DA0C43" w:rsidRDefault="00720A0C" w:rsidP="00DA0C43">
            <w:pPr>
              <w:pStyle w:val="ListParagraph"/>
              <w:numPr>
                <w:ilvl w:val="0"/>
                <w:numId w:val="6"/>
              </w:numPr>
            </w:pPr>
            <w:r>
              <w:t>Feels like the focus is on the course</w:t>
            </w:r>
            <w:r w:rsidR="00942439">
              <w:t xml:space="preserve">’s </w:t>
            </w:r>
            <w:r w:rsidR="00942439" w:rsidRPr="00EE71F3">
              <w:rPr>
                <w:i/>
                <w:iCs/>
              </w:rPr>
              <w:t>content</w:t>
            </w:r>
            <w:r w:rsidR="00942439">
              <w:t xml:space="preserve"> instead of the classes themselves.</w:t>
            </w:r>
          </w:p>
          <w:p w14:paraId="25EF9027" w14:textId="77777777" w:rsidR="00DA0C43" w:rsidRDefault="00C90526" w:rsidP="00DA0C43">
            <w:pPr>
              <w:pStyle w:val="ListParagraph"/>
              <w:numPr>
                <w:ilvl w:val="0"/>
                <w:numId w:val="6"/>
              </w:numPr>
            </w:pPr>
            <w:r>
              <w:t>Strange placement of the webcam view.</w:t>
            </w:r>
          </w:p>
          <w:p w14:paraId="784C2A90" w14:textId="044DD522" w:rsidR="00036C70" w:rsidRPr="007307D7" w:rsidRDefault="00036C70" w:rsidP="00DA0C43">
            <w:pPr>
              <w:pStyle w:val="ListParagraph"/>
              <w:numPr>
                <w:ilvl w:val="0"/>
                <w:numId w:val="6"/>
              </w:numPr>
            </w:pPr>
            <w:r>
              <w:t>Unclear which of the lobbies is currently live (as in, class being taught as we speak)</w:t>
            </w:r>
          </w:p>
        </w:tc>
      </w:tr>
      <w:tr w:rsidR="00DA0C43" w14:paraId="485CAE9B" w14:textId="77777777" w:rsidTr="00FF7B05">
        <w:trPr>
          <w:trHeight w:val="2241"/>
          <w:jc w:val="center"/>
        </w:trPr>
        <w:tc>
          <w:tcPr>
            <w:tcW w:w="4508" w:type="dxa"/>
          </w:tcPr>
          <w:p w14:paraId="1D57B90D" w14:textId="77777777" w:rsidR="00DA0C43" w:rsidRDefault="00DA0C43" w:rsidP="00F37512">
            <w:r>
              <w:t>Questions</w:t>
            </w:r>
          </w:p>
          <w:p w14:paraId="4962E1B8" w14:textId="01B0E81E" w:rsidR="00DA0C43" w:rsidRDefault="00D26240" w:rsidP="00DA0C43">
            <w:pPr>
              <w:pStyle w:val="ListParagraph"/>
              <w:numPr>
                <w:ilvl w:val="0"/>
                <w:numId w:val="6"/>
              </w:numPr>
            </w:pPr>
            <w:r>
              <w:t>How do you get the chat back up after clicking “hide chat”?</w:t>
            </w:r>
          </w:p>
          <w:p w14:paraId="74424B67" w14:textId="3C19A1F5" w:rsidR="00DA0C43" w:rsidRPr="00DD048E" w:rsidRDefault="00C5775E" w:rsidP="00653579">
            <w:pPr>
              <w:pStyle w:val="ListParagraph"/>
              <w:numPr>
                <w:ilvl w:val="0"/>
                <w:numId w:val="6"/>
              </w:numPr>
            </w:pPr>
            <w:r>
              <w:t>What happens after clicking “mute session”?</w:t>
            </w:r>
          </w:p>
          <w:p w14:paraId="2E539D3D" w14:textId="77777777" w:rsidR="00DA0C43" w:rsidRDefault="00DA0C43" w:rsidP="00F37512"/>
        </w:tc>
        <w:tc>
          <w:tcPr>
            <w:tcW w:w="4508" w:type="dxa"/>
          </w:tcPr>
          <w:p w14:paraId="58C3F983" w14:textId="77777777" w:rsidR="00DA0C43" w:rsidRDefault="00DA0C43" w:rsidP="00F37512">
            <w:r>
              <w:t>Ideas</w:t>
            </w:r>
          </w:p>
          <w:p w14:paraId="7147F3F3" w14:textId="689A606D" w:rsidR="00DA0C43" w:rsidRDefault="00AE0E5B" w:rsidP="00DA0C43">
            <w:pPr>
              <w:pStyle w:val="ListParagraph"/>
              <w:numPr>
                <w:ilvl w:val="0"/>
                <w:numId w:val="6"/>
              </w:numPr>
            </w:pPr>
            <w:r>
              <w:t>Add the term’s project to the courses</w:t>
            </w:r>
          </w:p>
          <w:p w14:paraId="7066978D" w14:textId="082413B6" w:rsidR="00DA0C43" w:rsidRDefault="00C10CCF" w:rsidP="00DA0C43">
            <w:pPr>
              <w:pStyle w:val="ListParagraph"/>
              <w:numPr>
                <w:ilvl w:val="0"/>
                <w:numId w:val="6"/>
              </w:numPr>
            </w:pPr>
            <w:r>
              <w:t>Decrease text size (and decrease button size)</w:t>
            </w:r>
          </w:p>
          <w:p w14:paraId="2AD0FA2E" w14:textId="2D31E88C" w:rsidR="00DA0C43" w:rsidRPr="00DD048E" w:rsidRDefault="002A76DC" w:rsidP="00DA0C43">
            <w:pPr>
              <w:pStyle w:val="ListParagraph"/>
              <w:numPr>
                <w:ilvl w:val="0"/>
                <w:numId w:val="6"/>
              </w:numPr>
            </w:pPr>
            <w:r>
              <w:t>Change webcam placement to top-right (and for recordings: stretch the recording’s “timeline” to cover the full width (excluding chat-panel)</w:t>
            </w:r>
          </w:p>
          <w:p w14:paraId="2E1A773A" w14:textId="77777777" w:rsidR="00DA0C43" w:rsidRDefault="00DA0C43" w:rsidP="00F37512"/>
        </w:tc>
      </w:tr>
      <w:tr w:rsidR="00A459DB" w14:paraId="43F0B217" w14:textId="77777777" w:rsidTr="00FF7B05">
        <w:trPr>
          <w:trHeight w:val="930"/>
          <w:jc w:val="center"/>
        </w:trPr>
        <w:tc>
          <w:tcPr>
            <w:tcW w:w="9016" w:type="dxa"/>
            <w:gridSpan w:val="2"/>
          </w:tcPr>
          <w:p w14:paraId="52F9ABB8" w14:textId="3DF24CE1" w:rsidR="00701FA5" w:rsidRPr="0053498A" w:rsidRDefault="00A459DB" w:rsidP="00713709">
            <w:pPr>
              <w:jc w:val="both"/>
              <w:rPr>
                <w:bCs/>
              </w:rPr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FC58DD" w:rsidRPr="0053498A">
              <w:rPr>
                <w:bCs/>
              </w:rPr>
              <w:t xml:space="preserve">Likes the overall concept, some criticism/ideas regarding the size and placement </w:t>
            </w:r>
            <w:r w:rsidR="00AB72FA" w:rsidRPr="0053498A">
              <w:rPr>
                <w:bCs/>
              </w:rPr>
              <w:t>of elements.</w:t>
            </w:r>
            <w:r w:rsidR="00701FA5" w:rsidRPr="0053498A">
              <w:rPr>
                <w:bCs/>
              </w:rPr>
              <w:t xml:space="preserve"> The focus should be placed more on giving live lessons instead of a “replacement of BlackBoard”.</w:t>
            </w:r>
          </w:p>
          <w:p w14:paraId="631551D1" w14:textId="77777777" w:rsidR="00A459DB" w:rsidRDefault="00A459DB" w:rsidP="00713709">
            <w:pPr>
              <w:jc w:val="both"/>
            </w:pPr>
          </w:p>
        </w:tc>
      </w:tr>
    </w:tbl>
    <w:p w14:paraId="761A7ABA" w14:textId="77777777" w:rsidR="002D4542" w:rsidRDefault="002D4542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E45D19" w14:paraId="4CA5B3E4" w14:textId="77777777" w:rsidTr="00BC7B3C">
        <w:trPr>
          <w:jc w:val="center"/>
        </w:trPr>
        <w:tc>
          <w:tcPr>
            <w:tcW w:w="4508" w:type="dxa"/>
          </w:tcPr>
          <w:p w14:paraId="139DD35F" w14:textId="1177351E" w:rsidR="00E45D19" w:rsidRDefault="00C81A3D" w:rsidP="00BC7B3C">
            <w:r>
              <w:t>Tester 2</w:t>
            </w:r>
            <w:r w:rsidR="00E45D19">
              <w:t xml:space="preserve"> </w:t>
            </w:r>
            <w:r w:rsidR="005663EF">
              <w:t>–</w:t>
            </w:r>
            <w:r w:rsidR="00E45D19">
              <w:t xml:space="preserve"> </w:t>
            </w:r>
            <w:r w:rsidR="005663EF">
              <w:t xml:space="preserve">Stephanie </w:t>
            </w:r>
            <w:r w:rsidR="00A62D3D">
              <w:t xml:space="preserve">Temmink </w:t>
            </w:r>
            <w:r w:rsidR="008255FF">
              <w:t>-</w:t>
            </w:r>
            <w:r w:rsidR="00070DF4">
              <w:t xml:space="preserve"> </w:t>
            </w:r>
            <w:r w:rsidR="005B1B77">
              <w:rPr>
                <w:rFonts w:ascii="Roboto" w:hAnsi="Roboto"/>
                <w:sz w:val="21"/>
                <w:szCs w:val="21"/>
                <w:shd w:val="clear" w:color="auto" w:fill="FFFFFF"/>
              </w:rPr>
              <w:t>469722</w:t>
            </w:r>
          </w:p>
        </w:tc>
        <w:tc>
          <w:tcPr>
            <w:tcW w:w="4508" w:type="dxa"/>
          </w:tcPr>
          <w:p w14:paraId="28C29A49" w14:textId="25529BA2" w:rsidR="00E45D19" w:rsidRDefault="00E45D19" w:rsidP="00BC7B3C"/>
        </w:tc>
      </w:tr>
      <w:tr w:rsidR="00E45D19" w14:paraId="719F2E8B" w14:textId="77777777" w:rsidTr="00BC7B3C">
        <w:trPr>
          <w:jc w:val="center"/>
        </w:trPr>
        <w:tc>
          <w:tcPr>
            <w:tcW w:w="4508" w:type="dxa"/>
          </w:tcPr>
          <w:p w14:paraId="0BF315B6" w14:textId="77777777" w:rsidR="00E45D19" w:rsidRDefault="00E45D19" w:rsidP="00BC7B3C">
            <w:r>
              <w:t>Likes</w:t>
            </w:r>
          </w:p>
          <w:p w14:paraId="4EED091C" w14:textId="053CFBA9" w:rsidR="00E45D19" w:rsidRPr="00DD048E" w:rsidRDefault="008343F3" w:rsidP="002D4542">
            <w:pPr>
              <w:pStyle w:val="ListParagraph"/>
              <w:numPr>
                <w:ilvl w:val="0"/>
                <w:numId w:val="6"/>
              </w:numPr>
            </w:pPr>
            <w:r>
              <w:t>Layout makes sense/is logical</w:t>
            </w:r>
          </w:p>
        </w:tc>
        <w:tc>
          <w:tcPr>
            <w:tcW w:w="4508" w:type="dxa"/>
          </w:tcPr>
          <w:p w14:paraId="76835DE5" w14:textId="77777777" w:rsidR="00E45D19" w:rsidRDefault="00E45D19" w:rsidP="00BC7B3C">
            <w:r>
              <w:t>Criticisms</w:t>
            </w:r>
          </w:p>
          <w:p w14:paraId="28B61B85" w14:textId="14097BB3" w:rsidR="00E45D19" w:rsidRDefault="00475EC3" w:rsidP="00BC7B3C">
            <w:pPr>
              <w:pStyle w:val="ListParagraph"/>
              <w:numPr>
                <w:ilvl w:val="0"/>
                <w:numId w:val="6"/>
              </w:numPr>
            </w:pPr>
            <w:r>
              <w:t>A lot of text</w:t>
            </w:r>
            <w:r w:rsidR="005A139E">
              <w:t xml:space="preserve"> (in particular on the main page)</w:t>
            </w:r>
            <w:r w:rsidR="00E32440">
              <w:t xml:space="preserve">, a lot of </w:t>
            </w:r>
            <w:r w:rsidR="009E3C14">
              <w:t>elements</w:t>
            </w:r>
          </w:p>
          <w:p w14:paraId="6D4A8492" w14:textId="6FB1D58C" w:rsidR="00E45D19" w:rsidRDefault="00E42081" w:rsidP="00BC7B3C">
            <w:pPr>
              <w:pStyle w:val="ListParagraph"/>
              <w:numPr>
                <w:ilvl w:val="0"/>
                <w:numId w:val="6"/>
              </w:numPr>
            </w:pPr>
            <w:r>
              <w:t>“Announcements” tab on course details page is relatively small</w:t>
            </w:r>
          </w:p>
          <w:p w14:paraId="5ECCCB46" w14:textId="39E01B1E" w:rsidR="00E45D19" w:rsidRPr="007307D7" w:rsidRDefault="00A54173" w:rsidP="00BC7B3C">
            <w:pPr>
              <w:pStyle w:val="ListParagraph"/>
              <w:numPr>
                <w:ilvl w:val="0"/>
                <w:numId w:val="6"/>
              </w:numPr>
            </w:pPr>
            <w:r>
              <w:t>Doesn’t like the “personal details”</w:t>
            </w:r>
            <w:r w:rsidR="007D190C">
              <w:t xml:space="preserve"> </w:t>
            </w:r>
            <w:r w:rsidR="005A59AE">
              <w:t>element on the main page</w:t>
            </w:r>
            <w:r>
              <w:t xml:space="preserve"> </w:t>
            </w:r>
          </w:p>
        </w:tc>
      </w:tr>
      <w:tr w:rsidR="00E45D19" w14:paraId="23C994D0" w14:textId="77777777" w:rsidTr="00050636">
        <w:trPr>
          <w:trHeight w:val="1183"/>
          <w:jc w:val="center"/>
        </w:trPr>
        <w:tc>
          <w:tcPr>
            <w:tcW w:w="4508" w:type="dxa"/>
          </w:tcPr>
          <w:p w14:paraId="0868BE5D" w14:textId="6589029C" w:rsidR="00E45D19" w:rsidRPr="00DD048E" w:rsidRDefault="00E45D19" w:rsidP="002D4542">
            <w:r>
              <w:t>Questions</w:t>
            </w:r>
          </w:p>
          <w:p w14:paraId="355BA94D" w14:textId="1B5EC58D" w:rsidR="00E45D19" w:rsidRDefault="002D4542" w:rsidP="00BC7B3C">
            <w:r>
              <w:t>-</w:t>
            </w:r>
            <w:r w:rsidR="007F7259">
              <w:t>--------</w:t>
            </w:r>
          </w:p>
        </w:tc>
        <w:tc>
          <w:tcPr>
            <w:tcW w:w="4508" w:type="dxa"/>
          </w:tcPr>
          <w:p w14:paraId="187AB0F3" w14:textId="77777777" w:rsidR="00E45D19" w:rsidRDefault="00E45D19" w:rsidP="00BC7B3C">
            <w:r>
              <w:t>Ideas</w:t>
            </w:r>
          </w:p>
          <w:p w14:paraId="2673DF1F" w14:textId="01959E2A" w:rsidR="00E45D19" w:rsidRPr="00DD048E" w:rsidRDefault="00C62EC7" w:rsidP="002D4542">
            <w:pPr>
              <w:pStyle w:val="ListParagraph"/>
              <w:numPr>
                <w:ilvl w:val="0"/>
                <w:numId w:val="6"/>
              </w:numPr>
            </w:pPr>
            <w:r>
              <w:t>Would relocate the “personal details” element to a dedicated “account” page</w:t>
            </w:r>
            <w:r w:rsidR="007964FE">
              <w:t>, or in a corner of the page</w:t>
            </w:r>
            <w:r w:rsidR="003D1698">
              <w:t xml:space="preserve"> </w:t>
            </w:r>
            <w:r w:rsidR="002D4542">
              <w:t xml:space="preserve"> </w:t>
            </w:r>
          </w:p>
          <w:p w14:paraId="46436D6C" w14:textId="77777777" w:rsidR="00E45D19" w:rsidRDefault="00E45D19" w:rsidP="00BC7B3C"/>
        </w:tc>
      </w:tr>
      <w:tr w:rsidR="00E45D19" w14:paraId="41A1CA15" w14:textId="77777777" w:rsidTr="00050636">
        <w:trPr>
          <w:trHeight w:val="820"/>
          <w:jc w:val="center"/>
        </w:trPr>
        <w:tc>
          <w:tcPr>
            <w:tcW w:w="9016" w:type="dxa"/>
            <w:gridSpan w:val="2"/>
          </w:tcPr>
          <w:p w14:paraId="584A9E25" w14:textId="120D0A96" w:rsidR="00E45D19" w:rsidRPr="00FF7B05" w:rsidRDefault="00E45D19" w:rsidP="00713709">
            <w:pPr>
              <w:jc w:val="both"/>
              <w:rPr>
                <w:bCs/>
              </w:rPr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074288" w:rsidRPr="0053498A">
              <w:rPr>
                <w:bCs/>
              </w:rPr>
              <w:t xml:space="preserve">Would separate the personal details and </w:t>
            </w:r>
            <w:r w:rsidR="00606FC3" w:rsidRPr="0053498A">
              <w:rPr>
                <w:bCs/>
              </w:rPr>
              <w:t>dedicate an account page to it, and decrease the amount of text &amp; the size of the elements on the main page and possibly the course details page. Likes the rest of it.</w:t>
            </w:r>
          </w:p>
        </w:tc>
      </w:tr>
    </w:tbl>
    <w:p w14:paraId="7FB66717" w14:textId="4E78A668" w:rsidR="00E45D19" w:rsidRDefault="00F11E06" w:rsidP="00C34158">
      <w:r>
        <w:t xml:space="preserve"> </w:t>
      </w:r>
    </w:p>
    <w:p w14:paraId="0594BD40" w14:textId="53C896B1" w:rsidR="003E520E" w:rsidRDefault="003E520E" w:rsidP="00C34158"/>
    <w:p w14:paraId="5149E1BC" w14:textId="77777777" w:rsidR="003E520E" w:rsidRDefault="003E520E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23"/>
        <w:gridCol w:w="5193"/>
      </w:tblGrid>
      <w:tr w:rsidR="00E45D19" w14:paraId="312AA686" w14:textId="77777777" w:rsidTr="00050636">
        <w:trPr>
          <w:jc w:val="center"/>
        </w:trPr>
        <w:tc>
          <w:tcPr>
            <w:tcW w:w="3823" w:type="dxa"/>
          </w:tcPr>
          <w:p w14:paraId="7F42B227" w14:textId="12F4082E" w:rsidR="00E45D19" w:rsidRDefault="00C81A3D" w:rsidP="00BC7B3C">
            <w:r>
              <w:lastRenderedPageBreak/>
              <w:t>Tester 3</w:t>
            </w:r>
            <w:r w:rsidR="00E45D19">
              <w:t xml:space="preserve"> </w:t>
            </w:r>
            <w:r w:rsidR="00992273">
              <w:t>–</w:t>
            </w:r>
            <w:r w:rsidR="00E45D19">
              <w:t xml:space="preserve"> </w:t>
            </w:r>
            <w:r w:rsidR="00992273">
              <w:t>Matthijs Bruins</w:t>
            </w:r>
            <w:r w:rsidR="002F1A60">
              <w:t xml:space="preserve"> -</w:t>
            </w:r>
            <w:r w:rsidR="00070DF4">
              <w:t xml:space="preserve"> </w:t>
            </w:r>
            <w:r w:rsidR="002F1A60">
              <w:rPr>
                <w:rFonts w:ascii="Roboto" w:hAnsi="Roboto"/>
                <w:sz w:val="21"/>
                <w:szCs w:val="21"/>
                <w:shd w:val="clear" w:color="auto" w:fill="FFFFFF"/>
              </w:rPr>
              <w:t>478260</w:t>
            </w:r>
          </w:p>
        </w:tc>
        <w:tc>
          <w:tcPr>
            <w:tcW w:w="5193" w:type="dxa"/>
          </w:tcPr>
          <w:p w14:paraId="3CB970D6" w14:textId="6D29529E" w:rsidR="00E45D19" w:rsidRDefault="00E45D19" w:rsidP="00BC7B3C"/>
        </w:tc>
      </w:tr>
      <w:tr w:rsidR="00E45D19" w14:paraId="7BCE61E9" w14:textId="77777777" w:rsidTr="00050636">
        <w:trPr>
          <w:jc w:val="center"/>
        </w:trPr>
        <w:tc>
          <w:tcPr>
            <w:tcW w:w="3823" w:type="dxa"/>
          </w:tcPr>
          <w:p w14:paraId="4C4321EB" w14:textId="77777777" w:rsidR="00E45D19" w:rsidRDefault="00E45D19" w:rsidP="00BC7B3C">
            <w:r>
              <w:t>Likes</w:t>
            </w:r>
          </w:p>
          <w:p w14:paraId="467919E6" w14:textId="44588461" w:rsidR="00E45D19" w:rsidRDefault="00501979" w:rsidP="00BC7B3C">
            <w:pPr>
              <w:pStyle w:val="ListParagraph"/>
              <w:numPr>
                <w:ilvl w:val="0"/>
                <w:numId w:val="6"/>
              </w:numPr>
            </w:pPr>
            <w:r>
              <w:t>Likes the fact that you don’t have to dig through the tree of “ACT &gt; CMGT” and finally end up at the courses</w:t>
            </w:r>
          </w:p>
          <w:p w14:paraId="2EE36B1E" w14:textId="1382964B" w:rsidR="00E45D19" w:rsidRDefault="0030345F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The search bar on the course </w:t>
            </w:r>
            <w:r w:rsidRPr="00FA46E2">
              <w:rPr>
                <w:i/>
                <w:iCs/>
              </w:rPr>
              <w:t>overview</w:t>
            </w:r>
            <w:r>
              <w:t xml:space="preserve"> page makes sense, because there are a lot of pages to navigate to</w:t>
            </w:r>
          </w:p>
          <w:p w14:paraId="65911A37" w14:textId="30F22DC0" w:rsidR="00E45D19" w:rsidRPr="00DD048E" w:rsidRDefault="0029599F" w:rsidP="00BC7B3C">
            <w:pPr>
              <w:pStyle w:val="ListParagraph"/>
              <w:numPr>
                <w:ilvl w:val="0"/>
                <w:numId w:val="6"/>
              </w:numPr>
            </w:pPr>
            <w:r>
              <w:t>Loves the hierarchical tree on the main page, where you select the year &gt; term &gt; rol</w:t>
            </w:r>
            <w:r w:rsidR="008E5000">
              <w:t>e, so that the courses get filtered based on the choices</w:t>
            </w:r>
          </w:p>
        </w:tc>
        <w:tc>
          <w:tcPr>
            <w:tcW w:w="5193" w:type="dxa"/>
          </w:tcPr>
          <w:p w14:paraId="0AA7924A" w14:textId="77777777" w:rsidR="00E45D19" w:rsidRDefault="00E45D19" w:rsidP="00BC7B3C">
            <w:r>
              <w:t>Criticisms</w:t>
            </w:r>
          </w:p>
          <w:p w14:paraId="59A3E059" w14:textId="71B5363C" w:rsidR="00E45D19" w:rsidRDefault="00745C6E" w:rsidP="00BC7B3C">
            <w:pPr>
              <w:pStyle w:val="ListParagraph"/>
              <w:numPr>
                <w:ilvl w:val="0"/>
                <w:numId w:val="6"/>
              </w:numPr>
            </w:pPr>
            <w:r>
              <w:t>The “personal details” element doesn’t need to be on every page</w:t>
            </w:r>
            <w:r w:rsidR="00473732">
              <w:t>, especially on the course details page it’s rather unnecessary</w:t>
            </w:r>
          </w:p>
          <w:p w14:paraId="7EE28A66" w14:textId="0CDA4736" w:rsidR="00E45D19" w:rsidRDefault="00CB194F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Didn’t expect the “cross” button in the </w:t>
            </w:r>
            <w:r w:rsidR="00383B54">
              <w:t>recording/live session player would hide the controls</w:t>
            </w:r>
          </w:p>
          <w:p w14:paraId="3582F586" w14:textId="77777777" w:rsidR="00E45D19" w:rsidRDefault="00A868E2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No need for the search bar </w:t>
            </w:r>
            <w:r w:rsidR="00A238B0">
              <w:t>on</w:t>
            </w:r>
            <w:r>
              <w:t xml:space="preserve"> the course details page</w:t>
            </w:r>
          </w:p>
          <w:p w14:paraId="2B9EBF24" w14:textId="77777777" w:rsidR="00FA221A" w:rsidRDefault="00FA221A" w:rsidP="00BC7B3C">
            <w:pPr>
              <w:pStyle w:val="ListParagraph"/>
              <w:numPr>
                <w:ilvl w:val="0"/>
                <w:numId w:val="6"/>
              </w:numPr>
            </w:pPr>
            <w:r>
              <w:t>Feels overwhelmed by the amount of buttons and text on the main course page</w:t>
            </w:r>
          </w:p>
          <w:p w14:paraId="1ADAB9E8" w14:textId="77777777" w:rsidR="00712B42" w:rsidRDefault="00712B42" w:rsidP="00BC7B3C">
            <w:pPr>
              <w:pStyle w:val="ListParagraph"/>
              <w:numPr>
                <w:ilvl w:val="0"/>
                <w:numId w:val="6"/>
              </w:numPr>
            </w:pPr>
            <w:r>
              <w:t>Background colour is too dark</w:t>
            </w:r>
            <w:r w:rsidR="00FA2071">
              <w:t xml:space="preserve">, pulls too much attention (colour palette </w:t>
            </w:r>
            <w:r w:rsidR="00A52FE7">
              <w:t>has not been applied in the Lo-Fi</w:t>
            </w:r>
            <w:r w:rsidR="00047A6C">
              <w:t xml:space="preserve"> and </w:t>
            </w:r>
            <w:r w:rsidR="00FA2071">
              <w:t>is subject to change during the Hi-Fi development)</w:t>
            </w:r>
          </w:p>
          <w:p w14:paraId="53E4639D" w14:textId="438B2DB3" w:rsidR="00877FA1" w:rsidRPr="007307D7" w:rsidRDefault="00877FA1" w:rsidP="00BC7B3C">
            <w:pPr>
              <w:pStyle w:val="ListParagraph"/>
              <w:numPr>
                <w:ilvl w:val="0"/>
                <w:numId w:val="6"/>
              </w:numPr>
            </w:pPr>
            <w:r>
              <w:t>Sort the upcoming &amp; past classes on date</w:t>
            </w:r>
          </w:p>
        </w:tc>
      </w:tr>
      <w:tr w:rsidR="00E45D19" w14:paraId="4BA7D7B8" w14:textId="77777777" w:rsidTr="00050636">
        <w:trPr>
          <w:jc w:val="center"/>
        </w:trPr>
        <w:tc>
          <w:tcPr>
            <w:tcW w:w="3823" w:type="dxa"/>
          </w:tcPr>
          <w:p w14:paraId="378F2CB8" w14:textId="77777777" w:rsidR="00E45D19" w:rsidRDefault="00E45D19" w:rsidP="00BC7B3C">
            <w:r>
              <w:t>Questions</w:t>
            </w:r>
          </w:p>
          <w:p w14:paraId="1D55E805" w14:textId="4891298D" w:rsidR="00E45D19" w:rsidRPr="00DD048E" w:rsidRDefault="0008714F" w:rsidP="00050636">
            <w:pPr>
              <w:pStyle w:val="ListParagraph"/>
              <w:numPr>
                <w:ilvl w:val="0"/>
                <w:numId w:val="6"/>
              </w:numPr>
            </w:pPr>
            <w:r>
              <w:t xml:space="preserve">Wonders what the “recents” </w:t>
            </w:r>
            <w:r w:rsidR="00466918">
              <w:t>header</w:t>
            </w:r>
            <w:r w:rsidR="00FA221A">
              <w:t xml:space="preserve"> </w:t>
            </w:r>
            <w:r>
              <w:t xml:space="preserve"> means on the course details page (</w:t>
            </w:r>
            <w:r w:rsidR="001A67AD">
              <w:t>documents</w:t>
            </w:r>
            <w:r w:rsidR="0029599F">
              <w:t xml:space="preserve"> </w:t>
            </w:r>
            <w:r>
              <w:t xml:space="preserve"> that have been added recently?)</w:t>
            </w:r>
          </w:p>
          <w:p w14:paraId="03B2D4D9" w14:textId="77777777" w:rsidR="00E45D19" w:rsidRDefault="00E45D19" w:rsidP="00BC7B3C"/>
        </w:tc>
        <w:tc>
          <w:tcPr>
            <w:tcW w:w="5193" w:type="dxa"/>
          </w:tcPr>
          <w:p w14:paraId="7E9C31D0" w14:textId="77777777" w:rsidR="00E45D19" w:rsidRDefault="00E45D19" w:rsidP="00BC7B3C">
            <w:r>
              <w:t>Ideas</w:t>
            </w:r>
          </w:p>
          <w:p w14:paraId="79BF047E" w14:textId="32FAFEC0" w:rsidR="00E45D19" w:rsidRPr="00DD048E" w:rsidRDefault="00007AC5" w:rsidP="00050636">
            <w:pPr>
              <w:pStyle w:val="ListParagraph"/>
              <w:numPr>
                <w:ilvl w:val="0"/>
                <w:numId w:val="6"/>
              </w:numPr>
            </w:pPr>
            <w:r>
              <w:t>Should be able to select what year (2020-2021, 2021-2022 etc) on the main page</w:t>
            </w:r>
            <w:r w:rsidR="009C3C25">
              <w:t>. Doesn’t have to stand out, but the option should be there</w:t>
            </w:r>
          </w:p>
          <w:p w14:paraId="301C6051" w14:textId="77777777" w:rsidR="00E45D19" w:rsidRDefault="00E45D19" w:rsidP="00BC7B3C"/>
        </w:tc>
      </w:tr>
      <w:tr w:rsidR="00E45D19" w14:paraId="104E7EEE" w14:textId="77777777" w:rsidTr="00BC7B3C">
        <w:trPr>
          <w:jc w:val="center"/>
        </w:trPr>
        <w:tc>
          <w:tcPr>
            <w:tcW w:w="9016" w:type="dxa"/>
            <w:gridSpan w:val="2"/>
          </w:tcPr>
          <w:p w14:paraId="31167A36" w14:textId="77777777" w:rsidR="00E45D19" w:rsidRDefault="00E45D19" w:rsidP="00713709">
            <w:pPr>
              <w:jc w:val="both"/>
              <w:rPr>
                <w:b/>
              </w:rPr>
            </w:pPr>
            <w:r w:rsidRPr="000A4D85">
              <w:rPr>
                <w:b/>
              </w:rPr>
              <w:t>Summary:</w:t>
            </w:r>
            <w:r w:rsidR="000A4D85">
              <w:rPr>
                <w:b/>
              </w:rPr>
              <w:t xml:space="preserve"> </w:t>
            </w:r>
            <w:r w:rsidR="00050636" w:rsidRPr="0053498A">
              <w:rPr>
                <w:bCs/>
              </w:rPr>
              <w:t xml:space="preserve">A lot of points to improve upon, </w:t>
            </w:r>
            <w:r w:rsidR="00D90D5F" w:rsidRPr="0053498A">
              <w:rPr>
                <w:bCs/>
              </w:rPr>
              <w:t>but also many things that have been well thought out.</w:t>
            </w:r>
            <w:r w:rsidR="007F2355" w:rsidRPr="0053498A">
              <w:rPr>
                <w:bCs/>
              </w:rPr>
              <w:t xml:space="preserve"> </w:t>
            </w:r>
          </w:p>
          <w:p w14:paraId="345DDF5B" w14:textId="33D400B8" w:rsidR="007F2355" w:rsidRDefault="007F2355" w:rsidP="00713709">
            <w:pPr>
              <w:jc w:val="both"/>
            </w:pPr>
            <w:r>
              <w:t xml:space="preserve">Colour palette is important </w:t>
            </w:r>
            <w:r w:rsidR="00E635D9">
              <w:t>to decide where focus should be laid upon.</w:t>
            </w:r>
          </w:p>
        </w:tc>
      </w:tr>
    </w:tbl>
    <w:p w14:paraId="65209D34" w14:textId="39B0593D" w:rsidR="00E45D19" w:rsidRDefault="00E45D19" w:rsidP="00E45D19">
      <w:pPr>
        <w:pStyle w:val="Heading2"/>
      </w:pPr>
    </w:p>
    <w:p w14:paraId="3D5C3A46" w14:textId="1634635A" w:rsidR="002D4542" w:rsidRDefault="002D4542" w:rsidP="002D4542"/>
    <w:p w14:paraId="72D437F4" w14:textId="0EFC4CA0" w:rsidR="002D4542" w:rsidRDefault="002D4542" w:rsidP="002D4542"/>
    <w:p w14:paraId="0014440F" w14:textId="1DF1DA3E" w:rsidR="002D4542" w:rsidRDefault="002D4542" w:rsidP="002D4542"/>
    <w:p w14:paraId="4C219502" w14:textId="70E32389" w:rsidR="002D4542" w:rsidRDefault="002D4542" w:rsidP="002D4542"/>
    <w:p w14:paraId="54D7233F" w14:textId="640EDE72" w:rsidR="002D4542" w:rsidRDefault="002D4542" w:rsidP="002D4542"/>
    <w:p w14:paraId="2978B9E5" w14:textId="5F48FDB4" w:rsidR="00F11E06" w:rsidRDefault="00F11E06" w:rsidP="002D4542"/>
    <w:p w14:paraId="0E39D4F6" w14:textId="5BAB8A6D" w:rsidR="003E520E" w:rsidRDefault="003E520E" w:rsidP="002D4542"/>
    <w:p w14:paraId="5EEA661E" w14:textId="615C63AA" w:rsidR="003E520E" w:rsidRDefault="003E520E" w:rsidP="002D4542"/>
    <w:p w14:paraId="306857A3" w14:textId="2DF6CAC1" w:rsidR="003E520E" w:rsidRDefault="003E520E" w:rsidP="002D4542"/>
    <w:p w14:paraId="6FCD0CFA" w14:textId="2877BBDF" w:rsidR="003E520E" w:rsidRDefault="003E520E" w:rsidP="002D4542"/>
    <w:p w14:paraId="146F26F7" w14:textId="07369A1D" w:rsidR="003E520E" w:rsidRDefault="003E520E" w:rsidP="002D4542"/>
    <w:p w14:paraId="54C30FD8" w14:textId="5A43ABFB" w:rsidR="003E520E" w:rsidRDefault="003E520E" w:rsidP="002D4542"/>
    <w:p w14:paraId="7129A634" w14:textId="65DA19EA" w:rsidR="003E520E" w:rsidRDefault="003E520E" w:rsidP="002D4542"/>
    <w:p w14:paraId="7B211E1D" w14:textId="408D4542" w:rsidR="003E520E" w:rsidRDefault="003E520E" w:rsidP="002D4542"/>
    <w:p w14:paraId="2F916BE3" w14:textId="77777777" w:rsidR="002D4542" w:rsidRPr="002D4542" w:rsidRDefault="002D4542" w:rsidP="002D4542"/>
    <w:p w14:paraId="3C124B1B" w14:textId="443BE053" w:rsidR="00C34158" w:rsidRDefault="00C34158" w:rsidP="00DB36CD">
      <w:pPr>
        <w:pStyle w:val="Heading2"/>
        <w:numPr>
          <w:ilvl w:val="1"/>
          <w:numId w:val="1"/>
        </w:numPr>
      </w:pPr>
      <w:bookmarkStart w:id="6" w:name="_Toc89345453"/>
      <w:r>
        <w:lastRenderedPageBreak/>
        <w:t>Actions points</w:t>
      </w:r>
      <w:bookmarkEnd w:id="6"/>
    </w:p>
    <w:p w14:paraId="3987D415" w14:textId="2A0BC4A5" w:rsidR="005F728F" w:rsidRPr="000B6333" w:rsidRDefault="00DB36CD" w:rsidP="000B633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D3E8C" w:rsidRPr="00702EA8">
        <w:rPr>
          <w:color w:val="8496B0" w:themeColor="text2" w:themeTint="99"/>
        </w:rPr>
        <w:t>Summarize</w:t>
      </w:r>
      <w:r w:rsidR="00DE1783" w:rsidRPr="00702EA8">
        <w:rPr>
          <w:color w:val="8496B0" w:themeColor="text2" w:themeTint="99"/>
        </w:rPr>
        <w:t xml:space="preserve"> the outcome of the usability testing in terms of improvements that need to be made</w:t>
      </w:r>
      <w:r w:rsidR="00E13B57" w:rsidRPr="00702EA8">
        <w:rPr>
          <w:color w:val="8496B0" w:themeColor="text2" w:themeTint="99"/>
        </w:rPr>
        <w:t xml:space="preserve"> to the prototype</w:t>
      </w:r>
      <w:r w:rsidR="00DE1783" w:rsidRPr="00702EA8">
        <w:rPr>
          <w:color w:val="8496B0" w:themeColor="text2" w:themeTint="99"/>
        </w:rPr>
        <w:t>.</w:t>
      </w:r>
      <w:r w:rsidR="006117AF" w:rsidRPr="00702EA8">
        <w:rPr>
          <w:color w:val="8496B0" w:themeColor="text2" w:themeTint="99"/>
        </w:rPr>
        <w:t xml:space="preserve"> Be specific about the improvements that</w:t>
      </w:r>
      <w:r w:rsidR="001418A1" w:rsidRPr="00702EA8">
        <w:rPr>
          <w:color w:val="8496B0" w:themeColor="text2" w:themeTint="99"/>
        </w:rPr>
        <w:t xml:space="preserve"> the prototype will undergo and add a screenshot</w:t>
      </w:r>
      <w:r w:rsidR="006117AF" w:rsidRPr="00702EA8">
        <w:rPr>
          <w:color w:val="8496B0" w:themeColor="text2" w:themeTint="99"/>
        </w:rPr>
        <w:t xml:space="preserve"> of the </w:t>
      </w:r>
      <w:r w:rsidR="007A66A4" w:rsidRPr="00702EA8">
        <w:rPr>
          <w:color w:val="8496B0" w:themeColor="text2" w:themeTint="99"/>
        </w:rPr>
        <w:t xml:space="preserve">relevant </w:t>
      </w:r>
      <w:r w:rsidR="001418A1" w:rsidRPr="00702EA8">
        <w:rPr>
          <w:color w:val="8496B0" w:themeColor="text2" w:themeTint="99"/>
        </w:rPr>
        <w:t xml:space="preserve">Lo-Fi prototype </w:t>
      </w:r>
      <w:r w:rsidR="007A66A4" w:rsidRPr="00702EA8">
        <w:rPr>
          <w:color w:val="8496B0" w:themeColor="text2" w:themeTint="99"/>
        </w:rPr>
        <w:t>section</w:t>
      </w:r>
      <w:r w:rsidR="00940E6E" w:rsidRPr="00702EA8">
        <w:rPr>
          <w:color w:val="8496B0" w:themeColor="text2" w:themeTint="99"/>
        </w:rPr>
        <w:t xml:space="preserve"> </w:t>
      </w:r>
      <w:r w:rsidR="00BF18B4" w:rsidRPr="00702EA8">
        <w:rPr>
          <w:color w:val="8496B0" w:themeColor="text2" w:themeTint="99"/>
        </w:rPr>
        <w:t>so the teacher can see the usability problem</w:t>
      </w:r>
      <w:r w:rsidR="006117AF" w:rsidRPr="00702EA8">
        <w:rPr>
          <w:color w:val="8496B0" w:themeColor="text2" w:themeTint="99"/>
        </w:rPr>
        <w:t>.</w:t>
      </w:r>
      <w:r w:rsidR="00DE1783" w:rsidRPr="00702EA8">
        <w:rPr>
          <w:color w:val="8496B0" w:themeColor="text2" w:themeTint="99"/>
        </w:rPr>
        <w:t>-</w:t>
      </w:r>
    </w:p>
    <w:p w14:paraId="581E9A6A" w14:textId="0F214198" w:rsidR="00854CD2" w:rsidRDefault="000B6333" w:rsidP="00C74858">
      <w:pPr>
        <w:pStyle w:val="ListParagraph"/>
        <w:numPr>
          <w:ilvl w:val="0"/>
          <w:numId w:val="18"/>
        </w:numPr>
      </w:pPr>
      <w:r w:rsidRPr="00B76A89">
        <w:rPr>
          <w:noProof/>
        </w:rPr>
        <w:drawing>
          <wp:anchor distT="0" distB="0" distL="114300" distR="114300" simplePos="0" relativeHeight="251659264" behindDoc="1" locked="0" layoutInCell="1" allowOverlap="1" wp14:anchorId="0E983FD5" wp14:editId="09DE23B0">
            <wp:simplePos x="0" y="0"/>
            <wp:positionH relativeFrom="page">
              <wp:align>right</wp:align>
            </wp:positionH>
            <wp:positionV relativeFrom="paragraph">
              <wp:posOffset>11430</wp:posOffset>
            </wp:positionV>
            <wp:extent cx="4340225" cy="1581785"/>
            <wp:effectExtent l="0" t="0" r="3175" b="0"/>
            <wp:wrapTight wrapText="bothSides">
              <wp:wrapPolygon edited="0">
                <wp:start x="0" y="0"/>
                <wp:lineTo x="0" y="21331"/>
                <wp:lineTo x="21521" y="21331"/>
                <wp:lineTo x="21521" y="0"/>
                <wp:lineTo x="0" y="0"/>
              </wp:wrapPolygon>
            </wp:wrapTight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0225" cy="1581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6D1F">
        <w:t>P</w:t>
      </w:r>
      <w:r w:rsidR="00A47BCB">
        <w:t>roblem: t</w:t>
      </w:r>
      <w:r w:rsidR="00103AF1">
        <w:t>he course overview felt overwhelming due to large elements/large font size.</w:t>
      </w:r>
      <w:r w:rsidR="00B76A89">
        <w:t xml:space="preserve"> (circled red)</w:t>
      </w:r>
      <w:r w:rsidR="00F1636B">
        <w:t>.</w:t>
      </w:r>
      <w:r w:rsidR="00D37D01">
        <w:t xml:space="preserve"> </w:t>
      </w:r>
    </w:p>
    <w:p w14:paraId="397FB8E6" w14:textId="6466D5A2" w:rsidR="005F728F" w:rsidRDefault="00FB518D" w:rsidP="00854CD2">
      <w:pPr>
        <w:pStyle w:val="ListParagraph"/>
      </w:pPr>
      <w:r w:rsidRPr="00FB518D">
        <w:rPr>
          <w:noProof/>
        </w:rPr>
        <w:t xml:space="preserve"> </w:t>
      </w:r>
    </w:p>
    <w:p w14:paraId="1C51BD46" w14:textId="48C12FB8" w:rsidR="00C72DEC" w:rsidRDefault="00B96D1F" w:rsidP="00A2607B">
      <w:pPr>
        <w:pStyle w:val="ListParagraph"/>
        <w:rPr>
          <w:noProof/>
        </w:rPr>
      </w:pPr>
      <w:r>
        <w:rPr>
          <w:noProof/>
        </w:rPr>
        <w:t>Solution:</w:t>
      </w:r>
      <w:r w:rsidR="0059676C">
        <w:rPr>
          <w:noProof/>
        </w:rPr>
        <w:t xml:space="preserve"> </w:t>
      </w:r>
      <w:r w:rsidR="00577A5A">
        <w:rPr>
          <w:noProof/>
        </w:rPr>
        <w:t>the elements should be resized to the same size as those circled yellow (or perhaps even smaller</w:t>
      </w:r>
      <w:r w:rsidR="00A2607B">
        <w:rPr>
          <w:noProof/>
        </w:rPr>
        <w:t>.</w:t>
      </w:r>
    </w:p>
    <w:p w14:paraId="3340E092" w14:textId="1F2B468E" w:rsidR="00A2607B" w:rsidRDefault="00A2607B" w:rsidP="00A2607B">
      <w:pPr>
        <w:pStyle w:val="ListParagraph"/>
      </w:pPr>
    </w:p>
    <w:p w14:paraId="5A3E87B5" w14:textId="2083C024" w:rsidR="00D74CCB" w:rsidRDefault="00D74CCB" w:rsidP="00A2607B">
      <w:pPr>
        <w:pStyle w:val="ListParagraph"/>
      </w:pPr>
    </w:p>
    <w:p w14:paraId="796EE284" w14:textId="77777777" w:rsidR="000B6333" w:rsidRDefault="000B6333" w:rsidP="00A2607B">
      <w:pPr>
        <w:pStyle w:val="ListParagraph"/>
      </w:pPr>
    </w:p>
    <w:p w14:paraId="1B30D16E" w14:textId="0F2C0720" w:rsidR="00C72DEC" w:rsidRDefault="00FB518D" w:rsidP="00854CD2">
      <w:pPr>
        <w:pStyle w:val="ListParagraph"/>
        <w:numPr>
          <w:ilvl w:val="0"/>
          <w:numId w:val="18"/>
        </w:numPr>
      </w:pPr>
      <w:r w:rsidRPr="00FB518D">
        <w:rPr>
          <w:noProof/>
        </w:rPr>
        <w:drawing>
          <wp:anchor distT="0" distB="0" distL="114300" distR="114300" simplePos="0" relativeHeight="251658240" behindDoc="1" locked="0" layoutInCell="1" allowOverlap="1" wp14:anchorId="0A0FA9B4" wp14:editId="7EE146D7">
            <wp:simplePos x="0" y="0"/>
            <wp:positionH relativeFrom="page">
              <wp:posOffset>3448436</wp:posOffset>
            </wp:positionH>
            <wp:positionV relativeFrom="paragraph">
              <wp:posOffset>59828</wp:posOffset>
            </wp:positionV>
            <wp:extent cx="4324350" cy="1852295"/>
            <wp:effectExtent l="0" t="0" r="0" b="0"/>
            <wp:wrapTight wrapText="bothSides">
              <wp:wrapPolygon edited="0">
                <wp:start x="0" y="0"/>
                <wp:lineTo x="0" y="21326"/>
                <wp:lineTo x="21505" y="21326"/>
                <wp:lineTo x="21505" y="0"/>
                <wp:lineTo x="0" y="0"/>
              </wp:wrapPolygon>
            </wp:wrapTight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1852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6076">
        <w:t>Problem: t</w:t>
      </w:r>
      <w:r w:rsidR="00EE5573">
        <w:t>he “details” tab on the course overview page is unnecessary</w:t>
      </w:r>
      <w:r w:rsidR="00113029">
        <w:t xml:space="preserve">, since it’s not something that’s needed very often. </w:t>
      </w:r>
    </w:p>
    <w:p w14:paraId="4EC48EAC" w14:textId="7586FDDB" w:rsidR="00C72DEC" w:rsidRDefault="00C9501F" w:rsidP="00A2607B">
      <w:pPr>
        <w:ind w:left="720"/>
      </w:pPr>
      <w:r>
        <w:t xml:space="preserve">Solution: </w:t>
      </w:r>
      <w:r w:rsidR="00777235">
        <w:t>a separate</w:t>
      </w:r>
      <w:r w:rsidR="0028329A">
        <w:t xml:space="preserve"> </w:t>
      </w:r>
      <w:r w:rsidR="00777235">
        <w:t>“Profile”/”Account” page is required, where that kind of info is shown.</w:t>
      </w:r>
    </w:p>
    <w:p w14:paraId="5D22C24D" w14:textId="46B5B1DD" w:rsidR="00A2607B" w:rsidRDefault="00A2607B" w:rsidP="00A2607B">
      <w:pPr>
        <w:ind w:left="720"/>
      </w:pPr>
    </w:p>
    <w:p w14:paraId="437551F0" w14:textId="035179ED" w:rsidR="00D74CCB" w:rsidRDefault="00D74CCB" w:rsidP="00A2607B">
      <w:pPr>
        <w:ind w:left="720"/>
      </w:pPr>
    </w:p>
    <w:p w14:paraId="67BF24C7" w14:textId="77777777" w:rsidR="00D74CCB" w:rsidRDefault="00D74CCB" w:rsidP="00A2607B">
      <w:pPr>
        <w:ind w:left="720"/>
      </w:pPr>
    </w:p>
    <w:p w14:paraId="6352A5AC" w14:textId="616DB0F1" w:rsidR="00C72DEC" w:rsidRDefault="005364F4" w:rsidP="005364F4">
      <w:pPr>
        <w:pStyle w:val="ListParagraph"/>
        <w:numPr>
          <w:ilvl w:val="0"/>
          <w:numId w:val="18"/>
        </w:numPr>
      </w:pPr>
      <w:r w:rsidRPr="005364F4">
        <w:rPr>
          <w:noProof/>
        </w:rPr>
        <w:drawing>
          <wp:anchor distT="0" distB="0" distL="114300" distR="114300" simplePos="0" relativeHeight="251660288" behindDoc="1" locked="0" layoutInCell="1" allowOverlap="1" wp14:anchorId="68D8149F" wp14:editId="0285AD96">
            <wp:simplePos x="0" y="0"/>
            <wp:positionH relativeFrom="page">
              <wp:align>right</wp:align>
            </wp:positionH>
            <wp:positionV relativeFrom="paragraph">
              <wp:posOffset>6709</wp:posOffset>
            </wp:positionV>
            <wp:extent cx="4376166" cy="1184744"/>
            <wp:effectExtent l="0" t="0" r="5715" b="0"/>
            <wp:wrapTight wrapText="bothSides">
              <wp:wrapPolygon edited="0">
                <wp:start x="0" y="0"/>
                <wp:lineTo x="0" y="21195"/>
                <wp:lineTo x="21534" y="21195"/>
                <wp:lineTo x="21534" y="0"/>
                <wp:lineTo x="0" y="0"/>
              </wp:wrapPolygon>
            </wp:wrapTight>
            <wp:docPr id="3" name="Picture 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low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6166" cy="11847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oblem: it wasn’t clear that the cross-button (circled red) would hide the controls of the video player.</w:t>
      </w:r>
    </w:p>
    <w:p w14:paraId="739B0963" w14:textId="39C83A06" w:rsidR="00C72DEC" w:rsidRDefault="005364F4" w:rsidP="00A2607B">
      <w:pPr>
        <w:ind w:left="720"/>
      </w:pPr>
      <w:r>
        <w:t>Solution: consider changing the cross icon to a text element saying “hide controls”.</w:t>
      </w:r>
    </w:p>
    <w:p w14:paraId="5166DCBC" w14:textId="77777777" w:rsidR="00890EF3" w:rsidRDefault="00890EF3" w:rsidP="00A2607B">
      <w:pPr>
        <w:ind w:left="720"/>
      </w:pPr>
    </w:p>
    <w:p w14:paraId="06A07B0F" w14:textId="719229BB" w:rsidR="00C72DEC" w:rsidRDefault="003E520E" w:rsidP="007A7113">
      <w:pPr>
        <w:pStyle w:val="ListParagraph"/>
        <w:numPr>
          <w:ilvl w:val="0"/>
          <w:numId w:val="18"/>
        </w:numPr>
      </w:pPr>
      <w:r w:rsidRPr="007A7113">
        <w:rPr>
          <w:noProof/>
        </w:rPr>
        <w:drawing>
          <wp:anchor distT="0" distB="0" distL="114300" distR="114300" simplePos="0" relativeHeight="251661312" behindDoc="1" locked="0" layoutInCell="1" allowOverlap="1" wp14:anchorId="7310C857" wp14:editId="363753A8">
            <wp:simplePos x="0" y="0"/>
            <wp:positionH relativeFrom="column">
              <wp:posOffset>4312313</wp:posOffset>
            </wp:positionH>
            <wp:positionV relativeFrom="paragraph">
              <wp:posOffset>10795</wp:posOffset>
            </wp:positionV>
            <wp:extent cx="2967355" cy="2027555"/>
            <wp:effectExtent l="0" t="0" r="4445" b="0"/>
            <wp:wrapTight wrapText="bothSides">
              <wp:wrapPolygon edited="0">
                <wp:start x="0" y="0"/>
                <wp:lineTo x="0" y="21309"/>
                <wp:lineTo x="21494" y="21309"/>
                <wp:lineTo x="2149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355" cy="2027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7113">
        <w:t xml:space="preserve">Problem: </w:t>
      </w:r>
      <w:r w:rsidR="00803155">
        <w:t xml:space="preserve">the term’s project isn’t included in the overview. </w:t>
      </w:r>
    </w:p>
    <w:p w14:paraId="1410235E" w14:textId="56C8C523" w:rsidR="00E11FA4" w:rsidRDefault="00E11FA4" w:rsidP="00E11FA4">
      <w:pPr>
        <w:ind w:left="720"/>
      </w:pPr>
      <w:r>
        <w:t>Solution: to adhere to the previously mentioned improvements by decreasing the elements size/font size, consider a different element shape, or shrink the sizes even further so that the project fits as well.</w:t>
      </w:r>
    </w:p>
    <w:p w14:paraId="5B9FB003" w14:textId="42111BBA" w:rsidR="00C72DEC" w:rsidRDefault="00C72DEC"/>
    <w:p w14:paraId="0DAEF700" w14:textId="21125936" w:rsidR="00C72DEC" w:rsidRDefault="00C72DEC"/>
    <w:p w14:paraId="57F16BDA" w14:textId="7F339FC7" w:rsidR="00C72DEC" w:rsidRDefault="00C72DEC"/>
    <w:p w14:paraId="7A858190" w14:textId="443F52FB" w:rsidR="00C72DEC" w:rsidRDefault="00C72DEC"/>
    <w:p w14:paraId="4C5F4631" w14:textId="0259CEDD" w:rsidR="00C72DEC" w:rsidRDefault="00C72DEC"/>
    <w:p w14:paraId="244BC0EB" w14:textId="6C8F61A2" w:rsidR="000262BD" w:rsidRDefault="00716BA6" w:rsidP="000262BD">
      <w:pPr>
        <w:pStyle w:val="ListParagraph"/>
        <w:numPr>
          <w:ilvl w:val="0"/>
          <w:numId w:val="18"/>
        </w:numPr>
      </w:pPr>
      <w:r w:rsidRPr="00716BA6"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6D4F0640" wp14:editId="53A17A50">
            <wp:simplePos x="0" y="0"/>
            <wp:positionH relativeFrom="page">
              <wp:align>right</wp:align>
            </wp:positionH>
            <wp:positionV relativeFrom="paragraph">
              <wp:posOffset>9359</wp:posOffset>
            </wp:positionV>
            <wp:extent cx="3557905" cy="2080895"/>
            <wp:effectExtent l="0" t="0" r="4445" b="0"/>
            <wp:wrapTight wrapText="bothSides">
              <wp:wrapPolygon edited="0">
                <wp:start x="0" y="0"/>
                <wp:lineTo x="0" y="21356"/>
                <wp:lineTo x="21511" y="21356"/>
                <wp:lineTo x="21511" y="0"/>
                <wp:lineTo x="0" y="0"/>
              </wp:wrapPolygon>
            </wp:wrapTight>
            <wp:docPr id="5" name="Picture 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eams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7905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62BD">
        <w:t xml:space="preserve">Problem: the webcam placement feels strange. </w:t>
      </w:r>
    </w:p>
    <w:p w14:paraId="4A619ADF" w14:textId="5378F55F" w:rsidR="00C72DEC" w:rsidRDefault="000262BD" w:rsidP="000262BD">
      <w:pPr>
        <w:ind w:left="720"/>
      </w:pPr>
      <w:r>
        <w:t>Solution: consider relocating it to (for example) the top right of the screen</w:t>
      </w:r>
    </w:p>
    <w:p w14:paraId="2BEDBEA6" w14:textId="5927B456" w:rsidR="00803155" w:rsidRDefault="00803155"/>
    <w:p w14:paraId="02B7B091" w14:textId="48A55C75" w:rsidR="000262BD" w:rsidRDefault="000262BD"/>
    <w:p w14:paraId="22230F11" w14:textId="53008F89" w:rsidR="000262BD" w:rsidRDefault="000262BD"/>
    <w:p w14:paraId="190FE3E1" w14:textId="2CF42113" w:rsidR="000262BD" w:rsidRDefault="000262BD"/>
    <w:p w14:paraId="247C82CD" w14:textId="1BEEFD2E" w:rsidR="000262BD" w:rsidRDefault="000262BD"/>
    <w:p w14:paraId="7D47396B" w14:textId="76F5395F" w:rsidR="000262BD" w:rsidRDefault="00744BBE" w:rsidP="0006300E">
      <w:pPr>
        <w:pStyle w:val="ListParagraph"/>
        <w:numPr>
          <w:ilvl w:val="0"/>
          <w:numId w:val="18"/>
        </w:numPr>
      </w:pPr>
      <w:r w:rsidRPr="00744BBE">
        <w:rPr>
          <w:noProof/>
        </w:rPr>
        <w:drawing>
          <wp:anchor distT="0" distB="0" distL="114300" distR="114300" simplePos="0" relativeHeight="251663360" behindDoc="1" locked="0" layoutInCell="1" allowOverlap="1" wp14:anchorId="3570288F" wp14:editId="775D2D9B">
            <wp:simplePos x="0" y="0"/>
            <wp:positionH relativeFrom="page">
              <wp:align>right</wp:align>
            </wp:positionH>
            <wp:positionV relativeFrom="paragraph">
              <wp:posOffset>6350</wp:posOffset>
            </wp:positionV>
            <wp:extent cx="4309745" cy="1407160"/>
            <wp:effectExtent l="0" t="0" r="0" b="2540"/>
            <wp:wrapTight wrapText="bothSides">
              <wp:wrapPolygon edited="0">
                <wp:start x="0" y="0"/>
                <wp:lineTo x="0" y="21347"/>
                <wp:lineTo x="21482" y="21347"/>
                <wp:lineTo x="21482" y="0"/>
                <wp:lineTo x="0" y="0"/>
              </wp:wrapPolygon>
            </wp:wrapTight>
            <wp:docPr id="7" name="Picture 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9745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300E">
        <w:t>Problem: a “college-year” button is missing (to select a schoolyear, such as 2020-2021, 2021-2022 etc)</w:t>
      </w:r>
      <w:r w:rsidR="008E60E5">
        <w:t xml:space="preserve">. </w:t>
      </w:r>
    </w:p>
    <w:p w14:paraId="64D34E38" w14:textId="02C4FE89" w:rsidR="008E60E5" w:rsidRDefault="008E60E5" w:rsidP="008E60E5">
      <w:pPr>
        <w:ind w:left="720"/>
      </w:pPr>
      <w:r>
        <w:t>Solution: add a small (doesn’t have to stand out, but the option should be there)</w:t>
      </w:r>
      <w:r w:rsidR="00850AF8">
        <w:t xml:space="preserve"> button to allow for that possibility. </w:t>
      </w:r>
      <w:r w:rsidR="00744BBE">
        <w:t>For example, it could be placed somewhere in the red area.</w:t>
      </w:r>
    </w:p>
    <w:p w14:paraId="410D4A76" w14:textId="04C9FE24" w:rsidR="00A36B53" w:rsidRDefault="00A36B53" w:rsidP="008E60E5">
      <w:pPr>
        <w:ind w:left="720"/>
      </w:pPr>
    </w:p>
    <w:p w14:paraId="3A4BB7CF" w14:textId="425956C4" w:rsidR="00A36B53" w:rsidRDefault="00D8550C" w:rsidP="002E614F">
      <w:pPr>
        <w:pStyle w:val="ListParagraph"/>
        <w:numPr>
          <w:ilvl w:val="0"/>
          <w:numId w:val="18"/>
        </w:numPr>
      </w:pPr>
      <w:r w:rsidRPr="00D8550C">
        <w:rPr>
          <w:noProof/>
        </w:rPr>
        <w:drawing>
          <wp:anchor distT="0" distB="0" distL="114300" distR="114300" simplePos="0" relativeHeight="251664384" behindDoc="1" locked="0" layoutInCell="1" allowOverlap="1" wp14:anchorId="3C3D7B93" wp14:editId="747DB2AA">
            <wp:simplePos x="0" y="0"/>
            <wp:positionH relativeFrom="page">
              <wp:align>right</wp:align>
            </wp:positionH>
            <wp:positionV relativeFrom="paragraph">
              <wp:posOffset>9359</wp:posOffset>
            </wp:positionV>
            <wp:extent cx="4440555" cy="1034415"/>
            <wp:effectExtent l="0" t="0" r="0" b="0"/>
            <wp:wrapTight wrapText="bothSides">
              <wp:wrapPolygon edited="0">
                <wp:start x="0" y="0"/>
                <wp:lineTo x="0" y="21083"/>
                <wp:lineTo x="21498" y="21083"/>
                <wp:lineTo x="21498" y="0"/>
                <wp:lineTo x="0" y="0"/>
              </wp:wrapPolygon>
            </wp:wrapTight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0555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614F">
        <w:t>Problem: it’s not quite clear to some testers what these elements are supposed to be (a link to the course page? A shortcut to a live lecture, or a recording?)</w:t>
      </w:r>
    </w:p>
    <w:p w14:paraId="0AFA34AD" w14:textId="1B6E9743" w:rsidR="006500D0" w:rsidRDefault="006500D0" w:rsidP="006500D0">
      <w:pPr>
        <w:ind w:left="720"/>
      </w:pPr>
      <w:r>
        <w:t xml:space="preserve">Solution: </w:t>
      </w:r>
      <w:r w:rsidR="00D8550C">
        <w:t>Don’t know yet</w:t>
      </w:r>
      <w:r w:rsidR="009B214E">
        <w:t xml:space="preserve"> </w:t>
      </w:r>
      <w:r w:rsidR="009B214E" w:rsidRPr="007A7EB7">
        <w:rPr>
          <w:color w:val="FF0000"/>
        </w:rPr>
        <w:t>UPDATE THIS</w:t>
      </w:r>
    </w:p>
    <w:p w14:paraId="2DFA0D98" w14:textId="0EAFBA8D" w:rsidR="00A36B53" w:rsidRDefault="00A36B53" w:rsidP="008E60E5">
      <w:pPr>
        <w:ind w:left="720"/>
      </w:pPr>
    </w:p>
    <w:p w14:paraId="22768322" w14:textId="1906A1F5" w:rsidR="00EB48BA" w:rsidRDefault="00EB48BA" w:rsidP="00EB48BA">
      <w:pPr>
        <w:pStyle w:val="ListParagraph"/>
        <w:numPr>
          <w:ilvl w:val="0"/>
          <w:numId w:val="18"/>
        </w:numPr>
      </w:pPr>
      <w:r w:rsidRPr="00EB48BA">
        <w:rPr>
          <w:noProof/>
        </w:rPr>
        <w:drawing>
          <wp:anchor distT="0" distB="0" distL="114300" distR="114300" simplePos="0" relativeHeight="251665408" behindDoc="1" locked="0" layoutInCell="1" allowOverlap="1" wp14:anchorId="2A23EBA2" wp14:editId="456B41EE">
            <wp:simplePos x="0" y="0"/>
            <wp:positionH relativeFrom="column">
              <wp:posOffset>5024865</wp:posOffset>
            </wp:positionH>
            <wp:positionV relativeFrom="paragraph">
              <wp:posOffset>6212</wp:posOffset>
            </wp:positionV>
            <wp:extent cx="2270760" cy="2615565"/>
            <wp:effectExtent l="0" t="0" r="0" b="0"/>
            <wp:wrapTight wrapText="bothSides">
              <wp:wrapPolygon edited="0">
                <wp:start x="0" y="0"/>
                <wp:lineTo x="0" y="21395"/>
                <wp:lineTo x="21383" y="21395"/>
                <wp:lineTo x="21383" y="0"/>
                <wp:lineTo x="0" y="0"/>
              </wp:wrapPolygon>
            </wp:wrapTight>
            <wp:docPr id="9" name="Picture 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0760" cy="2615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oblem: it’s not clear what this means.</w:t>
      </w:r>
      <w:r w:rsidRPr="00EB48BA">
        <w:t xml:space="preserve"> </w:t>
      </w:r>
      <w:r>
        <w:t>Are the elements files/folders that have been added recently?</w:t>
      </w:r>
    </w:p>
    <w:p w14:paraId="4D57E87E" w14:textId="0E116A3E" w:rsidR="00EB48BA" w:rsidRDefault="00EB48BA" w:rsidP="00EB48BA">
      <w:pPr>
        <w:ind w:left="720"/>
      </w:pPr>
      <w:r>
        <w:t>Solution:</w:t>
      </w:r>
      <w:r w:rsidR="00FA034A">
        <w:t xml:space="preserve"> change “Recents” into </w:t>
      </w:r>
      <w:r w:rsidR="003B178C">
        <w:t>“Recent</w:t>
      </w:r>
      <w:r w:rsidR="004D31D6">
        <w:t>ly</w:t>
      </w:r>
      <w:r w:rsidR="003B178C">
        <w:t xml:space="preserve"> </w:t>
      </w:r>
      <w:r w:rsidR="004D31D6">
        <w:t>used</w:t>
      </w:r>
      <w:r w:rsidR="003B178C">
        <w:t>”</w:t>
      </w:r>
      <w:r>
        <w:t xml:space="preserve"> </w:t>
      </w:r>
    </w:p>
    <w:p w14:paraId="1BA035E3" w14:textId="6C3FF425" w:rsidR="00A36B53" w:rsidRDefault="00A36B53" w:rsidP="00EB48BA">
      <w:pPr>
        <w:ind w:left="360"/>
      </w:pPr>
    </w:p>
    <w:p w14:paraId="6C860F7F" w14:textId="6E0D763E" w:rsidR="00A36B53" w:rsidRDefault="00A36B53" w:rsidP="008E60E5">
      <w:pPr>
        <w:ind w:left="720"/>
      </w:pPr>
    </w:p>
    <w:p w14:paraId="157E1326" w14:textId="4C27BA27" w:rsidR="00A36B53" w:rsidRDefault="00A36B53" w:rsidP="008E60E5">
      <w:pPr>
        <w:ind w:left="720"/>
      </w:pPr>
    </w:p>
    <w:p w14:paraId="2B1D36C9" w14:textId="6BCF2BD9" w:rsidR="00EB48BA" w:rsidRDefault="00EB48BA" w:rsidP="008E60E5">
      <w:pPr>
        <w:ind w:left="720"/>
      </w:pPr>
    </w:p>
    <w:p w14:paraId="05D21C78" w14:textId="689AEC27" w:rsidR="00EB48BA" w:rsidRDefault="00EB48BA" w:rsidP="008E60E5">
      <w:pPr>
        <w:ind w:left="720"/>
      </w:pPr>
    </w:p>
    <w:p w14:paraId="1A6275BA" w14:textId="4E4B2714" w:rsidR="00EB48BA" w:rsidRDefault="00EB48BA" w:rsidP="008E60E5">
      <w:pPr>
        <w:ind w:left="720"/>
      </w:pPr>
    </w:p>
    <w:p w14:paraId="3427012F" w14:textId="57653686" w:rsidR="00EB48BA" w:rsidRDefault="00EB48BA" w:rsidP="008E60E5">
      <w:pPr>
        <w:ind w:left="720"/>
      </w:pPr>
    </w:p>
    <w:p w14:paraId="60E99356" w14:textId="77777777" w:rsidR="00EB48BA" w:rsidRDefault="00EB48BA" w:rsidP="008E60E5">
      <w:pPr>
        <w:ind w:left="720"/>
      </w:pPr>
    </w:p>
    <w:p w14:paraId="77DEBE25" w14:textId="22F78989" w:rsidR="00803155" w:rsidRDefault="00803155"/>
    <w:p w14:paraId="392D0660" w14:textId="57EED864" w:rsidR="00C34158" w:rsidRPr="00C34158" w:rsidRDefault="00A02B8D" w:rsidP="00C34158">
      <w:pPr>
        <w:pStyle w:val="Heading1"/>
        <w:numPr>
          <w:ilvl w:val="0"/>
          <w:numId w:val="1"/>
        </w:numPr>
      </w:pPr>
      <w:bookmarkStart w:id="7" w:name="_Toc89345454"/>
      <w:r>
        <w:lastRenderedPageBreak/>
        <w:t xml:space="preserve">Unmoderated </w:t>
      </w:r>
      <w:r w:rsidR="00C34158">
        <w:t>A/B testing</w:t>
      </w:r>
      <w:r w:rsidR="00B4320C">
        <w:t xml:space="preserve"> protocol</w:t>
      </w:r>
      <w:bookmarkEnd w:id="7"/>
    </w:p>
    <w:p w14:paraId="77D22F06" w14:textId="50D895E7" w:rsidR="00616BC0" w:rsidRDefault="00616BC0" w:rsidP="00616BC0">
      <w:pPr>
        <w:pStyle w:val="Heading2"/>
        <w:numPr>
          <w:ilvl w:val="1"/>
          <w:numId w:val="1"/>
        </w:numPr>
      </w:pPr>
      <w:bookmarkStart w:id="8" w:name="_Toc89345455"/>
      <w:r>
        <w:t xml:space="preserve">A/B </w:t>
      </w:r>
      <w:r w:rsidR="00CE49C4">
        <w:t>condi</w:t>
      </w:r>
      <w:r w:rsidR="00F24EA2">
        <w:t>tions</w:t>
      </w:r>
      <w:r w:rsidR="007C0440">
        <w:t xml:space="preserve"> (</w:t>
      </w:r>
      <w:r w:rsidR="00BB425A">
        <w:t>Max. 2</w:t>
      </w:r>
      <w:r w:rsidR="007C0440">
        <w:t xml:space="preserve"> sentence</w:t>
      </w:r>
      <w:r w:rsidR="00BB425A">
        <w:t>s</w:t>
      </w:r>
      <w:r w:rsidR="007C0440">
        <w:t>)</w:t>
      </w:r>
      <w:bookmarkEnd w:id="8"/>
    </w:p>
    <w:p w14:paraId="5562E3A7" w14:textId="3758D725" w:rsidR="00616BC0" w:rsidRPr="00702EA8" w:rsidRDefault="00616BC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Explain the difference between the two versions of your prototype/application.</w:t>
      </w:r>
      <w:r w:rsidR="00025A1A" w:rsidRPr="00702EA8">
        <w:rPr>
          <w:color w:val="8496B0" w:themeColor="text2" w:themeTint="99"/>
        </w:rPr>
        <w:t xml:space="preserve"> Make sure there is only one thing you are changing so your experimental results are valid.</w:t>
      </w:r>
      <w:r w:rsidRPr="00702EA8">
        <w:rPr>
          <w:color w:val="8496B0" w:themeColor="text2" w:themeTint="99"/>
        </w:rPr>
        <w:t>-</w:t>
      </w:r>
    </w:p>
    <w:p w14:paraId="021E9C56" w14:textId="571CEED1" w:rsidR="00716018" w:rsidRDefault="00716018" w:rsidP="00716018">
      <w:pPr>
        <w:ind w:left="360"/>
        <w:jc w:val="both"/>
      </w:pPr>
      <w:r>
        <w:rPr>
          <w:color w:val="FF0000"/>
        </w:rPr>
        <w:t xml:space="preserve">In version A, the user </w:t>
      </w:r>
      <w:r w:rsidR="002E1E56">
        <w:rPr>
          <w:color w:val="FF0000"/>
        </w:rPr>
        <w:t xml:space="preserve">gets an overview of </w:t>
      </w:r>
      <w:r>
        <w:rPr>
          <w:color w:val="FF0000"/>
        </w:rPr>
        <w:t xml:space="preserve">all the </w:t>
      </w:r>
      <w:r w:rsidR="002E1E56">
        <w:rPr>
          <w:color w:val="FF0000"/>
        </w:rPr>
        <w:t xml:space="preserve">outside </w:t>
      </w:r>
      <w:r>
        <w:rPr>
          <w:color w:val="FF0000"/>
        </w:rPr>
        <w:t>events in one page</w:t>
      </w:r>
      <w:r w:rsidR="00BB425A">
        <w:rPr>
          <w:color w:val="FF0000"/>
        </w:rPr>
        <w:t xml:space="preserve"> and </w:t>
      </w:r>
      <w:r w:rsidR="002E1E56">
        <w:rPr>
          <w:color w:val="FF0000"/>
        </w:rPr>
        <w:t xml:space="preserve">can </w:t>
      </w:r>
      <w:r w:rsidR="00BB425A">
        <w:rPr>
          <w:color w:val="FF0000"/>
        </w:rPr>
        <w:t>choose one to see the details. I</w:t>
      </w:r>
      <w:r>
        <w:rPr>
          <w:color w:val="FF0000"/>
        </w:rPr>
        <w:t>n version B</w:t>
      </w:r>
      <w:r w:rsidR="00BB425A">
        <w:rPr>
          <w:color w:val="FF0000"/>
        </w:rPr>
        <w:t>,</w:t>
      </w:r>
      <w:r>
        <w:rPr>
          <w:color w:val="FF0000"/>
        </w:rPr>
        <w:t xml:space="preserve"> a recommended event is shown </w:t>
      </w:r>
      <w:r w:rsidR="00BB425A">
        <w:rPr>
          <w:color w:val="FF0000"/>
        </w:rPr>
        <w:t>in detail</w:t>
      </w:r>
      <w:r w:rsidR="002E1E56">
        <w:rPr>
          <w:color w:val="FF0000"/>
        </w:rPr>
        <w:t xml:space="preserve"> from the very beginning</w:t>
      </w:r>
      <w:r>
        <w:rPr>
          <w:color w:val="FF0000"/>
        </w:rPr>
        <w:t xml:space="preserve">, and </w:t>
      </w:r>
      <w:r w:rsidR="002E1E56">
        <w:rPr>
          <w:color w:val="FF0000"/>
        </w:rPr>
        <w:t xml:space="preserve">afterwards </w:t>
      </w:r>
      <w:r>
        <w:rPr>
          <w:color w:val="FF0000"/>
        </w:rPr>
        <w:t xml:space="preserve">the user can swipe left/right to navigate through the other events. </w:t>
      </w:r>
      <w:r w:rsidRPr="000862FA">
        <w:rPr>
          <w:b/>
          <w:color w:val="FF0000"/>
        </w:rPr>
        <w:t>(EXAMPLE - DELETE WHEN SUBMITTING)</w:t>
      </w:r>
    </w:p>
    <w:p w14:paraId="4DC45BDA" w14:textId="18E77921" w:rsidR="00616BC0" w:rsidRDefault="00616BC0" w:rsidP="00616BC0">
      <w:pPr>
        <w:ind w:left="360"/>
      </w:pPr>
      <w:r>
        <w:t>…</w:t>
      </w:r>
    </w:p>
    <w:p w14:paraId="5A7E68E0" w14:textId="77777777" w:rsidR="00616BC0" w:rsidRPr="00E06524" w:rsidRDefault="00616BC0" w:rsidP="00616BC0">
      <w:pPr>
        <w:ind w:left="360"/>
      </w:pPr>
    </w:p>
    <w:p w14:paraId="7644499F" w14:textId="28878704" w:rsidR="00A21FEC" w:rsidRDefault="00A21FEC" w:rsidP="00001737">
      <w:pPr>
        <w:pStyle w:val="Heading2"/>
        <w:numPr>
          <w:ilvl w:val="1"/>
          <w:numId w:val="1"/>
        </w:numPr>
      </w:pPr>
      <w:bookmarkStart w:id="9" w:name="_Toc89345456"/>
      <w:r>
        <w:t>Hypothesis</w:t>
      </w:r>
      <w:r w:rsidR="00C95FD9">
        <w:t xml:space="preserve"> (Max. 1 sentence)</w:t>
      </w:r>
      <w:bookmarkEnd w:id="9"/>
    </w:p>
    <w:p w14:paraId="3EDF09FC" w14:textId="00C8840E" w:rsidR="002156FC" w:rsidRPr="00702EA8" w:rsidRDefault="002156FC" w:rsidP="00C675A3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E49C4" w:rsidRPr="00702EA8">
        <w:rPr>
          <w:color w:val="8496B0" w:themeColor="text2" w:themeTint="99"/>
        </w:rPr>
        <w:t xml:space="preserve">State what you believe will change, in terms of user behavior, between conditions A and B.- </w:t>
      </w:r>
    </w:p>
    <w:p w14:paraId="52CCF94A" w14:textId="3205AD32" w:rsidR="00C95FD9" w:rsidRDefault="00C95FD9" w:rsidP="00C95FD9">
      <w:pPr>
        <w:ind w:left="360"/>
        <w:jc w:val="both"/>
      </w:pPr>
      <w:r>
        <w:rPr>
          <w:color w:val="FF0000"/>
        </w:rPr>
        <w:t>Because of the provided overview window, it will be easier</w:t>
      </w:r>
      <w:r w:rsidR="00E557CA">
        <w:rPr>
          <w:color w:val="FF0000"/>
        </w:rPr>
        <w:t xml:space="preserve"> and faster</w:t>
      </w:r>
      <w:r>
        <w:rPr>
          <w:color w:val="FF0000"/>
        </w:rPr>
        <w:t xml:space="preserve"> for the user to find an event that they like using version A. </w:t>
      </w:r>
      <w:r w:rsidRPr="000862FA">
        <w:rPr>
          <w:b/>
          <w:color w:val="FF0000"/>
        </w:rPr>
        <w:t>(EXAMPLE - DELETE WHEN SUBMITTING)</w:t>
      </w:r>
    </w:p>
    <w:p w14:paraId="0F3EB8E6" w14:textId="7B273A57" w:rsidR="00621DFF" w:rsidRDefault="00C95FD9" w:rsidP="005777E1">
      <w:pPr>
        <w:ind w:firstLine="360"/>
      </w:pPr>
      <w:r>
        <w:t>…</w:t>
      </w:r>
    </w:p>
    <w:p w14:paraId="2AF605DB" w14:textId="77777777" w:rsidR="00C95FD9" w:rsidRPr="002156FC" w:rsidRDefault="00C95FD9" w:rsidP="005777E1">
      <w:pPr>
        <w:ind w:firstLine="360"/>
      </w:pPr>
    </w:p>
    <w:p w14:paraId="3078D6C1" w14:textId="16302AF5" w:rsidR="006E59F0" w:rsidRDefault="00592DA5" w:rsidP="00621DFF">
      <w:pPr>
        <w:pStyle w:val="Heading2"/>
        <w:numPr>
          <w:ilvl w:val="1"/>
          <w:numId w:val="1"/>
        </w:numPr>
      </w:pPr>
      <w:bookmarkStart w:id="10" w:name="_Toc89345457"/>
      <w:r>
        <w:t>Variables</w:t>
      </w:r>
      <w:bookmarkEnd w:id="10"/>
    </w:p>
    <w:p w14:paraId="754F7B4E" w14:textId="79FB5A4A" w:rsidR="003D69A0" w:rsidRPr="00702EA8" w:rsidRDefault="003D69A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C1DBE" w:rsidRPr="00702EA8">
        <w:rPr>
          <w:color w:val="8496B0" w:themeColor="text2" w:themeTint="99"/>
        </w:rPr>
        <w:t>List the aspect</w:t>
      </w:r>
      <w:r w:rsidR="00AF595D" w:rsidRPr="00702EA8">
        <w:rPr>
          <w:color w:val="8496B0" w:themeColor="text2" w:themeTint="99"/>
        </w:rPr>
        <w:t xml:space="preserve"> of the experiment that you are controlling and changing (independent variable</w:t>
      </w:r>
      <w:r w:rsidR="00FB2D82" w:rsidRPr="00702EA8">
        <w:rPr>
          <w:color w:val="8496B0" w:themeColor="text2" w:themeTint="99"/>
        </w:rPr>
        <w:t xml:space="preserve"> – there should only be one</w:t>
      </w:r>
      <w:r w:rsidR="00AF595D" w:rsidRPr="00702EA8">
        <w:rPr>
          <w:color w:val="8496B0" w:themeColor="text2" w:themeTint="99"/>
        </w:rPr>
        <w:t xml:space="preserve">), </w:t>
      </w:r>
      <w:r w:rsidR="002C1DBE" w:rsidRPr="00702EA8">
        <w:rPr>
          <w:color w:val="8496B0" w:themeColor="text2" w:themeTint="99"/>
        </w:rPr>
        <w:t xml:space="preserve">what is </w:t>
      </w:r>
      <w:r w:rsidR="00AF595D" w:rsidRPr="00702EA8">
        <w:rPr>
          <w:color w:val="8496B0" w:themeColor="text2" w:themeTint="99"/>
        </w:rPr>
        <w:t xml:space="preserve">affected by </w:t>
      </w:r>
      <w:r w:rsidR="002C1DBE" w:rsidRPr="00702EA8">
        <w:rPr>
          <w:color w:val="8496B0" w:themeColor="text2" w:themeTint="99"/>
        </w:rPr>
        <w:t>that change</w:t>
      </w:r>
      <w:r w:rsidR="00AF595D" w:rsidRPr="00702EA8">
        <w:rPr>
          <w:color w:val="8496B0" w:themeColor="text2" w:themeTint="99"/>
        </w:rPr>
        <w:t xml:space="preserve"> (dependent variables), and </w:t>
      </w:r>
      <w:r w:rsidR="002C1DBE" w:rsidRPr="00702EA8">
        <w:rPr>
          <w:color w:val="8496B0" w:themeColor="text2" w:themeTint="99"/>
        </w:rPr>
        <w:t xml:space="preserve">what aspects </w:t>
      </w:r>
      <w:r w:rsidR="00AF595D" w:rsidRPr="00702EA8">
        <w:rPr>
          <w:color w:val="8496B0" w:themeColor="text2" w:themeTint="99"/>
        </w:rPr>
        <w:t>you have no control over but could affect the results (confounding variables)</w:t>
      </w:r>
      <w:r w:rsidR="00DB4E9D" w:rsidRPr="00702EA8">
        <w:rPr>
          <w:color w:val="8496B0" w:themeColor="text2" w:themeTint="99"/>
        </w:rPr>
        <w:t>.</w:t>
      </w:r>
      <w:r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304590" w14:paraId="423044FA" w14:textId="77777777" w:rsidTr="00262A0A">
        <w:trPr>
          <w:jc w:val="center"/>
        </w:trPr>
        <w:tc>
          <w:tcPr>
            <w:tcW w:w="8990" w:type="dxa"/>
            <w:gridSpan w:val="2"/>
          </w:tcPr>
          <w:p w14:paraId="096D53B0" w14:textId="77E34FE1" w:rsidR="00304590" w:rsidRDefault="00304590" w:rsidP="00304590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375EBA" w:rsidRPr="00375EBA" w14:paraId="6A813AE5" w14:textId="77777777" w:rsidTr="006D5B3E">
        <w:trPr>
          <w:jc w:val="center"/>
        </w:trPr>
        <w:tc>
          <w:tcPr>
            <w:tcW w:w="2515" w:type="dxa"/>
          </w:tcPr>
          <w:p w14:paraId="29276230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Independent variable</w:t>
            </w:r>
          </w:p>
        </w:tc>
        <w:tc>
          <w:tcPr>
            <w:tcW w:w="6475" w:type="dxa"/>
          </w:tcPr>
          <w:p w14:paraId="66EE9970" w14:textId="05342A35" w:rsidR="00304590" w:rsidRPr="00375EBA" w:rsidRDefault="00E750D4" w:rsidP="006D5B3E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Layout of the </w:t>
            </w:r>
            <w:r w:rsidR="00FE33C2">
              <w:rPr>
                <w:color w:val="FF0000"/>
              </w:rPr>
              <w:t>“</w:t>
            </w:r>
            <w:r>
              <w:rPr>
                <w:color w:val="FF0000"/>
              </w:rPr>
              <w:t>outside events</w:t>
            </w:r>
            <w:r w:rsidR="00FE33C2">
              <w:rPr>
                <w:color w:val="FF0000"/>
              </w:rPr>
              <w:t>”</w:t>
            </w:r>
            <w:r>
              <w:rPr>
                <w:color w:val="FF0000"/>
              </w:rPr>
              <w:t xml:space="preserve"> list </w:t>
            </w:r>
          </w:p>
        </w:tc>
      </w:tr>
      <w:tr w:rsidR="00375EBA" w:rsidRPr="00375EBA" w14:paraId="770C178E" w14:textId="77777777" w:rsidTr="006D5B3E">
        <w:trPr>
          <w:jc w:val="center"/>
        </w:trPr>
        <w:tc>
          <w:tcPr>
            <w:tcW w:w="2515" w:type="dxa"/>
          </w:tcPr>
          <w:p w14:paraId="7ABD61E4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Dependent variable(s)</w:t>
            </w:r>
          </w:p>
        </w:tc>
        <w:tc>
          <w:tcPr>
            <w:tcW w:w="6475" w:type="dxa"/>
          </w:tcPr>
          <w:p w14:paraId="4E616DF3" w14:textId="41FE22A3" w:rsidR="00304590" w:rsidRPr="00375EBA" w:rsidRDefault="001469E0" w:rsidP="006D5B3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earch time for an event</w:t>
            </w:r>
          </w:p>
          <w:p w14:paraId="7BF71FC3" w14:textId="77777777" w:rsidR="00304590" w:rsidRDefault="00E750D4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Ease of use</w:t>
            </w:r>
          </w:p>
          <w:p w14:paraId="17D59043" w14:textId="4D83A207" w:rsidR="001469E0" w:rsidRPr="00E750D4" w:rsidRDefault="001469E0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User engagement</w:t>
            </w:r>
          </w:p>
        </w:tc>
      </w:tr>
      <w:tr w:rsidR="00375EBA" w:rsidRPr="00375EBA" w14:paraId="26A63568" w14:textId="77777777" w:rsidTr="006D5B3E">
        <w:trPr>
          <w:jc w:val="center"/>
        </w:trPr>
        <w:tc>
          <w:tcPr>
            <w:tcW w:w="2515" w:type="dxa"/>
          </w:tcPr>
          <w:p w14:paraId="25F08BCA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Confounding variable(s)</w:t>
            </w:r>
          </w:p>
        </w:tc>
        <w:tc>
          <w:tcPr>
            <w:tcW w:w="6475" w:type="dxa"/>
          </w:tcPr>
          <w:p w14:paraId="43080B4C" w14:textId="17279979" w:rsidR="00304590" w:rsidRPr="006C18BE" w:rsidRDefault="00E750D4" w:rsidP="006C18B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creen resolution/size</w:t>
            </w:r>
          </w:p>
        </w:tc>
      </w:tr>
    </w:tbl>
    <w:p w14:paraId="5D4B346F" w14:textId="77777777" w:rsidR="00304590" w:rsidRDefault="00304590" w:rsidP="00C675A3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592DA5" w14:paraId="508CD471" w14:textId="77777777" w:rsidTr="00200F8A">
        <w:trPr>
          <w:jc w:val="center"/>
        </w:trPr>
        <w:tc>
          <w:tcPr>
            <w:tcW w:w="2515" w:type="dxa"/>
          </w:tcPr>
          <w:p w14:paraId="024DE630" w14:textId="666097E5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Independent variable</w:t>
            </w:r>
          </w:p>
        </w:tc>
        <w:tc>
          <w:tcPr>
            <w:tcW w:w="6475" w:type="dxa"/>
          </w:tcPr>
          <w:p w14:paraId="01846E6C" w14:textId="28BA40FD" w:rsidR="00592DA5" w:rsidRDefault="00AB4CC9" w:rsidP="00200F8A">
            <w:pPr>
              <w:jc w:val="both"/>
            </w:pPr>
            <w:r>
              <w:t>…</w:t>
            </w:r>
          </w:p>
        </w:tc>
      </w:tr>
      <w:tr w:rsidR="00592DA5" w14:paraId="12140B3A" w14:textId="77777777" w:rsidTr="00200F8A">
        <w:trPr>
          <w:jc w:val="center"/>
        </w:trPr>
        <w:tc>
          <w:tcPr>
            <w:tcW w:w="2515" w:type="dxa"/>
          </w:tcPr>
          <w:p w14:paraId="45BECE28" w14:textId="56DC16FC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Dependent variable(s)</w:t>
            </w:r>
          </w:p>
        </w:tc>
        <w:tc>
          <w:tcPr>
            <w:tcW w:w="6475" w:type="dxa"/>
          </w:tcPr>
          <w:p w14:paraId="7E766E64" w14:textId="77777777" w:rsidR="00592DA5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1721372A" w14:textId="77777777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43F7BCD5" w14:textId="684559C3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</w:tc>
      </w:tr>
      <w:tr w:rsidR="00592DA5" w14:paraId="27544179" w14:textId="77777777" w:rsidTr="00200F8A">
        <w:trPr>
          <w:jc w:val="center"/>
        </w:trPr>
        <w:tc>
          <w:tcPr>
            <w:tcW w:w="2515" w:type="dxa"/>
          </w:tcPr>
          <w:p w14:paraId="25FF6D5D" w14:textId="3990FBE0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Confounding variable</w:t>
            </w:r>
            <w:r w:rsidR="00073D56" w:rsidRPr="008C6865">
              <w:rPr>
                <w:b/>
              </w:rPr>
              <w:t>(s)</w:t>
            </w:r>
          </w:p>
        </w:tc>
        <w:tc>
          <w:tcPr>
            <w:tcW w:w="6475" w:type="dxa"/>
          </w:tcPr>
          <w:p w14:paraId="479176F7" w14:textId="77777777" w:rsidR="00592DA5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73AC9507" w14:textId="77777777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53135297" w14:textId="3C941B25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</w:tc>
      </w:tr>
    </w:tbl>
    <w:p w14:paraId="398F813B" w14:textId="77777777" w:rsidR="007A1BDE" w:rsidRDefault="007A1BDE" w:rsidP="007A1BDE">
      <w:pPr>
        <w:ind w:left="360"/>
        <w:jc w:val="both"/>
      </w:pPr>
    </w:p>
    <w:p w14:paraId="70C0AE32" w14:textId="761AEF60" w:rsidR="00FE3BA0" w:rsidRDefault="00FE3BA0" w:rsidP="00FE3BA0">
      <w:pPr>
        <w:pStyle w:val="Heading2"/>
        <w:numPr>
          <w:ilvl w:val="1"/>
          <w:numId w:val="1"/>
        </w:numPr>
      </w:pPr>
      <w:bookmarkStart w:id="11" w:name="_Toc89345458"/>
      <w:r>
        <w:t>User task</w:t>
      </w:r>
      <w:r w:rsidR="00F3127D">
        <w:t>s</w:t>
      </w:r>
      <w:bookmarkEnd w:id="11"/>
    </w:p>
    <w:p w14:paraId="2AE7B75D" w14:textId="4584760E" w:rsidR="00FE3BA0" w:rsidRPr="00D94F71" w:rsidRDefault="00FE3BA0" w:rsidP="00FE3BA0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>-</w:t>
      </w:r>
      <w:r w:rsidRPr="00702EA8">
        <w:rPr>
          <w:color w:val="8496B0" w:themeColor="text2" w:themeTint="99"/>
        </w:rPr>
        <w:t>State the actions you will ask the user to perform with your prototype</w:t>
      </w:r>
      <w:r w:rsidR="00405EE0">
        <w:rPr>
          <w:color w:val="8496B0" w:themeColor="text2" w:themeTint="99"/>
        </w:rPr>
        <w:t>/application</w:t>
      </w:r>
      <w:r w:rsidR="000F1F65">
        <w:rPr>
          <w:color w:val="8496B0" w:themeColor="text2" w:themeTint="99"/>
        </w:rPr>
        <w:t xml:space="preserve">. </w:t>
      </w:r>
      <w:r w:rsidRPr="00702EA8">
        <w:rPr>
          <w:color w:val="8496B0" w:themeColor="text2" w:themeTint="99"/>
        </w:rPr>
        <w:t>Copy-paste the table as necessary.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E3BA0" w14:paraId="354A2370" w14:textId="77777777" w:rsidTr="007636B3">
        <w:trPr>
          <w:jc w:val="center"/>
        </w:trPr>
        <w:tc>
          <w:tcPr>
            <w:tcW w:w="2263" w:type="dxa"/>
          </w:tcPr>
          <w:p w14:paraId="167246BA" w14:textId="05B1CF5B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0F1F65">
              <w:rPr>
                <w:b/>
              </w:rPr>
              <w:t xml:space="preserve"> 1</w:t>
            </w:r>
          </w:p>
        </w:tc>
        <w:tc>
          <w:tcPr>
            <w:tcW w:w="6747" w:type="dxa"/>
          </w:tcPr>
          <w:p w14:paraId="390FFC2D" w14:textId="77777777" w:rsidR="00FE3BA0" w:rsidRDefault="00FE3BA0" w:rsidP="007636B3">
            <w:pPr>
              <w:jc w:val="both"/>
            </w:pPr>
            <w:r>
              <w:t>…</w:t>
            </w:r>
          </w:p>
        </w:tc>
      </w:tr>
      <w:tr w:rsidR="00FE3BA0" w14:paraId="3F7A4E96" w14:textId="77777777" w:rsidTr="007636B3">
        <w:trPr>
          <w:jc w:val="center"/>
        </w:trPr>
        <w:tc>
          <w:tcPr>
            <w:tcW w:w="2263" w:type="dxa"/>
          </w:tcPr>
          <w:p w14:paraId="783E5866" w14:textId="77777777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0AD243A9" w14:textId="77777777" w:rsidR="00FE3BA0" w:rsidRDefault="00FE3BA0" w:rsidP="007636B3">
            <w:pPr>
              <w:jc w:val="both"/>
            </w:pPr>
            <w:r>
              <w:t>…</w:t>
            </w:r>
          </w:p>
        </w:tc>
      </w:tr>
    </w:tbl>
    <w:p w14:paraId="33B2E324" w14:textId="77777777" w:rsidR="00FE3BA0" w:rsidRDefault="00FE3BA0" w:rsidP="007A1BDE">
      <w:pPr>
        <w:ind w:left="360"/>
        <w:jc w:val="both"/>
      </w:pPr>
    </w:p>
    <w:p w14:paraId="5A899811" w14:textId="277235BE" w:rsidR="00FC5131" w:rsidRDefault="00FC5131" w:rsidP="00621DFF">
      <w:pPr>
        <w:pStyle w:val="Heading2"/>
        <w:numPr>
          <w:ilvl w:val="1"/>
          <w:numId w:val="1"/>
        </w:numPr>
      </w:pPr>
      <w:bookmarkStart w:id="12" w:name="_Toc89345459"/>
      <w:r>
        <w:lastRenderedPageBreak/>
        <w:t>Survey</w:t>
      </w:r>
      <w:bookmarkEnd w:id="12"/>
    </w:p>
    <w:p w14:paraId="1D477451" w14:textId="604F30E1" w:rsidR="00EA45A3" w:rsidRPr="00702EA8" w:rsidRDefault="00EA45A3" w:rsidP="007006CC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52012C" w:rsidRPr="00702EA8">
        <w:rPr>
          <w:color w:val="8496B0" w:themeColor="text2" w:themeTint="99"/>
        </w:rPr>
        <w:t>Fill in</w:t>
      </w:r>
      <w:r w:rsidR="003D57D2" w:rsidRPr="00702EA8">
        <w:rPr>
          <w:color w:val="8496B0" w:themeColor="text2" w:themeTint="99"/>
        </w:rPr>
        <w:t xml:space="preserve"> the </w:t>
      </w:r>
      <w:r w:rsidR="006C4DA0" w:rsidRPr="00702EA8">
        <w:rPr>
          <w:color w:val="8496B0" w:themeColor="text2" w:themeTint="99"/>
        </w:rPr>
        <w:t xml:space="preserve">URL of your survey and the </w:t>
      </w:r>
      <w:r w:rsidR="003D57D2" w:rsidRPr="00702EA8">
        <w:rPr>
          <w:color w:val="8496B0" w:themeColor="text2" w:themeTint="99"/>
        </w:rPr>
        <w:t xml:space="preserve">questions you asked your testers. You need at least 4 questions and they should be relevant to your test (should allow you to </w:t>
      </w:r>
      <w:r w:rsidR="004F483B" w:rsidRPr="00702EA8">
        <w:rPr>
          <w:color w:val="8496B0" w:themeColor="text2" w:themeTint="99"/>
        </w:rPr>
        <w:t>validate</w:t>
      </w:r>
      <w:r w:rsidR="003D57D2" w:rsidRPr="00702EA8">
        <w:rPr>
          <w:color w:val="8496B0" w:themeColor="text2" w:themeTint="99"/>
        </w:rPr>
        <w:t xml:space="preserve"> your hypothesis).</w:t>
      </w:r>
      <w:r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232D45" w14:paraId="7087E31D" w14:textId="77777777" w:rsidTr="00232D45">
        <w:trPr>
          <w:jc w:val="center"/>
        </w:trPr>
        <w:tc>
          <w:tcPr>
            <w:tcW w:w="8990" w:type="dxa"/>
            <w:gridSpan w:val="2"/>
          </w:tcPr>
          <w:p w14:paraId="06972C37" w14:textId="77777777" w:rsidR="00232D45" w:rsidRDefault="00232D45" w:rsidP="006D5B3E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232D45" w:rsidRPr="00232D45" w14:paraId="17282D88" w14:textId="77777777" w:rsidTr="00232D45">
        <w:trPr>
          <w:jc w:val="center"/>
        </w:trPr>
        <w:tc>
          <w:tcPr>
            <w:tcW w:w="2245" w:type="dxa"/>
          </w:tcPr>
          <w:p w14:paraId="0A1637DB" w14:textId="7B677320" w:rsidR="002A2338" w:rsidRPr="00232D45" w:rsidRDefault="002A2338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URL</w:t>
            </w:r>
          </w:p>
        </w:tc>
        <w:tc>
          <w:tcPr>
            <w:tcW w:w="6745" w:type="dxa"/>
          </w:tcPr>
          <w:p w14:paraId="11697E8A" w14:textId="0E02FFD2" w:rsidR="002A2338" w:rsidRPr="00232D45" w:rsidRDefault="00232D4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www.example.com</w:t>
            </w:r>
          </w:p>
        </w:tc>
      </w:tr>
      <w:tr w:rsidR="00232D45" w:rsidRPr="00232D45" w14:paraId="0B8FD40C" w14:textId="77777777" w:rsidTr="00232D45">
        <w:trPr>
          <w:jc w:val="center"/>
        </w:trPr>
        <w:tc>
          <w:tcPr>
            <w:tcW w:w="2245" w:type="dxa"/>
          </w:tcPr>
          <w:p w14:paraId="1D199A73" w14:textId="463F8044" w:rsidR="00E73847" w:rsidRPr="00232D45" w:rsidRDefault="00E73847" w:rsidP="00E27695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 xml:space="preserve">Type of </w:t>
            </w:r>
            <w:r w:rsidR="00E27695" w:rsidRPr="00232D45">
              <w:rPr>
                <w:b/>
                <w:color w:val="FF0000"/>
              </w:rPr>
              <w:t>answer</w:t>
            </w:r>
          </w:p>
        </w:tc>
        <w:tc>
          <w:tcPr>
            <w:tcW w:w="6745" w:type="dxa"/>
          </w:tcPr>
          <w:p w14:paraId="7A46DCC1" w14:textId="1760F8B9" w:rsidR="00E73847" w:rsidRPr="00232D45" w:rsidRDefault="00E73847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Question</w:t>
            </w:r>
          </w:p>
        </w:tc>
      </w:tr>
      <w:tr w:rsidR="00232D45" w:rsidRPr="00232D45" w14:paraId="284DB568" w14:textId="77777777" w:rsidTr="00232D45">
        <w:trPr>
          <w:jc w:val="center"/>
        </w:trPr>
        <w:tc>
          <w:tcPr>
            <w:tcW w:w="2245" w:type="dxa"/>
          </w:tcPr>
          <w:p w14:paraId="27C6949F" w14:textId="7464185F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 xml:space="preserve">5-point </w:t>
            </w:r>
            <w:r w:rsidR="0078526A" w:rsidRPr="00232D45">
              <w:rPr>
                <w:color w:val="FF0000"/>
              </w:rPr>
              <w:t>LIKERT</w:t>
            </w:r>
            <w:r w:rsidRPr="00232D45">
              <w:rPr>
                <w:color w:val="FF0000"/>
              </w:rPr>
              <w:t xml:space="preserve"> scale</w:t>
            </w:r>
          </w:p>
        </w:tc>
        <w:tc>
          <w:tcPr>
            <w:tcW w:w="6745" w:type="dxa"/>
          </w:tcPr>
          <w:p w14:paraId="08405D73" w14:textId="6FCFA47B" w:rsidR="00E73847" w:rsidRPr="00232D45" w:rsidRDefault="001F2C1F" w:rsidP="0078526A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1.</w:t>
            </w:r>
            <w:r w:rsidR="0078526A" w:rsidRPr="00232D45">
              <w:rPr>
                <w:color w:val="FF0000"/>
              </w:rPr>
              <w:t xml:space="preserve"> Rate the difficulty of finding the “soccer game” event</w:t>
            </w:r>
          </w:p>
        </w:tc>
      </w:tr>
      <w:tr w:rsidR="00232D45" w:rsidRPr="00232D45" w14:paraId="43E3B52A" w14:textId="77777777" w:rsidTr="00232D45">
        <w:trPr>
          <w:jc w:val="center"/>
        </w:trPr>
        <w:tc>
          <w:tcPr>
            <w:tcW w:w="2245" w:type="dxa"/>
          </w:tcPr>
          <w:p w14:paraId="48352C33" w14:textId="3D1BDDD8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Open</w:t>
            </w:r>
          </w:p>
        </w:tc>
        <w:tc>
          <w:tcPr>
            <w:tcW w:w="6745" w:type="dxa"/>
          </w:tcPr>
          <w:p w14:paraId="3AED7D10" w14:textId="3ED9ED34" w:rsidR="00E73847" w:rsidRPr="00232D45" w:rsidRDefault="001F2C1F" w:rsidP="00E27695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2.</w:t>
            </w:r>
            <w:r w:rsidR="00E27695" w:rsidRPr="00232D45">
              <w:rPr>
                <w:color w:val="FF0000"/>
              </w:rPr>
              <w:t xml:space="preserve"> What did you find most difficult?</w:t>
            </w:r>
          </w:p>
        </w:tc>
      </w:tr>
    </w:tbl>
    <w:p w14:paraId="16CF0B58" w14:textId="77777777" w:rsidR="00BA01BE" w:rsidRDefault="00BA01BE" w:rsidP="007006CC">
      <w:pPr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E27695" w14:paraId="119E8AB6" w14:textId="77777777" w:rsidTr="004346FB">
        <w:trPr>
          <w:jc w:val="center"/>
        </w:trPr>
        <w:tc>
          <w:tcPr>
            <w:tcW w:w="2245" w:type="dxa"/>
          </w:tcPr>
          <w:p w14:paraId="748C0068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6745" w:type="dxa"/>
          </w:tcPr>
          <w:p w14:paraId="39F89CA7" w14:textId="77777777" w:rsidR="00E27695" w:rsidRPr="004A0D9E" w:rsidRDefault="00E27695" w:rsidP="006D5B3E">
            <w:pPr>
              <w:jc w:val="both"/>
            </w:pPr>
            <w:r>
              <w:t>…</w:t>
            </w:r>
          </w:p>
        </w:tc>
      </w:tr>
      <w:tr w:rsidR="00E27695" w14:paraId="240A0546" w14:textId="77777777" w:rsidTr="004346FB">
        <w:trPr>
          <w:jc w:val="center"/>
        </w:trPr>
        <w:tc>
          <w:tcPr>
            <w:tcW w:w="2245" w:type="dxa"/>
          </w:tcPr>
          <w:p w14:paraId="0A3C2C01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Type of answer</w:t>
            </w:r>
          </w:p>
        </w:tc>
        <w:tc>
          <w:tcPr>
            <w:tcW w:w="6745" w:type="dxa"/>
          </w:tcPr>
          <w:p w14:paraId="4170EB92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Question</w:t>
            </w:r>
          </w:p>
        </w:tc>
      </w:tr>
      <w:tr w:rsidR="00E27695" w:rsidRPr="002A2338" w14:paraId="44105D3C" w14:textId="77777777" w:rsidTr="004346FB">
        <w:trPr>
          <w:jc w:val="center"/>
        </w:trPr>
        <w:tc>
          <w:tcPr>
            <w:tcW w:w="2245" w:type="dxa"/>
          </w:tcPr>
          <w:p w14:paraId="2F7921FA" w14:textId="4CF6CDA9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55193B9A" w14:textId="6655F51E" w:rsidR="00E27695" w:rsidRPr="002A2338" w:rsidRDefault="00E27695" w:rsidP="007F11D6">
            <w:pPr>
              <w:jc w:val="both"/>
            </w:pPr>
            <w:r>
              <w:t xml:space="preserve">1. </w:t>
            </w:r>
            <w:r w:rsidR="007F11D6">
              <w:t>…</w:t>
            </w:r>
          </w:p>
        </w:tc>
      </w:tr>
      <w:tr w:rsidR="00E27695" w:rsidRPr="002A2338" w14:paraId="6C70F4BD" w14:textId="77777777" w:rsidTr="004346FB">
        <w:trPr>
          <w:jc w:val="center"/>
        </w:trPr>
        <w:tc>
          <w:tcPr>
            <w:tcW w:w="2245" w:type="dxa"/>
          </w:tcPr>
          <w:p w14:paraId="42D59BEA" w14:textId="20B4ED9A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17CB4709" w14:textId="00387AF0" w:rsidR="00E27695" w:rsidRPr="002A2338" w:rsidRDefault="00E27695" w:rsidP="006D5B3E">
            <w:pPr>
              <w:jc w:val="both"/>
            </w:pPr>
            <w:r>
              <w:t>2.</w:t>
            </w:r>
            <w:r w:rsidR="007F11D6">
              <w:t xml:space="preserve"> …</w:t>
            </w:r>
          </w:p>
        </w:tc>
      </w:tr>
      <w:tr w:rsidR="00E27695" w:rsidRPr="002A2338" w14:paraId="5FBBC8AC" w14:textId="77777777" w:rsidTr="004346FB">
        <w:trPr>
          <w:jc w:val="center"/>
        </w:trPr>
        <w:tc>
          <w:tcPr>
            <w:tcW w:w="2245" w:type="dxa"/>
          </w:tcPr>
          <w:p w14:paraId="4469FA02" w14:textId="7B9E7183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30A9089A" w14:textId="2FCD7FF2" w:rsidR="00E27695" w:rsidRPr="002A2338" w:rsidRDefault="00E27695" w:rsidP="006D5B3E">
            <w:pPr>
              <w:jc w:val="both"/>
            </w:pPr>
            <w:r>
              <w:t>3.</w:t>
            </w:r>
            <w:r w:rsidR="007F11D6">
              <w:t xml:space="preserve"> …</w:t>
            </w:r>
          </w:p>
        </w:tc>
      </w:tr>
      <w:tr w:rsidR="00E27695" w:rsidRPr="002A2338" w14:paraId="535D9D0A" w14:textId="77777777" w:rsidTr="004346FB">
        <w:trPr>
          <w:jc w:val="center"/>
        </w:trPr>
        <w:tc>
          <w:tcPr>
            <w:tcW w:w="2245" w:type="dxa"/>
          </w:tcPr>
          <w:p w14:paraId="420E4853" w14:textId="77777777" w:rsidR="00E27695" w:rsidRPr="002A2338" w:rsidRDefault="00E27695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38F969D3" w14:textId="27E16D89" w:rsidR="00E27695" w:rsidRDefault="00E27695" w:rsidP="006D5B3E">
            <w:pPr>
              <w:jc w:val="both"/>
            </w:pPr>
            <w:r>
              <w:t>4.</w:t>
            </w:r>
            <w:r w:rsidR="007F11D6">
              <w:t xml:space="preserve"> …</w:t>
            </w:r>
          </w:p>
        </w:tc>
      </w:tr>
    </w:tbl>
    <w:p w14:paraId="6BD20389" w14:textId="77777777" w:rsidR="00D94F71" w:rsidRPr="00EA45A3" w:rsidRDefault="00D94F71" w:rsidP="007006CC">
      <w:pPr>
        <w:jc w:val="both"/>
      </w:pPr>
    </w:p>
    <w:p w14:paraId="59896FFD" w14:textId="743023C3" w:rsidR="00EA45A3" w:rsidRPr="00EA45A3" w:rsidRDefault="005C0559" w:rsidP="00EA45A3">
      <w:pPr>
        <w:pStyle w:val="Heading1"/>
        <w:numPr>
          <w:ilvl w:val="0"/>
          <w:numId w:val="1"/>
        </w:numPr>
      </w:pPr>
      <w:bookmarkStart w:id="13" w:name="_Toc89345460"/>
      <w:r>
        <w:t xml:space="preserve">Unmoderated </w:t>
      </w:r>
      <w:r w:rsidR="00EA45A3">
        <w:t>A/B testing results</w:t>
      </w:r>
      <w:bookmarkEnd w:id="13"/>
    </w:p>
    <w:p w14:paraId="6B9B9A6A" w14:textId="209784B1" w:rsidR="00FC5131" w:rsidRDefault="0092513E" w:rsidP="0092513E">
      <w:pPr>
        <w:pStyle w:val="Heading2"/>
        <w:numPr>
          <w:ilvl w:val="1"/>
          <w:numId w:val="1"/>
        </w:numPr>
      </w:pPr>
      <w:bookmarkStart w:id="14" w:name="_Toc89345461"/>
      <w:r>
        <w:t xml:space="preserve">Survey </w:t>
      </w:r>
      <w:r w:rsidR="00D00ED8">
        <w:t xml:space="preserve">raw </w:t>
      </w:r>
      <w:r w:rsidR="00755637">
        <w:t>data</w:t>
      </w:r>
      <w:bookmarkEnd w:id="14"/>
    </w:p>
    <w:p w14:paraId="28AC9313" w14:textId="6EDC4755" w:rsidR="00C670DA" w:rsidRPr="00702EA8" w:rsidRDefault="1803C402" w:rsidP="004346F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Copy-paste the </w:t>
      </w:r>
      <w:r w:rsidR="6CBDECA6" w:rsidRPr="33EB28F4">
        <w:rPr>
          <w:color w:val="8496B0" w:themeColor="text2" w:themeTint="99"/>
        </w:rPr>
        <w:t>raw</w:t>
      </w:r>
      <w:r w:rsidR="2CC6236D" w:rsidRPr="33EB28F4">
        <w:rPr>
          <w:color w:val="8496B0" w:themeColor="text2" w:themeTint="99"/>
        </w:rPr>
        <w:t xml:space="preserve"> data (</w:t>
      </w:r>
      <w:r w:rsidRPr="33EB28F4">
        <w:rPr>
          <w:color w:val="8496B0" w:themeColor="text2" w:themeTint="99"/>
        </w:rPr>
        <w:t>results</w:t>
      </w:r>
      <w:r w:rsidR="2CC6236D" w:rsidRPr="33EB28F4">
        <w:rPr>
          <w:color w:val="8496B0" w:themeColor="text2" w:themeTint="99"/>
        </w:rPr>
        <w:t>)</w:t>
      </w:r>
      <w:r w:rsidRPr="33EB28F4">
        <w:rPr>
          <w:color w:val="8496B0" w:themeColor="text2" w:themeTint="99"/>
        </w:rPr>
        <w:t xml:space="preserve"> of your survey</w:t>
      </w:r>
      <w:r w:rsidR="24F09452" w:rsidRPr="33EB28F4">
        <w:rPr>
          <w:color w:val="8496B0" w:themeColor="text2" w:themeTint="99"/>
        </w:rPr>
        <w:t>.</w:t>
      </w:r>
      <w:r w:rsidR="15E5A05C" w:rsidRPr="33EB28F4">
        <w:rPr>
          <w:color w:val="8496B0" w:themeColor="text2" w:themeTint="99"/>
        </w:rPr>
        <w:t xml:space="preserve"> These are usually obtained as a table of answers per respondent.</w:t>
      </w:r>
      <w:r w:rsidR="7764C439" w:rsidRPr="33EB28F4">
        <w:rPr>
          <w:color w:val="8496B0" w:themeColor="text2" w:themeTint="99"/>
        </w:rPr>
        <w:t xml:space="preserve"> Demographic information does not need to be reported here</w:t>
      </w:r>
      <w:r w:rsidR="45F471B8" w:rsidRPr="33EB28F4">
        <w:rPr>
          <w:color w:val="8496B0" w:themeColor="text2" w:themeTint="99"/>
        </w:rPr>
        <w:t xml:space="preserve"> or in the following </w:t>
      </w:r>
      <w:r w:rsidR="5DCA3EF3" w:rsidRPr="33EB28F4">
        <w:rPr>
          <w:color w:val="8496B0" w:themeColor="text2" w:themeTint="99"/>
        </w:rPr>
        <w:t>sections</w:t>
      </w:r>
      <w:r w:rsidR="7764C439" w:rsidRPr="33EB28F4">
        <w:rPr>
          <w:color w:val="8496B0" w:themeColor="text2" w:themeTint="99"/>
        </w:rPr>
        <w:t>.</w:t>
      </w:r>
      <w:r w:rsidR="0EA59344" w:rsidRPr="33EB28F4">
        <w:rPr>
          <w:color w:val="8496B0" w:themeColor="text2" w:themeTint="99"/>
        </w:rPr>
        <w:t>-</w:t>
      </w:r>
    </w:p>
    <w:p w14:paraId="23B7B2A9" w14:textId="5094FA5B" w:rsidR="00D00ED8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A</w:t>
      </w:r>
    </w:p>
    <w:p w14:paraId="2CB49D37" w14:textId="33FBEE69" w:rsidR="008A44FC" w:rsidRDefault="008A44FC" w:rsidP="004346FB">
      <w:pPr>
        <w:ind w:left="360"/>
        <w:jc w:val="both"/>
      </w:pPr>
      <w:r>
        <w:t>…</w:t>
      </w:r>
    </w:p>
    <w:p w14:paraId="384F2D98" w14:textId="7E55629A" w:rsidR="008A44FC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B</w:t>
      </w:r>
    </w:p>
    <w:p w14:paraId="49A470D7" w14:textId="38C989F5" w:rsidR="00D00ED8" w:rsidRDefault="008A44FC" w:rsidP="004346FB">
      <w:pPr>
        <w:ind w:left="360"/>
        <w:jc w:val="both"/>
      </w:pPr>
      <w:r>
        <w:t>…</w:t>
      </w:r>
    </w:p>
    <w:p w14:paraId="79AA6004" w14:textId="77777777" w:rsidR="00314D23" w:rsidRPr="00C670DA" w:rsidRDefault="00314D23" w:rsidP="004346FB">
      <w:pPr>
        <w:ind w:left="360"/>
        <w:jc w:val="both"/>
      </w:pPr>
    </w:p>
    <w:p w14:paraId="15C475AD" w14:textId="033BB726" w:rsidR="009C634C" w:rsidRDefault="0092513E" w:rsidP="00621DFF">
      <w:pPr>
        <w:pStyle w:val="Heading2"/>
        <w:numPr>
          <w:ilvl w:val="1"/>
          <w:numId w:val="1"/>
        </w:numPr>
      </w:pPr>
      <w:bookmarkStart w:id="15" w:name="_Toc89345462"/>
      <w:r>
        <w:t>Processed r</w:t>
      </w:r>
      <w:r w:rsidR="00E72A33">
        <w:t>esults</w:t>
      </w:r>
      <w:bookmarkEnd w:id="15"/>
    </w:p>
    <w:p w14:paraId="296601C3" w14:textId="329321D8" w:rsidR="008A44FC" w:rsidRPr="00702EA8" w:rsidRDefault="008A44FC" w:rsidP="004346FB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07483B" w:rsidRPr="00702EA8">
        <w:rPr>
          <w:color w:val="8496B0" w:themeColor="text2" w:themeTint="99"/>
        </w:rPr>
        <w:t xml:space="preserve">Fill in the table with the results of your descriptive statistical analysis of the raw </w:t>
      </w:r>
      <w:r w:rsidR="003178EB" w:rsidRPr="00702EA8">
        <w:rPr>
          <w:color w:val="8496B0" w:themeColor="text2" w:themeTint="99"/>
        </w:rPr>
        <w:t>data from your survey</w:t>
      </w:r>
      <w:r w:rsidR="0007483B" w:rsidRPr="00702EA8">
        <w:rPr>
          <w:color w:val="8496B0" w:themeColor="text2" w:themeTint="99"/>
        </w:rPr>
        <w:t>.</w:t>
      </w:r>
      <w:r w:rsidR="0004017B" w:rsidRPr="00702EA8">
        <w:rPr>
          <w:color w:val="8496B0" w:themeColor="text2" w:themeTint="99"/>
        </w:rPr>
        <w:t xml:space="preserve"> You can choose a different way of presenting your data if the table does not provide a good structure but make sure you show, per question and per condition, the required information.</w:t>
      </w:r>
      <w:r w:rsidR="0069182C"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3F290D" w:rsidRPr="003F290D" w14:paraId="2A4F15C8" w14:textId="77777777" w:rsidTr="00EC09E5">
        <w:trPr>
          <w:jc w:val="right"/>
        </w:trPr>
        <w:tc>
          <w:tcPr>
            <w:tcW w:w="8990" w:type="dxa"/>
            <w:gridSpan w:val="4"/>
          </w:tcPr>
          <w:p w14:paraId="632C01D4" w14:textId="77777777" w:rsidR="00D76F95" w:rsidRPr="003F290D" w:rsidRDefault="00D76F95" w:rsidP="00D76F95">
            <w:pPr>
              <w:jc w:val="center"/>
              <w:rPr>
                <w:color w:val="FF0000"/>
              </w:rPr>
            </w:pPr>
            <w:r w:rsidRPr="003F290D">
              <w:rPr>
                <w:b/>
                <w:color w:val="FF0000"/>
              </w:rPr>
              <w:t>(EXAMPLE TABLE - DELETE WHEN SUBMITTING)</w:t>
            </w:r>
          </w:p>
        </w:tc>
      </w:tr>
      <w:tr w:rsidR="003F290D" w:rsidRPr="003F290D" w14:paraId="3FF16624" w14:textId="77777777" w:rsidTr="00EC09E5">
        <w:trPr>
          <w:jc w:val="right"/>
        </w:trPr>
        <w:tc>
          <w:tcPr>
            <w:tcW w:w="8990" w:type="dxa"/>
            <w:gridSpan w:val="4"/>
          </w:tcPr>
          <w:p w14:paraId="5738FA91" w14:textId="7FAB1D1F" w:rsidR="00D76F95" w:rsidRPr="003F290D" w:rsidRDefault="00D76F95" w:rsidP="003F290D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 xml:space="preserve">Question 1 – </w:t>
            </w:r>
            <w:r w:rsidR="003F290D">
              <w:rPr>
                <w:b/>
                <w:color w:val="FF0000"/>
              </w:rPr>
              <w:t>5-point LIKERT scale</w:t>
            </w:r>
          </w:p>
        </w:tc>
      </w:tr>
      <w:tr w:rsidR="003F290D" w:rsidRPr="003F290D" w14:paraId="4C49CB2A" w14:textId="77777777" w:rsidTr="00EC09E5">
        <w:trPr>
          <w:jc w:val="right"/>
        </w:trPr>
        <w:tc>
          <w:tcPr>
            <w:tcW w:w="4494" w:type="dxa"/>
            <w:gridSpan w:val="2"/>
          </w:tcPr>
          <w:p w14:paraId="2AE84846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A</w:t>
            </w:r>
          </w:p>
        </w:tc>
        <w:tc>
          <w:tcPr>
            <w:tcW w:w="4496" w:type="dxa"/>
            <w:gridSpan w:val="2"/>
          </w:tcPr>
          <w:p w14:paraId="2C296D10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B</w:t>
            </w:r>
          </w:p>
        </w:tc>
      </w:tr>
      <w:tr w:rsidR="003F290D" w:rsidRPr="003F290D" w14:paraId="796F2073" w14:textId="77777777" w:rsidTr="00EC09E5">
        <w:trPr>
          <w:jc w:val="right"/>
        </w:trPr>
        <w:tc>
          <w:tcPr>
            <w:tcW w:w="2270" w:type="dxa"/>
          </w:tcPr>
          <w:p w14:paraId="4603E79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4" w:type="dxa"/>
          </w:tcPr>
          <w:p w14:paraId="1ED97EAE" w14:textId="62892565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  <w:tc>
          <w:tcPr>
            <w:tcW w:w="2271" w:type="dxa"/>
          </w:tcPr>
          <w:p w14:paraId="18DD8A5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5" w:type="dxa"/>
          </w:tcPr>
          <w:p w14:paraId="0611F19F" w14:textId="5AF7F39B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</w:tr>
      <w:tr w:rsidR="003F290D" w:rsidRPr="003F290D" w14:paraId="36ED676E" w14:textId="77777777" w:rsidTr="00EC09E5">
        <w:trPr>
          <w:jc w:val="right"/>
        </w:trPr>
        <w:tc>
          <w:tcPr>
            <w:tcW w:w="2270" w:type="dxa"/>
          </w:tcPr>
          <w:p w14:paraId="373CC4C1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4" w:type="dxa"/>
          </w:tcPr>
          <w:p w14:paraId="3154E606" w14:textId="426C8CB3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4</w:t>
            </w:r>
          </w:p>
        </w:tc>
        <w:tc>
          <w:tcPr>
            <w:tcW w:w="2271" w:type="dxa"/>
          </w:tcPr>
          <w:p w14:paraId="210939B7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5" w:type="dxa"/>
          </w:tcPr>
          <w:p w14:paraId="79F7EA88" w14:textId="75496C3A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55F0BF64" w14:textId="77777777" w:rsidTr="00EC09E5">
        <w:trPr>
          <w:jc w:val="right"/>
        </w:trPr>
        <w:tc>
          <w:tcPr>
            <w:tcW w:w="2270" w:type="dxa"/>
          </w:tcPr>
          <w:p w14:paraId="4CA5C2E6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4" w:type="dxa"/>
          </w:tcPr>
          <w:p w14:paraId="0E32C687" w14:textId="595E9647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5</w:t>
            </w:r>
          </w:p>
        </w:tc>
        <w:tc>
          <w:tcPr>
            <w:tcW w:w="2271" w:type="dxa"/>
          </w:tcPr>
          <w:p w14:paraId="4CF6DBC5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5" w:type="dxa"/>
          </w:tcPr>
          <w:p w14:paraId="3559ED48" w14:textId="1CC9F4FE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79208E15" w14:textId="77777777" w:rsidTr="00EC09E5">
        <w:trPr>
          <w:jc w:val="right"/>
        </w:trPr>
        <w:tc>
          <w:tcPr>
            <w:tcW w:w="2270" w:type="dxa"/>
          </w:tcPr>
          <w:p w14:paraId="0FEB502C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4" w:type="dxa"/>
          </w:tcPr>
          <w:p w14:paraId="516F7097" w14:textId="1CB8072C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1.1</w:t>
            </w:r>
          </w:p>
        </w:tc>
        <w:tc>
          <w:tcPr>
            <w:tcW w:w="2271" w:type="dxa"/>
          </w:tcPr>
          <w:p w14:paraId="3B3F2B12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5" w:type="dxa"/>
          </w:tcPr>
          <w:p w14:paraId="01641FB2" w14:textId="0AC87AEF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0.7</w:t>
            </w:r>
          </w:p>
        </w:tc>
      </w:tr>
    </w:tbl>
    <w:p w14:paraId="08FFC519" w14:textId="77777777" w:rsidR="00D76F95" w:rsidRDefault="00D76F95" w:rsidP="00D76F95">
      <w:pPr>
        <w:jc w:val="both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04017B" w:rsidRPr="00C329B4" w14:paraId="02207662" w14:textId="77777777" w:rsidTr="00013A18">
        <w:tc>
          <w:tcPr>
            <w:tcW w:w="8990" w:type="dxa"/>
            <w:gridSpan w:val="4"/>
          </w:tcPr>
          <w:p w14:paraId="4F6C2050" w14:textId="0EEA4E7A" w:rsidR="0004017B" w:rsidRPr="00C329B4" w:rsidRDefault="0004017B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Question 1</w:t>
            </w:r>
            <w:r w:rsidR="00121674">
              <w:rPr>
                <w:b/>
              </w:rPr>
              <w:t xml:space="preserve"> – Type of answer</w:t>
            </w:r>
          </w:p>
        </w:tc>
      </w:tr>
      <w:tr w:rsidR="00C329B4" w:rsidRPr="00C329B4" w14:paraId="542F450C" w14:textId="77777777" w:rsidTr="00695443">
        <w:tc>
          <w:tcPr>
            <w:tcW w:w="4494" w:type="dxa"/>
            <w:gridSpan w:val="2"/>
          </w:tcPr>
          <w:p w14:paraId="58F5F2F8" w14:textId="130873FC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1FC0AB" w14:textId="44CBB9EB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C329B4" w14:paraId="31F7F3E7" w14:textId="77777777" w:rsidTr="0004017B">
        <w:tc>
          <w:tcPr>
            <w:tcW w:w="2270" w:type="dxa"/>
          </w:tcPr>
          <w:p w14:paraId="3478D0E6" w14:textId="6EB3305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9F2E4D8" w14:textId="77777777" w:rsidR="00C329B4" w:rsidRDefault="00C329B4" w:rsidP="00CE5A8B"/>
        </w:tc>
        <w:tc>
          <w:tcPr>
            <w:tcW w:w="2271" w:type="dxa"/>
          </w:tcPr>
          <w:p w14:paraId="1641EB6B" w14:textId="520D1730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9F11D24" w14:textId="77777777" w:rsidR="00C329B4" w:rsidRDefault="00C329B4" w:rsidP="00C329B4"/>
        </w:tc>
      </w:tr>
      <w:tr w:rsidR="00C329B4" w14:paraId="3307B662" w14:textId="77777777" w:rsidTr="0004017B">
        <w:tc>
          <w:tcPr>
            <w:tcW w:w="2270" w:type="dxa"/>
          </w:tcPr>
          <w:p w14:paraId="1054A848" w14:textId="6B51FF4C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1AC890F3" w14:textId="77777777" w:rsidR="00C329B4" w:rsidRDefault="00C329B4" w:rsidP="00CE5A8B"/>
        </w:tc>
        <w:tc>
          <w:tcPr>
            <w:tcW w:w="2271" w:type="dxa"/>
          </w:tcPr>
          <w:p w14:paraId="1B6D75FF" w14:textId="5B3F6873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5154888F" w14:textId="77777777" w:rsidR="00C329B4" w:rsidRDefault="00C329B4" w:rsidP="00C329B4"/>
        </w:tc>
      </w:tr>
      <w:tr w:rsidR="00C329B4" w14:paraId="2BB1F8E4" w14:textId="77777777" w:rsidTr="0004017B">
        <w:tc>
          <w:tcPr>
            <w:tcW w:w="2270" w:type="dxa"/>
          </w:tcPr>
          <w:p w14:paraId="6C8FC42F" w14:textId="65A616BF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2663CA7" w14:textId="77777777" w:rsidR="00C329B4" w:rsidRDefault="00C329B4" w:rsidP="00CE5A8B"/>
        </w:tc>
        <w:tc>
          <w:tcPr>
            <w:tcW w:w="2271" w:type="dxa"/>
          </w:tcPr>
          <w:p w14:paraId="0731BCFF" w14:textId="2A96DFB7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A2C2C73" w14:textId="77777777" w:rsidR="00C329B4" w:rsidRDefault="00C329B4" w:rsidP="00C329B4"/>
        </w:tc>
      </w:tr>
      <w:tr w:rsidR="00C329B4" w14:paraId="38AB298D" w14:textId="77777777" w:rsidTr="0004017B">
        <w:tc>
          <w:tcPr>
            <w:tcW w:w="2270" w:type="dxa"/>
          </w:tcPr>
          <w:p w14:paraId="1496421D" w14:textId="1965C56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lastRenderedPageBreak/>
              <w:t>Standard deviation</w:t>
            </w:r>
          </w:p>
        </w:tc>
        <w:tc>
          <w:tcPr>
            <w:tcW w:w="2224" w:type="dxa"/>
          </w:tcPr>
          <w:p w14:paraId="63730303" w14:textId="77777777" w:rsidR="00C329B4" w:rsidRDefault="00C329B4" w:rsidP="00CE5A8B"/>
        </w:tc>
        <w:tc>
          <w:tcPr>
            <w:tcW w:w="2271" w:type="dxa"/>
          </w:tcPr>
          <w:p w14:paraId="4E4777EF" w14:textId="79114472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26D0F09B" w14:textId="77777777" w:rsidR="00C329B4" w:rsidRDefault="00C329B4" w:rsidP="00C329B4"/>
        </w:tc>
      </w:tr>
    </w:tbl>
    <w:p w14:paraId="43328204" w14:textId="77777777" w:rsidR="008D38A8" w:rsidRDefault="008D38A8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3F2758AE" w14:textId="77777777" w:rsidTr="006D5B3E">
        <w:tc>
          <w:tcPr>
            <w:tcW w:w="8990" w:type="dxa"/>
            <w:gridSpan w:val="4"/>
          </w:tcPr>
          <w:p w14:paraId="229B6967" w14:textId="04E0ED68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2 – Type of answer</w:t>
            </w:r>
          </w:p>
        </w:tc>
      </w:tr>
      <w:tr w:rsidR="00951444" w:rsidRPr="00C329B4" w14:paraId="22A1B87F" w14:textId="77777777" w:rsidTr="006D5B3E">
        <w:tc>
          <w:tcPr>
            <w:tcW w:w="4494" w:type="dxa"/>
            <w:gridSpan w:val="2"/>
          </w:tcPr>
          <w:p w14:paraId="6381D0E4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0637B830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554E4628" w14:textId="77777777" w:rsidTr="006D5B3E">
        <w:tc>
          <w:tcPr>
            <w:tcW w:w="2270" w:type="dxa"/>
          </w:tcPr>
          <w:p w14:paraId="312F965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09A63B0E" w14:textId="77777777" w:rsidR="00951444" w:rsidRDefault="00951444" w:rsidP="006D5B3E"/>
        </w:tc>
        <w:tc>
          <w:tcPr>
            <w:tcW w:w="2271" w:type="dxa"/>
          </w:tcPr>
          <w:p w14:paraId="4934403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4900CF7" w14:textId="77777777" w:rsidR="00951444" w:rsidRDefault="00951444" w:rsidP="006D5B3E"/>
        </w:tc>
      </w:tr>
      <w:tr w:rsidR="00951444" w14:paraId="060738D3" w14:textId="77777777" w:rsidTr="006D5B3E">
        <w:tc>
          <w:tcPr>
            <w:tcW w:w="2270" w:type="dxa"/>
          </w:tcPr>
          <w:p w14:paraId="36E6520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3CE6E802" w14:textId="77777777" w:rsidR="00951444" w:rsidRDefault="00951444" w:rsidP="006D5B3E"/>
        </w:tc>
        <w:tc>
          <w:tcPr>
            <w:tcW w:w="2271" w:type="dxa"/>
          </w:tcPr>
          <w:p w14:paraId="015F776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674B316" w14:textId="77777777" w:rsidR="00951444" w:rsidRDefault="00951444" w:rsidP="006D5B3E"/>
        </w:tc>
      </w:tr>
      <w:tr w:rsidR="00951444" w14:paraId="7ABD6AAE" w14:textId="77777777" w:rsidTr="006D5B3E">
        <w:tc>
          <w:tcPr>
            <w:tcW w:w="2270" w:type="dxa"/>
          </w:tcPr>
          <w:p w14:paraId="5E1BAFD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734FBD4" w14:textId="77777777" w:rsidR="00951444" w:rsidRDefault="00951444" w:rsidP="006D5B3E"/>
        </w:tc>
        <w:tc>
          <w:tcPr>
            <w:tcW w:w="2271" w:type="dxa"/>
          </w:tcPr>
          <w:p w14:paraId="76ADED7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097C25A9" w14:textId="77777777" w:rsidR="00951444" w:rsidRDefault="00951444" w:rsidP="006D5B3E"/>
        </w:tc>
      </w:tr>
      <w:tr w:rsidR="00951444" w14:paraId="7BA85353" w14:textId="77777777" w:rsidTr="006D5B3E">
        <w:tc>
          <w:tcPr>
            <w:tcW w:w="2270" w:type="dxa"/>
          </w:tcPr>
          <w:p w14:paraId="4FB28E7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00F815C" w14:textId="77777777" w:rsidR="00951444" w:rsidRDefault="00951444" w:rsidP="006D5B3E"/>
        </w:tc>
        <w:tc>
          <w:tcPr>
            <w:tcW w:w="2271" w:type="dxa"/>
          </w:tcPr>
          <w:p w14:paraId="3DE2670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196A799" w14:textId="77777777" w:rsidR="00951444" w:rsidRDefault="00951444" w:rsidP="006D5B3E"/>
        </w:tc>
      </w:tr>
    </w:tbl>
    <w:p w14:paraId="74A11182" w14:textId="77777777" w:rsidR="0069182C" w:rsidRDefault="0069182C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602CB36E" w14:textId="77777777" w:rsidTr="006D5B3E">
        <w:tc>
          <w:tcPr>
            <w:tcW w:w="8990" w:type="dxa"/>
            <w:gridSpan w:val="4"/>
          </w:tcPr>
          <w:p w14:paraId="7FFE771E" w14:textId="5CAC9C52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3 – Type of answer</w:t>
            </w:r>
          </w:p>
        </w:tc>
      </w:tr>
      <w:tr w:rsidR="00951444" w:rsidRPr="00C329B4" w14:paraId="7AE41FD7" w14:textId="77777777" w:rsidTr="006D5B3E">
        <w:tc>
          <w:tcPr>
            <w:tcW w:w="4494" w:type="dxa"/>
            <w:gridSpan w:val="2"/>
          </w:tcPr>
          <w:p w14:paraId="2DEC74C7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48CCC2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1E0F349E" w14:textId="77777777" w:rsidTr="006D5B3E">
        <w:tc>
          <w:tcPr>
            <w:tcW w:w="2270" w:type="dxa"/>
          </w:tcPr>
          <w:p w14:paraId="1CA6747E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38CFC324" w14:textId="77777777" w:rsidR="00951444" w:rsidRDefault="00951444" w:rsidP="006D5B3E"/>
        </w:tc>
        <w:tc>
          <w:tcPr>
            <w:tcW w:w="2271" w:type="dxa"/>
          </w:tcPr>
          <w:p w14:paraId="157E0CDB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1FBFD9B2" w14:textId="77777777" w:rsidR="00951444" w:rsidRDefault="00951444" w:rsidP="006D5B3E"/>
        </w:tc>
      </w:tr>
      <w:tr w:rsidR="00951444" w14:paraId="2425A2DC" w14:textId="77777777" w:rsidTr="006D5B3E">
        <w:tc>
          <w:tcPr>
            <w:tcW w:w="2270" w:type="dxa"/>
          </w:tcPr>
          <w:p w14:paraId="486258A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7FEFF4E7" w14:textId="77777777" w:rsidR="00951444" w:rsidRDefault="00951444" w:rsidP="006D5B3E"/>
        </w:tc>
        <w:tc>
          <w:tcPr>
            <w:tcW w:w="2271" w:type="dxa"/>
          </w:tcPr>
          <w:p w14:paraId="339333E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313A4995" w14:textId="77777777" w:rsidR="00951444" w:rsidRDefault="00951444" w:rsidP="006D5B3E"/>
        </w:tc>
      </w:tr>
      <w:tr w:rsidR="00951444" w14:paraId="525E93B6" w14:textId="77777777" w:rsidTr="006D5B3E">
        <w:tc>
          <w:tcPr>
            <w:tcW w:w="2270" w:type="dxa"/>
          </w:tcPr>
          <w:p w14:paraId="52E5A19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4E743B19" w14:textId="77777777" w:rsidR="00951444" w:rsidRDefault="00951444" w:rsidP="006D5B3E"/>
        </w:tc>
        <w:tc>
          <w:tcPr>
            <w:tcW w:w="2271" w:type="dxa"/>
          </w:tcPr>
          <w:p w14:paraId="5C0C1ED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580852D5" w14:textId="77777777" w:rsidR="00951444" w:rsidRDefault="00951444" w:rsidP="006D5B3E"/>
        </w:tc>
      </w:tr>
      <w:tr w:rsidR="00951444" w14:paraId="181B5A3D" w14:textId="77777777" w:rsidTr="006D5B3E">
        <w:tc>
          <w:tcPr>
            <w:tcW w:w="2270" w:type="dxa"/>
          </w:tcPr>
          <w:p w14:paraId="1155A14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D182949" w14:textId="77777777" w:rsidR="00951444" w:rsidRDefault="00951444" w:rsidP="006D5B3E"/>
        </w:tc>
        <w:tc>
          <w:tcPr>
            <w:tcW w:w="2271" w:type="dxa"/>
          </w:tcPr>
          <w:p w14:paraId="42F493DC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BD93D8F" w14:textId="77777777" w:rsidR="00951444" w:rsidRDefault="00951444" w:rsidP="006D5B3E"/>
        </w:tc>
      </w:tr>
    </w:tbl>
    <w:p w14:paraId="03918095" w14:textId="77777777" w:rsidR="00951444" w:rsidRDefault="00951444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28A9ED0C" w14:textId="77777777" w:rsidTr="006D5B3E">
        <w:tc>
          <w:tcPr>
            <w:tcW w:w="8990" w:type="dxa"/>
            <w:gridSpan w:val="4"/>
          </w:tcPr>
          <w:p w14:paraId="7C3F6F9E" w14:textId="48220305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4 – Type of answer</w:t>
            </w:r>
          </w:p>
        </w:tc>
      </w:tr>
      <w:tr w:rsidR="00951444" w:rsidRPr="00C329B4" w14:paraId="28A49D78" w14:textId="77777777" w:rsidTr="006D5B3E">
        <w:tc>
          <w:tcPr>
            <w:tcW w:w="4494" w:type="dxa"/>
            <w:gridSpan w:val="2"/>
          </w:tcPr>
          <w:p w14:paraId="19F7A786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4CE28211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0C6A25E4" w14:textId="77777777" w:rsidTr="006D5B3E">
        <w:tc>
          <w:tcPr>
            <w:tcW w:w="2270" w:type="dxa"/>
          </w:tcPr>
          <w:p w14:paraId="4E39CF8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ADB13BC" w14:textId="77777777" w:rsidR="00951444" w:rsidRDefault="00951444" w:rsidP="006D5B3E"/>
        </w:tc>
        <w:tc>
          <w:tcPr>
            <w:tcW w:w="2271" w:type="dxa"/>
          </w:tcPr>
          <w:p w14:paraId="6190D4C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0C3FF36C" w14:textId="77777777" w:rsidR="00951444" w:rsidRDefault="00951444" w:rsidP="006D5B3E"/>
        </w:tc>
      </w:tr>
      <w:tr w:rsidR="00951444" w14:paraId="759AE644" w14:textId="77777777" w:rsidTr="006D5B3E">
        <w:tc>
          <w:tcPr>
            <w:tcW w:w="2270" w:type="dxa"/>
          </w:tcPr>
          <w:p w14:paraId="5F3C636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2ABD925A" w14:textId="77777777" w:rsidR="00951444" w:rsidRDefault="00951444" w:rsidP="006D5B3E"/>
        </w:tc>
        <w:tc>
          <w:tcPr>
            <w:tcW w:w="2271" w:type="dxa"/>
          </w:tcPr>
          <w:p w14:paraId="45A441D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97DAE77" w14:textId="77777777" w:rsidR="00951444" w:rsidRDefault="00951444" w:rsidP="006D5B3E"/>
        </w:tc>
      </w:tr>
      <w:tr w:rsidR="00951444" w14:paraId="4F340DA7" w14:textId="77777777" w:rsidTr="006D5B3E">
        <w:tc>
          <w:tcPr>
            <w:tcW w:w="2270" w:type="dxa"/>
          </w:tcPr>
          <w:p w14:paraId="5280B324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2E655069" w14:textId="77777777" w:rsidR="00951444" w:rsidRDefault="00951444" w:rsidP="006D5B3E"/>
        </w:tc>
        <w:tc>
          <w:tcPr>
            <w:tcW w:w="2271" w:type="dxa"/>
          </w:tcPr>
          <w:p w14:paraId="7FCA87E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7CDDA15" w14:textId="77777777" w:rsidR="00951444" w:rsidRDefault="00951444" w:rsidP="006D5B3E"/>
        </w:tc>
      </w:tr>
      <w:tr w:rsidR="00951444" w14:paraId="6DA0F3D1" w14:textId="77777777" w:rsidTr="006D5B3E">
        <w:tc>
          <w:tcPr>
            <w:tcW w:w="2270" w:type="dxa"/>
          </w:tcPr>
          <w:p w14:paraId="1AFC981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6763445A" w14:textId="77777777" w:rsidR="00951444" w:rsidRDefault="00951444" w:rsidP="006D5B3E"/>
        </w:tc>
        <w:tc>
          <w:tcPr>
            <w:tcW w:w="2271" w:type="dxa"/>
          </w:tcPr>
          <w:p w14:paraId="6642320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1485D74A" w14:textId="77777777" w:rsidR="00951444" w:rsidRDefault="00951444" w:rsidP="006D5B3E"/>
        </w:tc>
      </w:tr>
    </w:tbl>
    <w:p w14:paraId="6C618DFB" w14:textId="77777777" w:rsidR="00951444" w:rsidRPr="008A44FC" w:rsidRDefault="00951444" w:rsidP="008A44FC">
      <w:pPr>
        <w:ind w:left="360"/>
      </w:pPr>
    </w:p>
    <w:p w14:paraId="63683294" w14:textId="7E76BEF0" w:rsidR="00C35BB4" w:rsidRDefault="00404BB2" w:rsidP="00E72A33">
      <w:pPr>
        <w:pStyle w:val="Heading2"/>
        <w:numPr>
          <w:ilvl w:val="2"/>
          <w:numId w:val="1"/>
        </w:numPr>
      </w:pPr>
      <w:bookmarkStart w:id="16" w:name="_Toc89345463"/>
      <w:r>
        <w:t>Box plot</w:t>
      </w:r>
      <w:r w:rsidR="00344AB0">
        <w:t>s</w:t>
      </w:r>
      <w:r w:rsidR="00E72A33">
        <w:t xml:space="preserve"> (Optional for Good)</w:t>
      </w:r>
      <w:bookmarkEnd w:id="16"/>
    </w:p>
    <w:p w14:paraId="5B6F9188" w14:textId="1C063627" w:rsidR="003B7719" w:rsidRPr="00702EA8" w:rsidRDefault="003B7719" w:rsidP="007D0EBD">
      <w:pPr>
        <w:ind w:left="72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Draw a box plot to better understand the results from the A/B testing.-</w:t>
      </w:r>
    </w:p>
    <w:p w14:paraId="24E49283" w14:textId="1EBFECD3" w:rsidR="00946D1C" w:rsidRPr="003B7719" w:rsidRDefault="00946D1C" w:rsidP="007D0EBD">
      <w:pPr>
        <w:ind w:left="720"/>
        <w:jc w:val="both"/>
      </w:pPr>
      <w:r>
        <w:t>…</w:t>
      </w:r>
    </w:p>
    <w:p w14:paraId="2C861FA4" w14:textId="4AC44482" w:rsidR="00876ED5" w:rsidRDefault="00876ED5" w:rsidP="003013AC">
      <w:pPr>
        <w:pStyle w:val="Heading2"/>
        <w:numPr>
          <w:ilvl w:val="2"/>
          <w:numId w:val="1"/>
        </w:numPr>
      </w:pPr>
      <w:bookmarkStart w:id="17" w:name="_Toc89345464"/>
      <w:r>
        <w:t>Conclusion</w:t>
      </w:r>
      <w:r w:rsidR="00EC2817">
        <w:t xml:space="preserve"> (</w:t>
      </w:r>
      <w:r w:rsidR="00B61BEC">
        <w:t>Max. 5 sentences</w:t>
      </w:r>
      <w:r w:rsidR="00EC2817">
        <w:t>)</w:t>
      </w:r>
      <w:bookmarkEnd w:id="17"/>
    </w:p>
    <w:p w14:paraId="22FC24B6" w14:textId="0566399A" w:rsidR="00EC2817" w:rsidRPr="00702EA8" w:rsidRDefault="00EC2817" w:rsidP="003013AC">
      <w:pPr>
        <w:ind w:left="360"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 xml:space="preserve">-Discuss if your hypothesis was validated or not using the results of your A/B testing.- </w:t>
      </w:r>
    </w:p>
    <w:p w14:paraId="5B408517" w14:textId="2830F231" w:rsidR="00C427C1" w:rsidRDefault="00C427C1" w:rsidP="003013AC">
      <w:pPr>
        <w:ind w:left="360" w:firstLine="360"/>
        <w:jc w:val="both"/>
      </w:pPr>
      <w:r>
        <w:t>…</w:t>
      </w:r>
    </w:p>
    <w:p w14:paraId="78C806F5" w14:textId="77777777" w:rsidR="00C427C1" w:rsidRPr="00EC2817" w:rsidRDefault="00C427C1" w:rsidP="007D0EBD">
      <w:pPr>
        <w:ind w:left="360"/>
        <w:jc w:val="both"/>
      </w:pPr>
    </w:p>
    <w:p w14:paraId="69254062" w14:textId="2434CFEE" w:rsidR="00C35BB4" w:rsidRDefault="00E330FD" w:rsidP="007D0EBD">
      <w:pPr>
        <w:pStyle w:val="Heading2"/>
        <w:numPr>
          <w:ilvl w:val="1"/>
          <w:numId w:val="1"/>
        </w:numPr>
        <w:jc w:val="both"/>
      </w:pPr>
      <w:bookmarkStart w:id="18" w:name="_Toc89345465"/>
      <w:r>
        <w:t xml:space="preserve">Future work </w:t>
      </w:r>
      <w:r w:rsidR="004463B4">
        <w:t>(Optional for Good)</w:t>
      </w:r>
      <w:bookmarkEnd w:id="18"/>
    </w:p>
    <w:p w14:paraId="688896F3" w14:textId="52FC9CFE" w:rsidR="00981C76" w:rsidRPr="00702EA8" w:rsidRDefault="00981C76" w:rsidP="007D0EB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18184B" w:rsidRPr="00702EA8">
        <w:rPr>
          <w:color w:val="8496B0" w:themeColor="text2" w:themeTint="99"/>
        </w:rPr>
        <w:t xml:space="preserve">List a set of recommendations for future work </w:t>
      </w:r>
      <w:r w:rsidR="005659AF" w:rsidRPr="00702EA8">
        <w:rPr>
          <w:color w:val="8496B0" w:themeColor="text2" w:themeTint="99"/>
        </w:rPr>
        <w:t xml:space="preserve">for your prototype/application </w:t>
      </w:r>
      <w:r w:rsidR="0018184B" w:rsidRPr="00702EA8">
        <w:rPr>
          <w:color w:val="8496B0" w:themeColor="text2" w:themeTint="99"/>
        </w:rPr>
        <w:t>based on the results of your A/B testing.</w:t>
      </w:r>
      <w:r w:rsidRPr="00702EA8">
        <w:rPr>
          <w:color w:val="8496B0" w:themeColor="text2" w:themeTint="99"/>
        </w:rPr>
        <w:t>-</w:t>
      </w:r>
    </w:p>
    <w:p w14:paraId="2B97FACD" w14:textId="1E4467DA" w:rsidR="005D4A48" w:rsidRDefault="006736FE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3258465D" w14:textId="59105D24" w:rsidR="00D70934" w:rsidRDefault="00D70934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4150E95E" w14:textId="77777777" w:rsidR="006736FE" w:rsidRPr="00981C76" w:rsidRDefault="006736FE" w:rsidP="007D0EBD">
      <w:pPr>
        <w:ind w:left="360"/>
        <w:jc w:val="both"/>
      </w:pPr>
    </w:p>
    <w:p w14:paraId="7F94472D" w14:textId="2A1EFBBC" w:rsidR="00C35BB4" w:rsidRDefault="00F605AE" w:rsidP="007D0EBD">
      <w:pPr>
        <w:pStyle w:val="Heading2"/>
        <w:numPr>
          <w:ilvl w:val="1"/>
          <w:numId w:val="1"/>
        </w:numPr>
        <w:jc w:val="both"/>
      </w:pPr>
      <w:bookmarkStart w:id="19" w:name="_Toc89345466"/>
      <w:r>
        <w:t>Reflection</w:t>
      </w:r>
      <w:r w:rsidR="00B9111E">
        <w:t xml:space="preserve"> (Optional for Excellent</w:t>
      </w:r>
      <w:r w:rsidR="00DD1432">
        <w:t>; Max</w:t>
      </w:r>
      <w:r w:rsidR="005503D8">
        <w:t>.</w:t>
      </w:r>
      <w:r w:rsidR="00DD1432">
        <w:t xml:space="preserve"> 3 sentences</w:t>
      </w:r>
      <w:r w:rsidR="00B9111E">
        <w:t>)</w:t>
      </w:r>
      <w:bookmarkEnd w:id="19"/>
    </w:p>
    <w:p w14:paraId="72C60BC9" w14:textId="3A714326" w:rsidR="00C35BB4" w:rsidRPr="00702EA8" w:rsidRDefault="74DC55C8" w:rsidP="007D0EBD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>-</w:t>
      </w:r>
      <w:r w:rsidR="696595C5" w:rsidRPr="33EB28F4">
        <w:rPr>
          <w:color w:val="8496B0" w:themeColor="text2" w:themeTint="99"/>
        </w:rPr>
        <w:t xml:space="preserve">Discuss what went well and what didn’t during the entire A/B testing process. </w:t>
      </w:r>
      <w:r w:rsidR="1DCD5943" w:rsidRPr="33EB28F4">
        <w:rPr>
          <w:color w:val="8496B0" w:themeColor="text2" w:themeTint="99"/>
        </w:rPr>
        <w:t>A</w:t>
      </w:r>
      <w:r w:rsidR="3092FC71" w:rsidRPr="33EB28F4">
        <w:rPr>
          <w:color w:val="8496B0" w:themeColor="text2" w:themeTint="99"/>
        </w:rPr>
        <w:t>fterwards</w:t>
      </w:r>
      <w:r w:rsidR="696595C5" w:rsidRPr="33EB28F4">
        <w:rPr>
          <w:color w:val="8496B0" w:themeColor="text2" w:themeTint="99"/>
        </w:rPr>
        <w:t>, list the things that you would do, or wouldn’t do, different</w:t>
      </w:r>
      <w:r w:rsidR="04682FD1" w:rsidRPr="33EB28F4">
        <w:rPr>
          <w:color w:val="8496B0" w:themeColor="text2" w:themeTint="99"/>
        </w:rPr>
        <w:t>ly</w:t>
      </w:r>
      <w:r w:rsidR="696595C5" w:rsidRPr="33EB28F4">
        <w:rPr>
          <w:color w:val="8496B0" w:themeColor="text2" w:themeTint="99"/>
        </w:rPr>
        <w:t xml:space="preserve"> in the future</w:t>
      </w:r>
      <w:r w:rsidR="53C6C1DE" w:rsidRPr="33EB28F4">
        <w:rPr>
          <w:color w:val="8496B0" w:themeColor="text2" w:themeTint="99"/>
        </w:rPr>
        <w:t xml:space="preserve"> (think about future modules or projects)</w:t>
      </w:r>
      <w:r w:rsidR="696595C5" w:rsidRPr="33EB28F4">
        <w:rPr>
          <w:color w:val="8496B0" w:themeColor="text2" w:themeTint="99"/>
        </w:rPr>
        <w:t>.</w:t>
      </w:r>
      <w:r w:rsidRPr="33EB28F4">
        <w:rPr>
          <w:color w:val="8496B0" w:themeColor="text2" w:themeTint="99"/>
        </w:rPr>
        <w:t>-</w:t>
      </w:r>
    </w:p>
    <w:p w14:paraId="7E3CD827" w14:textId="3BA54B01" w:rsidR="00657E99" w:rsidRDefault="00657E99" w:rsidP="007D0EBD">
      <w:pPr>
        <w:ind w:left="360"/>
        <w:jc w:val="both"/>
      </w:pPr>
      <w:r>
        <w:t>…</w:t>
      </w:r>
    </w:p>
    <w:p w14:paraId="4F3B26C6" w14:textId="0723B859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s</w:t>
      </w:r>
    </w:p>
    <w:p w14:paraId="2B4B69B9" w14:textId="7D4C02A0" w:rsidR="00657E99" w:rsidRDefault="00963367" w:rsidP="007D0EBD">
      <w:pPr>
        <w:pStyle w:val="ListParagraph"/>
        <w:numPr>
          <w:ilvl w:val="0"/>
          <w:numId w:val="15"/>
        </w:numPr>
        <w:jc w:val="both"/>
      </w:pPr>
      <w:r>
        <w:lastRenderedPageBreak/>
        <w:t>…</w:t>
      </w:r>
    </w:p>
    <w:p w14:paraId="0063F585" w14:textId="45D377E3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n’</w:t>
      </w:r>
      <w:r w:rsidR="00963367" w:rsidRPr="006226F6">
        <w:rPr>
          <w:b/>
        </w:rPr>
        <w:t>ts</w:t>
      </w:r>
    </w:p>
    <w:p w14:paraId="70CEBA71" w14:textId="1D5124AF" w:rsidR="00963367" w:rsidRDefault="00963367" w:rsidP="007D0EBD">
      <w:pPr>
        <w:pStyle w:val="ListParagraph"/>
        <w:numPr>
          <w:ilvl w:val="0"/>
          <w:numId w:val="15"/>
        </w:numPr>
        <w:jc w:val="both"/>
      </w:pPr>
      <w:r>
        <w:t>…</w:t>
      </w:r>
    </w:p>
    <w:sectPr w:rsidR="00963367" w:rsidSect="003E520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EA1751"/>
    <w:multiLevelType w:val="hybridMultilevel"/>
    <w:tmpl w:val="F04403B2"/>
    <w:lvl w:ilvl="0" w:tplc="E53CAF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D0665"/>
    <w:multiLevelType w:val="hybridMultilevel"/>
    <w:tmpl w:val="247E7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CF0FD3"/>
    <w:multiLevelType w:val="hybridMultilevel"/>
    <w:tmpl w:val="8EC20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9782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097B74"/>
    <w:multiLevelType w:val="hybridMultilevel"/>
    <w:tmpl w:val="A5D21B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F2043"/>
    <w:multiLevelType w:val="hybridMultilevel"/>
    <w:tmpl w:val="B9545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1E23E6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8349BD"/>
    <w:multiLevelType w:val="hybridMultilevel"/>
    <w:tmpl w:val="2B1E6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144CD3"/>
    <w:multiLevelType w:val="hybridMultilevel"/>
    <w:tmpl w:val="EC5627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9DB790A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311494D"/>
    <w:multiLevelType w:val="hybridMultilevel"/>
    <w:tmpl w:val="5B982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2142F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3577B1"/>
    <w:multiLevelType w:val="hybridMultilevel"/>
    <w:tmpl w:val="13A607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0"/>
  </w:num>
  <w:num w:numId="4">
    <w:abstractNumId w:val="10"/>
  </w:num>
  <w:num w:numId="5">
    <w:abstractNumId w:val="8"/>
  </w:num>
  <w:num w:numId="6">
    <w:abstractNumId w:val="6"/>
  </w:num>
  <w:num w:numId="7">
    <w:abstractNumId w:val="2"/>
  </w:num>
  <w:num w:numId="8">
    <w:abstractNumId w:val="4"/>
  </w:num>
  <w:num w:numId="9">
    <w:abstractNumId w:val="11"/>
  </w:num>
  <w:num w:numId="10">
    <w:abstractNumId w:val="14"/>
  </w:num>
  <w:num w:numId="11">
    <w:abstractNumId w:val="15"/>
  </w:num>
  <w:num w:numId="12">
    <w:abstractNumId w:val="5"/>
  </w:num>
  <w:num w:numId="13">
    <w:abstractNumId w:val="16"/>
  </w:num>
  <w:num w:numId="14">
    <w:abstractNumId w:val="12"/>
  </w:num>
  <w:num w:numId="15">
    <w:abstractNumId w:val="7"/>
  </w:num>
  <w:num w:numId="16">
    <w:abstractNumId w:val="13"/>
  </w:num>
  <w:num w:numId="17">
    <w:abstractNumId w:val="1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TS1sLC0NDExNTBU0lEKTi0uzszPAymwrAUAtigQtCwAAAA="/>
  </w:docVars>
  <w:rsids>
    <w:rsidRoot w:val="448D5062"/>
    <w:rsid w:val="00001737"/>
    <w:rsid w:val="00007AC5"/>
    <w:rsid w:val="000108F3"/>
    <w:rsid w:val="000114D4"/>
    <w:rsid w:val="0001157A"/>
    <w:rsid w:val="00014B71"/>
    <w:rsid w:val="00025A1A"/>
    <w:rsid w:val="000262BD"/>
    <w:rsid w:val="0002693B"/>
    <w:rsid w:val="0003192A"/>
    <w:rsid w:val="0003611A"/>
    <w:rsid w:val="00036C70"/>
    <w:rsid w:val="0004017B"/>
    <w:rsid w:val="0004043C"/>
    <w:rsid w:val="00042017"/>
    <w:rsid w:val="00043B96"/>
    <w:rsid w:val="00045E81"/>
    <w:rsid w:val="00047A6C"/>
    <w:rsid w:val="00050636"/>
    <w:rsid w:val="00052E07"/>
    <w:rsid w:val="0005534D"/>
    <w:rsid w:val="0006300E"/>
    <w:rsid w:val="00066E9F"/>
    <w:rsid w:val="000707AB"/>
    <w:rsid w:val="00070A83"/>
    <w:rsid w:val="00070DF4"/>
    <w:rsid w:val="00073D56"/>
    <w:rsid w:val="00074288"/>
    <w:rsid w:val="0007483B"/>
    <w:rsid w:val="000774AF"/>
    <w:rsid w:val="000804B0"/>
    <w:rsid w:val="0008714F"/>
    <w:rsid w:val="0008776D"/>
    <w:rsid w:val="00092F86"/>
    <w:rsid w:val="00093268"/>
    <w:rsid w:val="000944F7"/>
    <w:rsid w:val="00094D5D"/>
    <w:rsid w:val="00095A86"/>
    <w:rsid w:val="000A034A"/>
    <w:rsid w:val="000A08BF"/>
    <w:rsid w:val="000A1294"/>
    <w:rsid w:val="000A188B"/>
    <w:rsid w:val="000A4D85"/>
    <w:rsid w:val="000B6333"/>
    <w:rsid w:val="000C41F7"/>
    <w:rsid w:val="000D2FF1"/>
    <w:rsid w:val="000D5A44"/>
    <w:rsid w:val="000E6264"/>
    <w:rsid w:val="000F1F65"/>
    <w:rsid w:val="000F3117"/>
    <w:rsid w:val="00103935"/>
    <w:rsid w:val="00103AC3"/>
    <w:rsid w:val="00103AF1"/>
    <w:rsid w:val="00113029"/>
    <w:rsid w:val="001205A7"/>
    <w:rsid w:val="00121674"/>
    <w:rsid w:val="00123B2D"/>
    <w:rsid w:val="00125520"/>
    <w:rsid w:val="00127C42"/>
    <w:rsid w:val="001418A1"/>
    <w:rsid w:val="001433D3"/>
    <w:rsid w:val="001469E0"/>
    <w:rsid w:val="00154340"/>
    <w:rsid w:val="001722D7"/>
    <w:rsid w:val="00173E31"/>
    <w:rsid w:val="0018027B"/>
    <w:rsid w:val="0018184B"/>
    <w:rsid w:val="00183915"/>
    <w:rsid w:val="00183F28"/>
    <w:rsid w:val="001A06E4"/>
    <w:rsid w:val="001A67AD"/>
    <w:rsid w:val="001A6C22"/>
    <w:rsid w:val="001B09A2"/>
    <w:rsid w:val="001B3DA0"/>
    <w:rsid w:val="001C7CB9"/>
    <w:rsid w:val="001F15C6"/>
    <w:rsid w:val="001F2C1F"/>
    <w:rsid w:val="00200F8A"/>
    <w:rsid w:val="00203B92"/>
    <w:rsid w:val="00203F04"/>
    <w:rsid w:val="00210FED"/>
    <w:rsid w:val="002156FC"/>
    <w:rsid w:val="002161D2"/>
    <w:rsid w:val="002204D5"/>
    <w:rsid w:val="002220F8"/>
    <w:rsid w:val="00227484"/>
    <w:rsid w:val="00232D45"/>
    <w:rsid w:val="00232F82"/>
    <w:rsid w:val="00260623"/>
    <w:rsid w:val="002610EC"/>
    <w:rsid w:val="002703E6"/>
    <w:rsid w:val="00273C67"/>
    <w:rsid w:val="00277285"/>
    <w:rsid w:val="00281DE7"/>
    <w:rsid w:val="002821C6"/>
    <w:rsid w:val="00282FDB"/>
    <w:rsid w:val="0028329A"/>
    <w:rsid w:val="002835E8"/>
    <w:rsid w:val="0028716B"/>
    <w:rsid w:val="0029599F"/>
    <w:rsid w:val="002A1354"/>
    <w:rsid w:val="002A2338"/>
    <w:rsid w:val="002A237E"/>
    <w:rsid w:val="002A5D54"/>
    <w:rsid w:val="002A6E7C"/>
    <w:rsid w:val="002A76DC"/>
    <w:rsid w:val="002B012A"/>
    <w:rsid w:val="002B1E59"/>
    <w:rsid w:val="002C1DBE"/>
    <w:rsid w:val="002C2E2D"/>
    <w:rsid w:val="002C3867"/>
    <w:rsid w:val="002C4937"/>
    <w:rsid w:val="002D303C"/>
    <w:rsid w:val="002D3E8C"/>
    <w:rsid w:val="002D4542"/>
    <w:rsid w:val="002E159C"/>
    <w:rsid w:val="002E1E56"/>
    <w:rsid w:val="002E51F0"/>
    <w:rsid w:val="002E58CE"/>
    <w:rsid w:val="002E614F"/>
    <w:rsid w:val="002F1A60"/>
    <w:rsid w:val="002F396A"/>
    <w:rsid w:val="003013AC"/>
    <w:rsid w:val="0030345F"/>
    <w:rsid w:val="00304590"/>
    <w:rsid w:val="00306E2D"/>
    <w:rsid w:val="003074D5"/>
    <w:rsid w:val="00307C39"/>
    <w:rsid w:val="00310451"/>
    <w:rsid w:val="00314D23"/>
    <w:rsid w:val="003178EB"/>
    <w:rsid w:val="00323EB1"/>
    <w:rsid w:val="00325A7F"/>
    <w:rsid w:val="00331835"/>
    <w:rsid w:val="00340793"/>
    <w:rsid w:val="00341EBB"/>
    <w:rsid w:val="00343ADE"/>
    <w:rsid w:val="00344AB0"/>
    <w:rsid w:val="00346565"/>
    <w:rsid w:val="003502B2"/>
    <w:rsid w:val="003504F2"/>
    <w:rsid w:val="00364181"/>
    <w:rsid w:val="00366561"/>
    <w:rsid w:val="00370B7B"/>
    <w:rsid w:val="003726D9"/>
    <w:rsid w:val="00373FF8"/>
    <w:rsid w:val="00375EBA"/>
    <w:rsid w:val="00383B54"/>
    <w:rsid w:val="00391485"/>
    <w:rsid w:val="00393BD5"/>
    <w:rsid w:val="003A3C21"/>
    <w:rsid w:val="003A3C85"/>
    <w:rsid w:val="003B178C"/>
    <w:rsid w:val="003B273F"/>
    <w:rsid w:val="003B2F8F"/>
    <w:rsid w:val="003B60C3"/>
    <w:rsid w:val="003B6BEC"/>
    <w:rsid w:val="003B7719"/>
    <w:rsid w:val="003C076A"/>
    <w:rsid w:val="003C1852"/>
    <w:rsid w:val="003C4054"/>
    <w:rsid w:val="003D1698"/>
    <w:rsid w:val="003D57D2"/>
    <w:rsid w:val="003D69A0"/>
    <w:rsid w:val="003E00C4"/>
    <w:rsid w:val="003E520E"/>
    <w:rsid w:val="003F290D"/>
    <w:rsid w:val="00404BB2"/>
    <w:rsid w:val="00405EE0"/>
    <w:rsid w:val="00407298"/>
    <w:rsid w:val="0041366D"/>
    <w:rsid w:val="0041698F"/>
    <w:rsid w:val="0041754D"/>
    <w:rsid w:val="00417C8B"/>
    <w:rsid w:val="0042270F"/>
    <w:rsid w:val="00422DD5"/>
    <w:rsid w:val="004269E2"/>
    <w:rsid w:val="00431A1F"/>
    <w:rsid w:val="004346FB"/>
    <w:rsid w:val="004356AC"/>
    <w:rsid w:val="00435B37"/>
    <w:rsid w:val="004463B4"/>
    <w:rsid w:val="00453370"/>
    <w:rsid w:val="004564CE"/>
    <w:rsid w:val="0045720E"/>
    <w:rsid w:val="00463822"/>
    <w:rsid w:val="00466918"/>
    <w:rsid w:val="00473732"/>
    <w:rsid w:val="00475EC3"/>
    <w:rsid w:val="0048612E"/>
    <w:rsid w:val="004A0D9E"/>
    <w:rsid w:val="004A407E"/>
    <w:rsid w:val="004A5785"/>
    <w:rsid w:val="004A6CB8"/>
    <w:rsid w:val="004C25EC"/>
    <w:rsid w:val="004C5E29"/>
    <w:rsid w:val="004C7EA1"/>
    <w:rsid w:val="004D31D6"/>
    <w:rsid w:val="004D71F7"/>
    <w:rsid w:val="004E38AB"/>
    <w:rsid w:val="004E5B29"/>
    <w:rsid w:val="004F15B8"/>
    <w:rsid w:val="004F483B"/>
    <w:rsid w:val="00501979"/>
    <w:rsid w:val="00503368"/>
    <w:rsid w:val="0050433F"/>
    <w:rsid w:val="0050504A"/>
    <w:rsid w:val="00505CCF"/>
    <w:rsid w:val="005155D5"/>
    <w:rsid w:val="0052012C"/>
    <w:rsid w:val="0052120B"/>
    <w:rsid w:val="00526724"/>
    <w:rsid w:val="00526773"/>
    <w:rsid w:val="00531464"/>
    <w:rsid w:val="00532CFF"/>
    <w:rsid w:val="00534509"/>
    <w:rsid w:val="0053498A"/>
    <w:rsid w:val="005364F4"/>
    <w:rsid w:val="005371BF"/>
    <w:rsid w:val="005427BA"/>
    <w:rsid w:val="005453DB"/>
    <w:rsid w:val="0054770C"/>
    <w:rsid w:val="005503D8"/>
    <w:rsid w:val="00562CC9"/>
    <w:rsid w:val="005659AF"/>
    <w:rsid w:val="005663EF"/>
    <w:rsid w:val="00567804"/>
    <w:rsid w:val="0057179A"/>
    <w:rsid w:val="005777E1"/>
    <w:rsid w:val="00577A5A"/>
    <w:rsid w:val="00581D79"/>
    <w:rsid w:val="00592DA5"/>
    <w:rsid w:val="00595758"/>
    <w:rsid w:val="0059676C"/>
    <w:rsid w:val="005A139E"/>
    <w:rsid w:val="005A59AE"/>
    <w:rsid w:val="005A728B"/>
    <w:rsid w:val="005A7BD6"/>
    <w:rsid w:val="005B1B77"/>
    <w:rsid w:val="005B486F"/>
    <w:rsid w:val="005C0559"/>
    <w:rsid w:val="005C25F6"/>
    <w:rsid w:val="005C2F13"/>
    <w:rsid w:val="005C3150"/>
    <w:rsid w:val="005C4367"/>
    <w:rsid w:val="005C6181"/>
    <w:rsid w:val="005D0F3D"/>
    <w:rsid w:val="005D35BA"/>
    <w:rsid w:val="005D4A48"/>
    <w:rsid w:val="005D637D"/>
    <w:rsid w:val="005E0D4B"/>
    <w:rsid w:val="005F1A08"/>
    <w:rsid w:val="005F2FC1"/>
    <w:rsid w:val="005F5B92"/>
    <w:rsid w:val="005F728F"/>
    <w:rsid w:val="006056E7"/>
    <w:rsid w:val="00606FC3"/>
    <w:rsid w:val="00607A06"/>
    <w:rsid w:val="006117AF"/>
    <w:rsid w:val="006124BF"/>
    <w:rsid w:val="00615C3C"/>
    <w:rsid w:val="00616BC0"/>
    <w:rsid w:val="00620A71"/>
    <w:rsid w:val="00621DFF"/>
    <w:rsid w:val="006226F6"/>
    <w:rsid w:val="00624DBD"/>
    <w:rsid w:val="0063136A"/>
    <w:rsid w:val="00635E5D"/>
    <w:rsid w:val="00644A9C"/>
    <w:rsid w:val="00644F94"/>
    <w:rsid w:val="006500D0"/>
    <w:rsid w:val="00650C73"/>
    <w:rsid w:val="00653579"/>
    <w:rsid w:val="00657E99"/>
    <w:rsid w:val="0066165F"/>
    <w:rsid w:val="0066330D"/>
    <w:rsid w:val="00663C29"/>
    <w:rsid w:val="00671AEB"/>
    <w:rsid w:val="00672E47"/>
    <w:rsid w:val="006736FE"/>
    <w:rsid w:val="006764AC"/>
    <w:rsid w:val="006812B5"/>
    <w:rsid w:val="0068130F"/>
    <w:rsid w:val="00686BCE"/>
    <w:rsid w:val="0069182C"/>
    <w:rsid w:val="00695ECC"/>
    <w:rsid w:val="006A3675"/>
    <w:rsid w:val="006B3C93"/>
    <w:rsid w:val="006C18BE"/>
    <w:rsid w:val="006C1B3B"/>
    <w:rsid w:val="006C4DA0"/>
    <w:rsid w:val="006D30C6"/>
    <w:rsid w:val="006D4FCD"/>
    <w:rsid w:val="006E59F0"/>
    <w:rsid w:val="006F0363"/>
    <w:rsid w:val="006F1A1C"/>
    <w:rsid w:val="007006CC"/>
    <w:rsid w:val="00701FA5"/>
    <w:rsid w:val="00702EA8"/>
    <w:rsid w:val="00703D72"/>
    <w:rsid w:val="00712B42"/>
    <w:rsid w:val="00713709"/>
    <w:rsid w:val="00716018"/>
    <w:rsid w:val="00716BA6"/>
    <w:rsid w:val="00720A0C"/>
    <w:rsid w:val="00722992"/>
    <w:rsid w:val="00732999"/>
    <w:rsid w:val="00734F03"/>
    <w:rsid w:val="00737A66"/>
    <w:rsid w:val="007407CC"/>
    <w:rsid w:val="00744BBE"/>
    <w:rsid w:val="00745C6E"/>
    <w:rsid w:val="00747789"/>
    <w:rsid w:val="00755637"/>
    <w:rsid w:val="007674B3"/>
    <w:rsid w:val="0077526F"/>
    <w:rsid w:val="00777235"/>
    <w:rsid w:val="00784280"/>
    <w:rsid w:val="0078526A"/>
    <w:rsid w:val="00792D2A"/>
    <w:rsid w:val="00794172"/>
    <w:rsid w:val="007964FE"/>
    <w:rsid w:val="007A1BDE"/>
    <w:rsid w:val="007A66A4"/>
    <w:rsid w:val="007A6F3D"/>
    <w:rsid w:val="007A7113"/>
    <w:rsid w:val="007A758C"/>
    <w:rsid w:val="007A7EB7"/>
    <w:rsid w:val="007B1803"/>
    <w:rsid w:val="007B3D08"/>
    <w:rsid w:val="007B66E2"/>
    <w:rsid w:val="007C0440"/>
    <w:rsid w:val="007C3CA2"/>
    <w:rsid w:val="007D0EBD"/>
    <w:rsid w:val="007D190C"/>
    <w:rsid w:val="007D61F0"/>
    <w:rsid w:val="007E26C3"/>
    <w:rsid w:val="007E3C32"/>
    <w:rsid w:val="007F11D6"/>
    <w:rsid w:val="007F2355"/>
    <w:rsid w:val="007F7259"/>
    <w:rsid w:val="00803155"/>
    <w:rsid w:val="00807FB7"/>
    <w:rsid w:val="008121EC"/>
    <w:rsid w:val="00820FB2"/>
    <w:rsid w:val="0082233B"/>
    <w:rsid w:val="00825576"/>
    <w:rsid w:val="008255FF"/>
    <w:rsid w:val="008343F3"/>
    <w:rsid w:val="0083695C"/>
    <w:rsid w:val="008417CA"/>
    <w:rsid w:val="008443EC"/>
    <w:rsid w:val="00850AF8"/>
    <w:rsid w:val="00853B5C"/>
    <w:rsid w:val="00854CD2"/>
    <w:rsid w:val="00860896"/>
    <w:rsid w:val="00861032"/>
    <w:rsid w:val="00862121"/>
    <w:rsid w:val="00862A95"/>
    <w:rsid w:val="008677DA"/>
    <w:rsid w:val="00876873"/>
    <w:rsid w:val="00876ED5"/>
    <w:rsid w:val="00877630"/>
    <w:rsid w:val="00877FA1"/>
    <w:rsid w:val="00880AFD"/>
    <w:rsid w:val="00880C54"/>
    <w:rsid w:val="00882A62"/>
    <w:rsid w:val="008853D1"/>
    <w:rsid w:val="00886803"/>
    <w:rsid w:val="00887ACA"/>
    <w:rsid w:val="00890EF3"/>
    <w:rsid w:val="0089402C"/>
    <w:rsid w:val="008A0AB9"/>
    <w:rsid w:val="008A3A0C"/>
    <w:rsid w:val="008A44FC"/>
    <w:rsid w:val="008C6865"/>
    <w:rsid w:val="008D353D"/>
    <w:rsid w:val="008D38A8"/>
    <w:rsid w:val="008E3FDE"/>
    <w:rsid w:val="008E5000"/>
    <w:rsid w:val="008E60E5"/>
    <w:rsid w:val="00903507"/>
    <w:rsid w:val="00917BDE"/>
    <w:rsid w:val="00920642"/>
    <w:rsid w:val="0092513E"/>
    <w:rsid w:val="0094094D"/>
    <w:rsid w:val="00940E6E"/>
    <w:rsid w:val="00942439"/>
    <w:rsid w:val="00946D1C"/>
    <w:rsid w:val="00951444"/>
    <w:rsid w:val="0096208B"/>
    <w:rsid w:val="00963367"/>
    <w:rsid w:val="00964647"/>
    <w:rsid w:val="0096586F"/>
    <w:rsid w:val="00966425"/>
    <w:rsid w:val="00972609"/>
    <w:rsid w:val="009735F8"/>
    <w:rsid w:val="0097451D"/>
    <w:rsid w:val="00974B76"/>
    <w:rsid w:val="00980BB7"/>
    <w:rsid w:val="00981C76"/>
    <w:rsid w:val="00984E1B"/>
    <w:rsid w:val="00985104"/>
    <w:rsid w:val="00986C5B"/>
    <w:rsid w:val="00992273"/>
    <w:rsid w:val="009A05A6"/>
    <w:rsid w:val="009A41DB"/>
    <w:rsid w:val="009A638F"/>
    <w:rsid w:val="009B0D8C"/>
    <w:rsid w:val="009B214E"/>
    <w:rsid w:val="009B424C"/>
    <w:rsid w:val="009B5BA4"/>
    <w:rsid w:val="009C22E0"/>
    <w:rsid w:val="009C3C25"/>
    <w:rsid w:val="009C5667"/>
    <w:rsid w:val="009C634C"/>
    <w:rsid w:val="009C7A11"/>
    <w:rsid w:val="009C7E71"/>
    <w:rsid w:val="009D34D4"/>
    <w:rsid w:val="009D3FCC"/>
    <w:rsid w:val="009E3C14"/>
    <w:rsid w:val="009E40E3"/>
    <w:rsid w:val="009E426B"/>
    <w:rsid w:val="009E4B17"/>
    <w:rsid w:val="009E77AC"/>
    <w:rsid w:val="00A01D32"/>
    <w:rsid w:val="00A02927"/>
    <w:rsid w:val="00A02B8D"/>
    <w:rsid w:val="00A039D2"/>
    <w:rsid w:val="00A1397A"/>
    <w:rsid w:val="00A1466D"/>
    <w:rsid w:val="00A20753"/>
    <w:rsid w:val="00A21FEC"/>
    <w:rsid w:val="00A238B0"/>
    <w:rsid w:val="00A2607B"/>
    <w:rsid w:val="00A36B53"/>
    <w:rsid w:val="00A40973"/>
    <w:rsid w:val="00A459DB"/>
    <w:rsid w:val="00A47BCB"/>
    <w:rsid w:val="00A52FE7"/>
    <w:rsid w:val="00A53246"/>
    <w:rsid w:val="00A54173"/>
    <w:rsid w:val="00A54AD3"/>
    <w:rsid w:val="00A61B50"/>
    <w:rsid w:val="00A62D3D"/>
    <w:rsid w:val="00A70894"/>
    <w:rsid w:val="00A77325"/>
    <w:rsid w:val="00A82653"/>
    <w:rsid w:val="00A82FB7"/>
    <w:rsid w:val="00A842FA"/>
    <w:rsid w:val="00A853E4"/>
    <w:rsid w:val="00A868E2"/>
    <w:rsid w:val="00A8714D"/>
    <w:rsid w:val="00A9205B"/>
    <w:rsid w:val="00A95239"/>
    <w:rsid w:val="00A97EFD"/>
    <w:rsid w:val="00AA24AD"/>
    <w:rsid w:val="00AA382A"/>
    <w:rsid w:val="00AB4CC9"/>
    <w:rsid w:val="00AB72FA"/>
    <w:rsid w:val="00AB7677"/>
    <w:rsid w:val="00AC41B2"/>
    <w:rsid w:val="00AD2B26"/>
    <w:rsid w:val="00AD4B05"/>
    <w:rsid w:val="00AD7A3A"/>
    <w:rsid w:val="00AE0E5B"/>
    <w:rsid w:val="00AE2190"/>
    <w:rsid w:val="00AE4525"/>
    <w:rsid w:val="00AE5B88"/>
    <w:rsid w:val="00AF595D"/>
    <w:rsid w:val="00B07913"/>
    <w:rsid w:val="00B30384"/>
    <w:rsid w:val="00B40886"/>
    <w:rsid w:val="00B42F88"/>
    <w:rsid w:val="00B4320C"/>
    <w:rsid w:val="00B43FC0"/>
    <w:rsid w:val="00B50E89"/>
    <w:rsid w:val="00B61BEC"/>
    <w:rsid w:val="00B63C1B"/>
    <w:rsid w:val="00B63FCE"/>
    <w:rsid w:val="00B67683"/>
    <w:rsid w:val="00B72348"/>
    <w:rsid w:val="00B757ED"/>
    <w:rsid w:val="00B76A89"/>
    <w:rsid w:val="00B80C06"/>
    <w:rsid w:val="00B84678"/>
    <w:rsid w:val="00B902C3"/>
    <w:rsid w:val="00B9111E"/>
    <w:rsid w:val="00B965B8"/>
    <w:rsid w:val="00B96D1F"/>
    <w:rsid w:val="00BA01BE"/>
    <w:rsid w:val="00BA5588"/>
    <w:rsid w:val="00BB15D3"/>
    <w:rsid w:val="00BB425A"/>
    <w:rsid w:val="00BB69A6"/>
    <w:rsid w:val="00BC5177"/>
    <w:rsid w:val="00BD17BD"/>
    <w:rsid w:val="00BD266B"/>
    <w:rsid w:val="00BD32D4"/>
    <w:rsid w:val="00BD4319"/>
    <w:rsid w:val="00BE26B1"/>
    <w:rsid w:val="00BE2D88"/>
    <w:rsid w:val="00BE66F4"/>
    <w:rsid w:val="00BE73FB"/>
    <w:rsid w:val="00BF18B4"/>
    <w:rsid w:val="00BF4E46"/>
    <w:rsid w:val="00C02AF5"/>
    <w:rsid w:val="00C10CCF"/>
    <w:rsid w:val="00C15BEF"/>
    <w:rsid w:val="00C261DD"/>
    <w:rsid w:val="00C26D8E"/>
    <w:rsid w:val="00C27CA0"/>
    <w:rsid w:val="00C32572"/>
    <w:rsid w:val="00C329B4"/>
    <w:rsid w:val="00C34158"/>
    <w:rsid w:val="00C35BB4"/>
    <w:rsid w:val="00C40F21"/>
    <w:rsid w:val="00C427C1"/>
    <w:rsid w:val="00C51282"/>
    <w:rsid w:val="00C527E7"/>
    <w:rsid w:val="00C527EE"/>
    <w:rsid w:val="00C5775E"/>
    <w:rsid w:val="00C62EC7"/>
    <w:rsid w:val="00C670DA"/>
    <w:rsid w:val="00C675A3"/>
    <w:rsid w:val="00C72DEC"/>
    <w:rsid w:val="00C74858"/>
    <w:rsid w:val="00C75805"/>
    <w:rsid w:val="00C81A3D"/>
    <w:rsid w:val="00C84AFD"/>
    <w:rsid w:val="00C86010"/>
    <w:rsid w:val="00C90526"/>
    <w:rsid w:val="00C93EDC"/>
    <w:rsid w:val="00C94E4B"/>
    <w:rsid w:val="00C9501F"/>
    <w:rsid w:val="00C95FD9"/>
    <w:rsid w:val="00CA309C"/>
    <w:rsid w:val="00CA3BB4"/>
    <w:rsid w:val="00CB137F"/>
    <w:rsid w:val="00CB1925"/>
    <w:rsid w:val="00CB194F"/>
    <w:rsid w:val="00CB6F43"/>
    <w:rsid w:val="00CC14C5"/>
    <w:rsid w:val="00CC54E0"/>
    <w:rsid w:val="00CC7885"/>
    <w:rsid w:val="00CD5DC5"/>
    <w:rsid w:val="00CE1DA9"/>
    <w:rsid w:val="00CE49C4"/>
    <w:rsid w:val="00CE5A8B"/>
    <w:rsid w:val="00CF00D4"/>
    <w:rsid w:val="00CF254E"/>
    <w:rsid w:val="00CF3186"/>
    <w:rsid w:val="00CF3BE0"/>
    <w:rsid w:val="00CF7452"/>
    <w:rsid w:val="00D00ED8"/>
    <w:rsid w:val="00D13773"/>
    <w:rsid w:val="00D137D3"/>
    <w:rsid w:val="00D26240"/>
    <w:rsid w:val="00D31F28"/>
    <w:rsid w:val="00D37D01"/>
    <w:rsid w:val="00D404E0"/>
    <w:rsid w:val="00D45063"/>
    <w:rsid w:val="00D45B52"/>
    <w:rsid w:val="00D46D0E"/>
    <w:rsid w:val="00D53161"/>
    <w:rsid w:val="00D56076"/>
    <w:rsid w:val="00D70934"/>
    <w:rsid w:val="00D73A76"/>
    <w:rsid w:val="00D73AD6"/>
    <w:rsid w:val="00D74CCB"/>
    <w:rsid w:val="00D76F95"/>
    <w:rsid w:val="00D85068"/>
    <w:rsid w:val="00D8550C"/>
    <w:rsid w:val="00D90D5F"/>
    <w:rsid w:val="00D91F70"/>
    <w:rsid w:val="00D92F2C"/>
    <w:rsid w:val="00D94F71"/>
    <w:rsid w:val="00D974F1"/>
    <w:rsid w:val="00DA0C43"/>
    <w:rsid w:val="00DA3854"/>
    <w:rsid w:val="00DA7649"/>
    <w:rsid w:val="00DA7CC0"/>
    <w:rsid w:val="00DB36CD"/>
    <w:rsid w:val="00DB4E9D"/>
    <w:rsid w:val="00DC1B69"/>
    <w:rsid w:val="00DC7E35"/>
    <w:rsid w:val="00DD1432"/>
    <w:rsid w:val="00DD37AC"/>
    <w:rsid w:val="00DE1783"/>
    <w:rsid w:val="00DE2217"/>
    <w:rsid w:val="00DE66CA"/>
    <w:rsid w:val="00DF33B6"/>
    <w:rsid w:val="00DF359F"/>
    <w:rsid w:val="00E060D6"/>
    <w:rsid w:val="00E06524"/>
    <w:rsid w:val="00E06A3E"/>
    <w:rsid w:val="00E110F0"/>
    <w:rsid w:val="00E11FA4"/>
    <w:rsid w:val="00E13B57"/>
    <w:rsid w:val="00E15C16"/>
    <w:rsid w:val="00E23131"/>
    <w:rsid w:val="00E260C9"/>
    <w:rsid w:val="00E27695"/>
    <w:rsid w:val="00E304F0"/>
    <w:rsid w:val="00E32440"/>
    <w:rsid w:val="00E330FD"/>
    <w:rsid w:val="00E34488"/>
    <w:rsid w:val="00E35153"/>
    <w:rsid w:val="00E37A33"/>
    <w:rsid w:val="00E42081"/>
    <w:rsid w:val="00E45D19"/>
    <w:rsid w:val="00E47A34"/>
    <w:rsid w:val="00E51FEA"/>
    <w:rsid w:val="00E52866"/>
    <w:rsid w:val="00E54158"/>
    <w:rsid w:val="00E544AA"/>
    <w:rsid w:val="00E557CA"/>
    <w:rsid w:val="00E635D9"/>
    <w:rsid w:val="00E6434A"/>
    <w:rsid w:val="00E7200B"/>
    <w:rsid w:val="00E72A33"/>
    <w:rsid w:val="00E73847"/>
    <w:rsid w:val="00E750D4"/>
    <w:rsid w:val="00E7596B"/>
    <w:rsid w:val="00E812D6"/>
    <w:rsid w:val="00E83698"/>
    <w:rsid w:val="00E9515B"/>
    <w:rsid w:val="00E97C77"/>
    <w:rsid w:val="00EA45A3"/>
    <w:rsid w:val="00EA6317"/>
    <w:rsid w:val="00EA69F9"/>
    <w:rsid w:val="00EA7520"/>
    <w:rsid w:val="00EB0B1F"/>
    <w:rsid w:val="00EB1C88"/>
    <w:rsid w:val="00EB48BA"/>
    <w:rsid w:val="00EC09E5"/>
    <w:rsid w:val="00EC2817"/>
    <w:rsid w:val="00EC293B"/>
    <w:rsid w:val="00EC4A70"/>
    <w:rsid w:val="00ED1162"/>
    <w:rsid w:val="00EE06A3"/>
    <w:rsid w:val="00EE5573"/>
    <w:rsid w:val="00EE56D5"/>
    <w:rsid w:val="00EE71F3"/>
    <w:rsid w:val="00F01584"/>
    <w:rsid w:val="00F0172E"/>
    <w:rsid w:val="00F039B5"/>
    <w:rsid w:val="00F11E06"/>
    <w:rsid w:val="00F127F0"/>
    <w:rsid w:val="00F15044"/>
    <w:rsid w:val="00F15BF4"/>
    <w:rsid w:val="00F1636B"/>
    <w:rsid w:val="00F24EA2"/>
    <w:rsid w:val="00F2572D"/>
    <w:rsid w:val="00F30432"/>
    <w:rsid w:val="00F30B14"/>
    <w:rsid w:val="00F3127D"/>
    <w:rsid w:val="00F358FE"/>
    <w:rsid w:val="00F5251F"/>
    <w:rsid w:val="00F57268"/>
    <w:rsid w:val="00F605AE"/>
    <w:rsid w:val="00F62E10"/>
    <w:rsid w:val="00F85ECE"/>
    <w:rsid w:val="00F871EE"/>
    <w:rsid w:val="00F92867"/>
    <w:rsid w:val="00F9378E"/>
    <w:rsid w:val="00FA034A"/>
    <w:rsid w:val="00FA0AF7"/>
    <w:rsid w:val="00FA12B0"/>
    <w:rsid w:val="00FA2071"/>
    <w:rsid w:val="00FA221A"/>
    <w:rsid w:val="00FA2E9F"/>
    <w:rsid w:val="00FA2FCD"/>
    <w:rsid w:val="00FA4015"/>
    <w:rsid w:val="00FA46E2"/>
    <w:rsid w:val="00FA662E"/>
    <w:rsid w:val="00FB2D82"/>
    <w:rsid w:val="00FB518D"/>
    <w:rsid w:val="00FC05C0"/>
    <w:rsid w:val="00FC5131"/>
    <w:rsid w:val="00FC58DD"/>
    <w:rsid w:val="00FD0736"/>
    <w:rsid w:val="00FD0F0D"/>
    <w:rsid w:val="00FD5125"/>
    <w:rsid w:val="00FD6E51"/>
    <w:rsid w:val="00FD7AE3"/>
    <w:rsid w:val="00FE33C2"/>
    <w:rsid w:val="00FE3BA0"/>
    <w:rsid w:val="00FF5651"/>
    <w:rsid w:val="00FF7B05"/>
    <w:rsid w:val="015B9B0B"/>
    <w:rsid w:val="04682FD1"/>
    <w:rsid w:val="0EA59344"/>
    <w:rsid w:val="1223F92E"/>
    <w:rsid w:val="15E5A05C"/>
    <w:rsid w:val="1803C402"/>
    <w:rsid w:val="1A0F8684"/>
    <w:rsid w:val="1D7441EB"/>
    <w:rsid w:val="1DCD5943"/>
    <w:rsid w:val="24F09452"/>
    <w:rsid w:val="2C75365C"/>
    <w:rsid w:val="2CC6236D"/>
    <w:rsid w:val="3092FC71"/>
    <w:rsid w:val="33EB28F4"/>
    <w:rsid w:val="43D9DEE2"/>
    <w:rsid w:val="448D5062"/>
    <w:rsid w:val="45F471B8"/>
    <w:rsid w:val="4EC8AC8D"/>
    <w:rsid w:val="53C6C1DE"/>
    <w:rsid w:val="5C267842"/>
    <w:rsid w:val="5DCA3EF3"/>
    <w:rsid w:val="696595C5"/>
    <w:rsid w:val="6CBDECA6"/>
    <w:rsid w:val="6EA84B27"/>
    <w:rsid w:val="74DC55C8"/>
    <w:rsid w:val="75797DA1"/>
    <w:rsid w:val="7764C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D8C"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77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hyperlink" Target="https://nilsmeijer349496.invisionapp.com/prototype/ckx6h0c6i006f2i01nyt943nw/play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3.xml><?xml version="1.0" encoding="utf-8"?>
<ds:datastoreItem xmlns:ds="http://schemas.openxmlformats.org/officeDocument/2006/customXml" ds:itemID="{CEB14528-9797-4399-84E7-FFCF9C29C03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4DFBF1-89E5-43B4-9BAA-31F35B91D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4</TotalTime>
  <Pages>12</Pages>
  <Words>2041</Words>
  <Characters>11636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523</cp:revision>
  <dcterms:created xsi:type="dcterms:W3CDTF">2021-12-14T18:57:00Z</dcterms:created>
  <dcterms:modified xsi:type="dcterms:W3CDTF">2022-01-13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